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79832" w14:textId="4DB078D2" w:rsidR="000F0C60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4004</w:t>
      </w:r>
    </w:p>
    <w:p w14:paraId="427EF4BE" w14:textId="77777777" w:rsidR="00131870" w:rsidRDefault="00131870" w:rsidP="0013187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1473CD63" w14:textId="77777777" w:rsidR="00131870" w:rsidRDefault="00131870" w:rsidP="0013187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0B4094A6" w14:textId="77777777" w:rsidR="00131870" w:rsidRDefault="00131870" w:rsidP="0013187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25465C4C" w14:textId="1FC6092D" w:rsidR="00131870" w:rsidRPr="00131870" w:rsidRDefault="004169C3" w:rsidP="0013187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5EE6DACC" w14:textId="1B8DAD84" w:rsidR="00B67ED5" w:rsidRDefault="00B67ED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In 1969, Nippon Calculating Machine Corporation approached Intel to design 12 custom chips for its new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Busicom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141-PF* printing calculator. Intel engineers suggested a family of just four chips, including one that could be programmed for use in a variety of products</w:t>
      </w:r>
    </w:p>
    <w:p w14:paraId="524F3590" w14:textId="43C6A9C2" w:rsidR="00B67ED5" w:rsidRDefault="00B67ED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376B4627" w14:textId="5664B304" w:rsidR="00B67ED5" w:rsidRDefault="00B67ED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ntel designed a set of four chips known as the MCS-4. It included a central processing unit (CPU) chip—the 4004—as well as a supporting read-only memory (ROM) chip for the custom applications programs, a random-access memory (RAM) chip for processing data, and a shift-register chip for the input/output (I/O) port.</w:t>
      </w:r>
    </w:p>
    <w:p w14:paraId="70347E30" w14:textId="28D9DA32" w:rsidR="00AB7027" w:rsidRDefault="00AB7027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4894733A" w14:textId="0E0A5A24" w:rsidR="00AB7027" w:rsidRDefault="00AB7027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had 2300 transistors. It was made possible by the use of then-new silicon gate technology allowing a higher number of transistors and a faster speed than was possible before</w:t>
      </w:r>
    </w:p>
    <w:p w14:paraId="78E0ACE0" w14:textId="5E550628" w:rsidR="00B67ED5" w:rsidRDefault="00B67ED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7EDA253D" w14:textId="0A98E28E" w:rsidR="00B67ED5" w:rsidRDefault="00B67ED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Intel® 4004 became the first general-purpose programmable processor on the market—a "building block" that engineers could purchase and then customize with software to perform different functions in a wide variety of electronic devices.</w:t>
      </w:r>
    </w:p>
    <w:p w14:paraId="7D8BAD97" w14:textId="728F702A" w:rsidR="00B67ED5" w:rsidRDefault="00B67ED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03CEF445" w14:textId="41FF6574" w:rsidR="00B67ED5" w:rsidRPr="0043548A" w:rsidRDefault="00B67ED5" w:rsidP="00E27AC3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43548A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7DE3DC1E" w14:textId="4A175ECB" w:rsidR="00B67ED5" w:rsidRDefault="00B67ED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 740-750 kHz</w:t>
      </w:r>
    </w:p>
    <w:p w14:paraId="1AB167C6" w14:textId="1B578A27" w:rsidR="00B67ED5" w:rsidRDefault="00303938" w:rsidP="0030393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proofErr w:type="spellStart"/>
      <w:r>
        <w:rPr>
          <w:rFonts w:ascii="Tahoma" w:hAnsi="Tahoma" w:cs="Tahoma"/>
          <w:color w:val="262626"/>
          <w:shd w:val="clear" w:color="auto" w:fill="FFFFFF"/>
        </w:rPr>
        <w:t>Upto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92600 instructions per second</w:t>
      </w:r>
    </w:p>
    <w:p w14:paraId="085BB6DD" w14:textId="4FF7B0B1" w:rsidR="0049321F" w:rsidRDefault="0049321F" w:rsidP="0030393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eparate program and data storage</w:t>
      </w:r>
    </w:p>
    <w:p w14:paraId="28996E0A" w14:textId="1F3C4C23" w:rsidR="00303938" w:rsidRDefault="00303938" w:rsidP="0030393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4-bit words</w:t>
      </w:r>
    </w:p>
    <w:p w14:paraId="731330E8" w14:textId="10111F47" w:rsidR="00990E85" w:rsidRDefault="00990E85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8-bit instructions</w:t>
      </w:r>
    </w:p>
    <w:p w14:paraId="501DC167" w14:textId="7094E601" w:rsidR="00B15B2C" w:rsidRDefault="00B15B2C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 width 12 bits (multiplexed)</w:t>
      </w:r>
    </w:p>
    <w:p w14:paraId="1B48A5BB" w14:textId="4D0ACA07" w:rsidR="00B15B2C" w:rsidRDefault="00B15B2C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31F5593E" w14:textId="7B7B3140" w:rsidR="00B15B2C" w:rsidRPr="0043548A" w:rsidRDefault="00B15B2C" w:rsidP="00E27AC3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43548A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401D67D3" w14:textId="2A9BF1C9" w:rsidR="00B15B2C" w:rsidRDefault="00B15B2C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 2300</w:t>
      </w:r>
    </w:p>
    <w:p w14:paraId="3B9783B0" w14:textId="2B06C650" w:rsidR="00B15B2C" w:rsidRDefault="00A10D33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Package: </w:t>
      </w:r>
      <w:r w:rsidR="00B15B2C">
        <w:rPr>
          <w:rFonts w:ascii="Tahoma" w:hAnsi="Tahoma" w:cs="Tahoma"/>
          <w:color w:val="262626"/>
          <w:shd w:val="clear" w:color="auto" w:fill="FFFFFF"/>
        </w:rPr>
        <w:t>16 pins</w:t>
      </w:r>
      <w:r>
        <w:rPr>
          <w:rFonts w:ascii="Tahoma" w:hAnsi="Tahoma" w:cs="Tahoma"/>
          <w:color w:val="262626"/>
          <w:shd w:val="clear" w:color="auto" w:fill="FFFFFF"/>
        </w:rPr>
        <w:t xml:space="preserve"> DIP</w:t>
      </w:r>
    </w:p>
    <w:p w14:paraId="3EAE7EF4" w14:textId="47493E6B" w:rsidR="00B15B2C" w:rsidRDefault="00B15B2C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5FEC584D" w14:textId="04F07F3B" w:rsidR="00B15B2C" w:rsidRPr="0043548A" w:rsidRDefault="00B15B2C" w:rsidP="00E27AC3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43548A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194DBDF0" w14:textId="6A1A7760" w:rsidR="00B15B2C" w:rsidRDefault="00B15B2C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proofErr w:type="spellStart"/>
      <w:r>
        <w:rPr>
          <w:rFonts w:ascii="Tahoma" w:hAnsi="Tahoma" w:cs="Tahoma"/>
          <w:color w:val="262626"/>
          <w:shd w:val="clear" w:color="auto" w:fill="FFFFFF"/>
        </w:rPr>
        <w:t>Busicom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calculator</w:t>
      </w:r>
    </w:p>
    <w:p w14:paraId="14629A69" w14:textId="7F745791" w:rsidR="00B15B2C" w:rsidRDefault="00B15B2C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rithmetic Manipulations</w:t>
      </w:r>
    </w:p>
    <w:p w14:paraId="2D504805" w14:textId="7BE7A27B" w:rsidR="00131870" w:rsidRDefault="00131870" w:rsidP="00E27A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00515182" w14:textId="0CED900E" w:rsidR="00131870" w:rsidRDefault="00131870" w:rsidP="0013187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iscontinued In</w:t>
      </w:r>
    </w:p>
    <w:p w14:paraId="10BC1167" w14:textId="6C425BC0" w:rsidR="00131870" w:rsidRDefault="00131870" w:rsidP="0013187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 w:rsidRPr="00131870">
        <w:rPr>
          <w:rFonts w:ascii="Tahoma" w:hAnsi="Tahoma" w:cs="Tahoma"/>
          <w:color w:val="262626"/>
          <w:shd w:val="clear" w:color="auto" w:fill="FFFFFF"/>
        </w:rPr>
        <w:t>1981</w:t>
      </w:r>
    </w:p>
    <w:p w14:paraId="48C6D2B4" w14:textId="661FC9E5" w:rsidR="0049321F" w:rsidRPr="00131870" w:rsidRDefault="0049321F" w:rsidP="0013187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Reason: Intel was heavily producing CPUs on an x86 compatible architecture</w:t>
      </w:r>
    </w:p>
    <w:p w14:paraId="1D439E31" w14:textId="4618892E" w:rsidR="001C7443" w:rsidRDefault="001C7443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6537936" w14:textId="1793B3CC" w:rsidR="001C7443" w:rsidRDefault="001C7443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86558CD" w14:textId="030C7317" w:rsidR="00C11F39" w:rsidRDefault="00C11F39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7301674E" w14:textId="77777777" w:rsidR="00C11F39" w:rsidRPr="001C7443" w:rsidRDefault="00C11F39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7D87459" w14:textId="3B5DDBBE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lastRenderedPageBreak/>
        <w:t>8008</w:t>
      </w:r>
    </w:p>
    <w:p w14:paraId="1AC3DAAC" w14:textId="4A86B881" w:rsidR="001C7443" w:rsidRDefault="001C7443" w:rsidP="00C11F39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</w:p>
    <w:p w14:paraId="2D61086D" w14:textId="3355409E" w:rsidR="00C11F39" w:rsidRDefault="004169C3" w:rsidP="00C11F39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64A35C7E" w14:textId="43C7AA46" w:rsidR="00C11F39" w:rsidRDefault="00C11F39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intel 8008 is an early byte</w:t>
      </w:r>
      <w:r w:rsidR="009938F4">
        <w:rPr>
          <w:rFonts w:ascii="Tahoma" w:hAnsi="Tahoma" w:cs="Tahoma"/>
          <w:color w:val="262626"/>
          <w:shd w:val="clear" w:color="auto" w:fill="FFFFFF"/>
        </w:rPr>
        <w:t>-</w:t>
      </w:r>
      <w:r>
        <w:rPr>
          <w:rFonts w:ascii="Tahoma" w:hAnsi="Tahoma" w:cs="Tahoma"/>
          <w:color w:val="262626"/>
          <w:shd w:val="clear" w:color="auto" w:fill="FFFFFF"/>
        </w:rPr>
        <w:t>oriented microprocessor designed by Computer Terminal Corporation (CTC), implemented and manufactured by Intel</w:t>
      </w:r>
      <w:r w:rsidR="008979C1">
        <w:rPr>
          <w:rFonts w:ascii="Tahoma" w:hAnsi="Tahoma" w:cs="Tahoma"/>
          <w:color w:val="262626"/>
          <w:shd w:val="clear" w:color="auto" w:fill="FFFFFF"/>
        </w:rPr>
        <w:t>. Initially know as 1201</w:t>
      </w:r>
    </w:p>
    <w:p w14:paraId="4A1D13A2" w14:textId="3A93EEC2" w:rsidR="00C11F39" w:rsidRDefault="00C11F39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is an 8-bit CPU with an external 14nit address bus that could address 16 KB of mem</w:t>
      </w:r>
    </w:p>
    <w:p w14:paraId="5D96A0D1" w14:textId="77777777" w:rsidR="00B61618" w:rsidRDefault="00B61618" w:rsidP="009938F4">
      <w:pPr>
        <w:spacing w:after="0"/>
        <w:rPr>
          <w:rFonts w:ascii="Tahoma" w:hAnsi="Tahoma" w:cs="Tahoma"/>
          <w:color w:val="262626"/>
          <w:shd w:val="clear" w:color="auto" w:fill="FFFFFF"/>
        </w:rPr>
      </w:pPr>
    </w:p>
    <w:p w14:paraId="00BA05D3" w14:textId="7B7E157D" w:rsidR="00C11F39" w:rsidRDefault="00C11F39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605D4238" w14:textId="77383CF6" w:rsidR="00C11F39" w:rsidRDefault="00C11F39" w:rsidP="00C11F39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43548A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438792CB" w14:textId="6F2773DD" w:rsidR="00C11F39" w:rsidRDefault="00C11F39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200kHz to 800 kHz</w:t>
      </w:r>
    </w:p>
    <w:p w14:paraId="5794CC03" w14:textId="47FE928E" w:rsidR="00C11F39" w:rsidRDefault="00C11F39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ata width: 8 bits</w:t>
      </w:r>
    </w:p>
    <w:p w14:paraId="0C492DD3" w14:textId="7B6A829F" w:rsidR="00C11F39" w:rsidRDefault="00C11F39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 width: 14 bits</w:t>
      </w:r>
    </w:p>
    <w:p w14:paraId="402219A7" w14:textId="3B401DE0" w:rsidR="00DE7E6A" w:rsidRDefault="00DE7E6A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even 8-bit “scratchpad registers”: the main accumulator (A) and six other registers (B,C,D,E,H and L)</w:t>
      </w:r>
    </w:p>
    <w:p w14:paraId="25C6F32B" w14:textId="346E7835" w:rsidR="00DE7E6A" w:rsidRDefault="00DE7E6A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even-level push down address call stack. Eight registers are actually used, with the topmost register being the PC</w:t>
      </w:r>
    </w:p>
    <w:p w14:paraId="0D065157" w14:textId="59CBB717" w:rsidR="00DE7E6A" w:rsidRDefault="00DE7E6A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Four condition code status flags: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caary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>(C), even parity(P),zero(Z) and sig(S)</w:t>
      </w:r>
    </w:p>
    <w:p w14:paraId="773BDDBF" w14:textId="383021FC" w:rsidR="00DE7E6A" w:rsidRDefault="00DE7E6A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ndirect memory access using the H and L registers</w:t>
      </w:r>
    </w:p>
    <w:p w14:paraId="45B1511A" w14:textId="77777777" w:rsidR="009938F4" w:rsidRDefault="009938F4" w:rsidP="009938F4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he 8008 was implemented in 10 </w:t>
      </w:r>
      <w:hyperlink r:id="rId7" w:history="1">
        <w:proofErr w:type="spellStart"/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μm</w:t>
        </w:r>
        <w:proofErr w:type="spellEnd"/>
      </w:hyperlink>
      <w:r>
        <w:t xml:space="preserve">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slicon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gate enhancement-mode PMOS logic (P-type metal oxide semiconductor logic)</w:t>
      </w:r>
    </w:p>
    <w:p w14:paraId="29949F55" w14:textId="77777777" w:rsidR="009938F4" w:rsidRDefault="009938F4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5D3A2DA6" w14:textId="77777777" w:rsidR="00C11F39" w:rsidRPr="00C11F39" w:rsidRDefault="00C11F39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74C25A6C" w14:textId="4CE4261C" w:rsidR="00C11F39" w:rsidRDefault="00C11F39" w:rsidP="00C11F39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43548A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6796DC8E" w14:textId="253A8199" w:rsidR="00C11F39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3500</w:t>
      </w:r>
    </w:p>
    <w:p w14:paraId="508AA060" w14:textId="77626F7B" w:rsidR="003245D6" w:rsidRDefault="00A10D33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Package: </w:t>
      </w:r>
      <w:r w:rsidR="003245D6">
        <w:rPr>
          <w:rFonts w:ascii="Tahoma" w:hAnsi="Tahoma" w:cs="Tahoma"/>
          <w:color w:val="262626"/>
          <w:shd w:val="clear" w:color="auto" w:fill="FFFFFF"/>
        </w:rPr>
        <w:t>18</w:t>
      </w:r>
      <w:r>
        <w:rPr>
          <w:rFonts w:ascii="Tahoma" w:hAnsi="Tahoma" w:cs="Tahoma"/>
          <w:color w:val="262626"/>
          <w:shd w:val="clear" w:color="auto" w:fill="FFFFFF"/>
        </w:rPr>
        <w:t xml:space="preserve"> Pin DIP</w:t>
      </w:r>
    </w:p>
    <w:p w14:paraId="2FB10D53" w14:textId="77777777" w:rsidR="003245D6" w:rsidRPr="003245D6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5F13D9A4" w14:textId="3658EDDD" w:rsidR="00C11F39" w:rsidRDefault="00C11F39" w:rsidP="00C11F39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43548A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0CAA006B" w14:textId="109B7145" w:rsidR="003245D6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Computer Terminals</w:t>
      </w:r>
    </w:p>
    <w:p w14:paraId="36552854" w14:textId="55AFE3A2" w:rsidR="003245D6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Calculators</w:t>
      </w:r>
    </w:p>
    <w:p w14:paraId="57BC9BE3" w14:textId="50FC9A5D" w:rsidR="003245D6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Bottling Machines</w:t>
      </w:r>
    </w:p>
    <w:p w14:paraId="05BAB40F" w14:textId="111EB5C7" w:rsidR="003245D6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970s ASEA industrial robots</w:t>
      </w:r>
    </w:p>
    <w:p w14:paraId="62305E72" w14:textId="4D8D8E1E" w:rsidR="003245D6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imple computers</w:t>
      </w:r>
    </w:p>
    <w:p w14:paraId="4A91FD6C" w14:textId="77777777" w:rsidR="003245D6" w:rsidRPr="003245D6" w:rsidRDefault="003245D6" w:rsidP="00C11F39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2F0B5233" w14:textId="777B7F22" w:rsidR="00C11F39" w:rsidRDefault="00C11F39" w:rsidP="008979C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iscontinued I</w:t>
      </w:r>
      <w:r w:rsidR="008979C1">
        <w:rPr>
          <w:rFonts w:ascii="Tahoma" w:hAnsi="Tahoma" w:cs="Tahoma"/>
          <w:b/>
          <w:bCs/>
          <w:color w:val="262626"/>
          <w:shd w:val="clear" w:color="auto" w:fill="FFFFFF"/>
        </w:rPr>
        <w:t>n</w:t>
      </w:r>
    </w:p>
    <w:p w14:paraId="57C942C9" w14:textId="6128C978" w:rsidR="008979C1" w:rsidRPr="008979C1" w:rsidRDefault="008979C1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983</w:t>
      </w:r>
    </w:p>
    <w:p w14:paraId="2C540EFE" w14:textId="21360007" w:rsidR="001C7443" w:rsidRDefault="001C7443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FABBE26" w14:textId="6AAA74B8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84CAA89" w14:textId="20370EA2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7B390D8D" w14:textId="56C9DCF9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92F14F3" w14:textId="3E43759C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D03B884" w14:textId="52CA676F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9EEF21A" w14:textId="1ECAB50D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19072E3" w14:textId="7D944D05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D5BC1DC" w14:textId="0428F74F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2A431C5" w14:textId="60162283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4C36F486" w14:textId="734F98F6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4FABFEDE" w14:textId="77777777" w:rsidR="00976E87" w:rsidRDefault="00976E87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58F791D6" w14:textId="77777777" w:rsidR="001C7443" w:rsidRPr="001C7443" w:rsidRDefault="001C7443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86A0DB1" w14:textId="77777777" w:rsidR="008979C1" w:rsidRDefault="001C7443" w:rsidP="008979C1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8080</w:t>
      </w:r>
    </w:p>
    <w:p w14:paraId="4A48D48B" w14:textId="5F49DB36" w:rsidR="008979C1" w:rsidRDefault="004169C3" w:rsidP="008979C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135C285E" w14:textId="482E0F66" w:rsidR="008979C1" w:rsidRDefault="008979C1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intel 8080 is the second 8-bit microprocessor designed and manufactured by Intel. It first appeared in 1974</w:t>
      </w:r>
      <w:r w:rsidR="00976E87">
        <w:rPr>
          <w:rFonts w:ascii="Tahoma" w:hAnsi="Tahoma" w:cs="Tahoma"/>
          <w:color w:val="262626"/>
          <w:shd w:val="clear" w:color="auto" w:fill="FFFFFF"/>
        </w:rPr>
        <w:t xml:space="preserve"> and is an extended and enhanced variant of the earlier 8008.</w:t>
      </w:r>
    </w:p>
    <w:p w14:paraId="2A1194B2" w14:textId="7F8245EE" w:rsidR="009E1744" w:rsidRDefault="009E1744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43C1B06D" w14:textId="46DE0051" w:rsidR="009E1744" w:rsidRDefault="009E1744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is implemented in N-type metal oxide semiconductor (NMOS) which gave faster transistors than those of P-type metal oxide semiconductor logic (PMOS) (Intel 8008)</w:t>
      </w:r>
    </w:p>
    <w:p w14:paraId="5EFF8988" w14:textId="77777777" w:rsidR="00976E87" w:rsidRPr="008979C1" w:rsidRDefault="00976E87" w:rsidP="008979C1">
      <w:pPr>
        <w:spacing w:after="0"/>
        <w:ind w:left="-502"/>
        <w:rPr>
          <w:rFonts w:cstheme="minorHAnsi"/>
          <w:sz w:val="36"/>
          <w:szCs w:val="36"/>
          <w:lang w:val="en-US"/>
        </w:rPr>
      </w:pPr>
    </w:p>
    <w:p w14:paraId="13528FF3" w14:textId="0C4C1D2C" w:rsidR="008979C1" w:rsidRDefault="008979C1" w:rsidP="008979C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5F07D0A3" w14:textId="2838B0B3" w:rsid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XPU clock rate 2MHz to 3.123 MHz</w:t>
      </w:r>
    </w:p>
    <w:p w14:paraId="21DF9CDE" w14:textId="739A4EAC" w:rsid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ata width: 8 bits</w:t>
      </w:r>
    </w:p>
    <w:p w14:paraId="01C9029E" w14:textId="782CCF7F" w:rsid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 width: 16 bits</w:t>
      </w:r>
    </w:p>
    <w:p w14:paraId="6A2144DA" w14:textId="77777777" w:rsidR="00976E87" w:rsidRP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15AC19B0" w14:textId="195B5A01" w:rsidR="008979C1" w:rsidRDefault="008979C1" w:rsidP="008979C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6098A709" w14:textId="55A455F3" w:rsid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4500</w:t>
      </w:r>
    </w:p>
    <w:p w14:paraId="1C823E25" w14:textId="5CA83154" w:rsid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Cores: 1</w:t>
      </w:r>
    </w:p>
    <w:p w14:paraId="3B794D3D" w14:textId="2BC3B8B4" w:rsidR="00976E87" w:rsidRDefault="00397DE9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Package: </w:t>
      </w:r>
      <w:r w:rsidR="00976E87">
        <w:rPr>
          <w:rFonts w:ascii="Tahoma" w:hAnsi="Tahoma" w:cs="Tahoma"/>
          <w:color w:val="262626"/>
          <w:shd w:val="clear" w:color="auto" w:fill="FFFFFF"/>
        </w:rPr>
        <w:t>40</w:t>
      </w:r>
      <w:r>
        <w:rPr>
          <w:rFonts w:ascii="Tahoma" w:hAnsi="Tahoma" w:cs="Tahoma"/>
          <w:color w:val="262626"/>
          <w:shd w:val="clear" w:color="auto" w:fill="FFFFFF"/>
        </w:rPr>
        <w:t>-pin DIP</w:t>
      </w:r>
    </w:p>
    <w:p w14:paraId="2A72EAA3" w14:textId="77777777" w:rsidR="00976E87" w:rsidRP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7DF784B6" w14:textId="145D5AE6" w:rsidR="008979C1" w:rsidRDefault="008979C1" w:rsidP="008979C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5C74F1A2" w14:textId="142E3345" w:rsidR="00976E87" w:rsidRDefault="00976E87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416A2C65" w14:textId="44998EA4" w:rsidR="00976E87" w:rsidRDefault="00B215EE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8080 saw greater success in wider sets of applications and is largely credited with starting the microcomputer industry.</w:t>
      </w:r>
    </w:p>
    <w:p w14:paraId="5201F554" w14:textId="302D89DC" w:rsidR="00D040F9" w:rsidRDefault="00D040F9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5E0E7770" w14:textId="48F7FC9E" w:rsidR="00D040F9" w:rsidRDefault="00D040F9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Used in many microcomputers, such as MITS Altair 8800 computer, IMSAI 8080.</w:t>
      </w:r>
    </w:p>
    <w:p w14:paraId="6CA31688" w14:textId="47A45724" w:rsidR="00D040F9" w:rsidRDefault="00D040F9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06AFE41C" w14:textId="12F313D0" w:rsidR="00D040F9" w:rsidRDefault="00D040F9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ingle board microcomputers, such as MYCRO-1 and dyna-micro/MMD-1 were based on the Intel 8080</w:t>
      </w:r>
    </w:p>
    <w:p w14:paraId="124BCDD5" w14:textId="012431DC" w:rsidR="00D040F9" w:rsidRDefault="00D040F9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6499715A" w14:textId="7CDCCA0B" w:rsidR="00D040F9" w:rsidRDefault="00D040F9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s early used was made in</w:t>
      </w:r>
      <w:r w:rsidR="009E1744">
        <w:rPr>
          <w:rFonts w:ascii="Tahoma" w:hAnsi="Tahoma" w:cs="Tahoma"/>
          <w:color w:val="262626"/>
          <w:shd w:val="clear" w:color="auto" w:fill="FFFFFF"/>
        </w:rPr>
        <w:t xml:space="preserve"> an Automated Fare Collection system customed and designed for mass transit systems around the world.</w:t>
      </w:r>
    </w:p>
    <w:p w14:paraId="3D3FFE4F" w14:textId="5B0BEF58" w:rsidR="009E1744" w:rsidRDefault="009E1744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73E9EA38" w14:textId="6EC64ABC" w:rsidR="009E1744" w:rsidRDefault="009E1744" w:rsidP="008979C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everal arcade games were based on Intel 8080.</w:t>
      </w:r>
    </w:p>
    <w:p w14:paraId="1123CCEE" w14:textId="77777777" w:rsidR="00B215EE" w:rsidRDefault="00B215EE" w:rsidP="008979C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23C906FC" w14:textId="3F063E9C" w:rsidR="008979C1" w:rsidRDefault="008979C1" w:rsidP="008979C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 xml:space="preserve">Discontinued </w:t>
      </w:r>
    </w:p>
    <w:p w14:paraId="72442A2D" w14:textId="6DA156DB" w:rsidR="008F1701" w:rsidRPr="008F1701" w:rsidRDefault="00CE5F99" w:rsidP="008979C1">
      <w:pPr>
        <w:spacing w:after="0"/>
        <w:ind w:left="-502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Year 1990</w:t>
      </w:r>
    </w:p>
    <w:p w14:paraId="43D4862C" w14:textId="77777777" w:rsidR="00A565E8" w:rsidRDefault="00A565E8" w:rsidP="007A48A3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44DE37DB" w14:textId="77777777" w:rsidR="003E2225" w:rsidRP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53484FC" w14:textId="77777777" w:rsidR="001774C0" w:rsidRDefault="001C7443" w:rsidP="001774C0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8085</w:t>
      </w:r>
    </w:p>
    <w:p w14:paraId="7A813AEF" w14:textId="4F5BDE6D" w:rsidR="001774C0" w:rsidRDefault="004169C3" w:rsidP="001774C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3DF0B211" w14:textId="3DF2B192" w:rsidR="007A0B9E" w:rsidRDefault="007A0B9E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intel 8085 is an 8-bit microprocessor produced by intel and introduced in March 1976.</w:t>
      </w:r>
    </w:p>
    <w:p w14:paraId="229304F5" w14:textId="4F8EFD1B" w:rsidR="00A10D33" w:rsidRDefault="00292EA4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s is a software-binary compatible with more-famous Intel 8080 with only two minor instructions added to support its added interrupt and serial input/output features.</w:t>
      </w:r>
    </w:p>
    <w:p w14:paraId="3B90E547" w14:textId="40B8A0EC" w:rsidR="00292EA4" w:rsidRDefault="00292EA4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06024632" w14:textId="77BE0EC8" w:rsidR="00292EA4" w:rsidRPr="007A0B9E" w:rsidRDefault="00292EA4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However, it requires less supporting circuitry, allowing simpler and less expensive microcomputer systems to be built.</w:t>
      </w:r>
    </w:p>
    <w:p w14:paraId="01E8BA99" w14:textId="77777777" w:rsidR="001774C0" w:rsidRDefault="001774C0" w:rsidP="001774C0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</w:p>
    <w:p w14:paraId="3666438F" w14:textId="2C001712" w:rsidR="001774C0" w:rsidRDefault="001774C0" w:rsidP="001774C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1A81D001" w14:textId="3574450E" w:rsidR="00397DE9" w:rsidRDefault="00397DE9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 3,5 and 6 MHz</w:t>
      </w:r>
    </w:p>
    <w:p w14:paraId="488A050C" w14:textId="77777777" w:rsidR="001A13AA" w:rsidRDefault="001A13AA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57855D09" w14:textId="19106643" w:rsidR="001774C0" w:rsidRDefault="00021210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processor consists of 16 bit and 8 it address and data lines and so the capacity of the device is 2</w:t>
      </w:r>
      <w:r>
        <w:rPr>
          <w:rFonts w:ascii="Tahoma" w:hAnsi="Tahoma" w:cs="Tahoma"/>
          <w:color w:val="262626"/>
          <w:shd w:val="clear" w:color="auto" w:fill="FFFFFF"/>
          <w:vertAlign w:val="superscript"/>
        </w:rPr>
        <w:t>16</w:t>
      </w:r>
      <w:r>
        <w:rPr>
          <w:rFonts w:ascii="Tahoma" w:hAnsi="Tahoma" w:cs="Tahoma"/>
          <w:color w:val="262626"/>
          <w:shd w:val="clear" w:color="auto" w:fill="FFFFFF"/>
        </w:rPr>
        <w:t xml:space="preserve"> which is 64KB approach.</w:t>
      </w:r>
    </w:p>
    <w:p w14:paraId="252FCA65" w14:textId="77777777" w:rsidR="001A13AA" w:rsidRDefault="001A13AA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4B7B8B75" w14:textId="2A873E22" w:rsidR="00021210" w:rsidRDefault="001A13AA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is is constructed of a single NMOS chip device.</w:t>
      </w:r>
    </w:p>
    <w:p w14:paraId="2167756C" w14:textId="192B9F01" w:rsidR="001A13AA" w:rsidRDefault="001A13AA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s the 8085 microprocessor has 8 bit I/O address lines, it has the ability to address 2</w:t>
      </w:r>
      <w:r>
        <w:rPr>
          <w:rFonts w:ascii="Tahoma" w:hAnsi="Tahoma" w:cs="Tahoma"/>
          <w:color w:val="262626"/>
          <w:shd w:val="clear" w:color="auto" w:fill="FFFFFF"/>
          <w:vertAlign w:val="superscript"/>
        </w:rPr>
        <w:t>8</w:t>
      </w:r>
      <w:r>
        <w:rPr>
          <w:rFonts w:ascii="Tahoma" w:hAnsi="Tahoma" w:cs="Tahoma"/>
          <w:color w:val="262626"/>
          <w:shd w:val="clear" w:color="auto" w:fill="FFFFFF"/>
        </w:rPr>
        <w:t xml:space="preserve"> = 256 I/O ports.</w:t>
      </w:r>
    </w:p>
    <w:p w14:paraId="397FAE99" w14:textId="7259F720" w:rsidR="001A13AA" w:rsidRDefault="001A13AA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006A74C6" w14:textId="240D95BB" w:rsidR="001A13AA" w:rsidRDefault="001A13AA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has an approach where it can enhance the interrupt handling mechanism.</w:t>
      </w:r>
    </w:p>
    <w:p w14:paraId="3835E5B9" w14:textId="06BACC4B" w:rsidR="00182B39" w:rsidRDefault="00182B39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473C03CE" w14:textId="1CC61C46" w:rsidR="00182B39" w:rsidRDefault="00182B39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oes not support pipelining.</w:t>
      </w:r>
    </w:p>
    <w:p w14:paraId="77376345" w14:textId="22E856F6" w:rsidR="00F4471B" w:rsidRDefault="00F4471B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465CEFD0" w14:textId="2FAE2A17" w:rsidR="00F4471B" w:rsidRDefault="00F4471B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8085 has 5 flags</w:t>
      </w:r>
    </w:p>
    <w:p w14:paraId="509B384E" w14:textId="77777777" w:rsidR="00182B39" w:rsidRDefault="00182B39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559653F0" w14:textId="031F0B23" w:rsidR="0047549B" w:rsidRDefault="0047549B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6415FD27" w14:textId="77777777" w:rsidR="00021210" w:rsidRPr="00021210" w:rsidRDefault="00021210" w:rsidP="001774C0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</w:p>
    <w:p w14:paraId="5947AB57" w14:textId="78AE7D13" w:rsidR="001774C0" w:rsidRDefault="001774C0" w:rsidP="001774C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5901348B" w14:textId="5A909422" w:rsidR="00397DE9" w:rsidRDefault="00397DE9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6500</w:t>
      </w:r>
    </w:p>
    <w:p w14:paraId="778FB729" w14:textId="3D6DC703" w:rsidR="00397DE9" w:rsidRPr="00397DE9" w:rsidRDefault="00397DE9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ackage: 40-pin DIP</w:t>
      </w:r>
    </w:p>
    <w:p w14:paraId="1F04837D" w14:textId="77777777" w:rsidR="001774C0" w:rsidRDefault="001774C0" w:rsidP="001774C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297B558C" w14:textId="514A0053" w:rsidR="001774C0" w:rsidRDefault="001774C0" w:rsidP="001774C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1EFB4FB0" w14:textId="5E518CC1" w:rsidR="00292EA4" w:rsidRDefault="00292EA4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8085 processor was used in a few early personal computers, for example, the TRS-80 Model 100 line.</w:t>
      </w:r>
    </w:p>
    <w:p w14:paraId="7991B342" w14:textId="6596ECE6" w:rsidR="00EC0091" w:rsidRDefault="00EC0091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6A0B328E" w14:textId="52F5A948" w:rsidR="00EC0091" w:rsidRDefault="00EC0091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rad-hard version of the 8085 has been on board instrument data processors for several NASA and ESA space physics missions in 1990s and early 200s.</w:t>
      </w:r>
    </w:p>
    <w:p w14:paraId="4909EA7F" w14:textId="77777777" w:rsidR="00021210" w:rsidRPr="00292EA4" w:rsidRDefault="00021210" w:rsidP="001774C0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0D017DB3" w14:textId="77777777" w:rsidR="001774C0" w:rsidRDefault="001774C0" w:rsidP="001774C0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5EBD6DBF" w14:textId="764F3180" w:rsidR="003E2225" w:rsidRDefault="001774C0" w:rsidP="00EC0091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8979C1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572AE30D" w14:textId="59881023" w:rsidR="00EC0091" w:rsidRDefault="00EC0091" w:rsidP="00EC009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Year: 2000</w:t>
      </w:r>
    </w:p>
    <w:p w14:paraId="53E00181" w14:textId="53A69631" w:rsidR="006E3D00" w:rsidRDefault="006E3D00" w:rsidP="00EC009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38DCB7F5" w14:textId="068A09E6" w:rsidR="006E3D00" w:rsidRDefault="006E3D00" w:rsidP="00EC009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78AA7280" w14:textId="3DF79050" w:rsidR="006E3D00" w:rsidRDefault="006E3D00" w:rsidP="00EC009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5D68119F" w14:textId="7C78E251" w:rsidR="006E3D00" w:rsidRDefault="006E3D00" w:rsidP="00EC0091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43977DC3" w14:textId="6A9B69DF" w:rsidR="006E3D00" w:rsidRDefault="006E3D00" w:rsidP="009938F4">
      <w:pPr>
        <w:spacing w:after="0"/>
        <w:rPr>
          <w:rFonts w:ascii="Tahoma" w:hAnsi="Tahoma" w:cs="Tahoma"/>
          <w:color w:val="262626"/>
          <w:shd w:val="clear" w:color="auto" w:fill="FFFFFF"/>
        </w:rPr>
      </w:pPr>
    </w:p>
    <w:p w14:paraId="67397384" w14:textId="77777777" w:rsidR="009938F4" w:rsidRPr="00EC0091" w:rsidRDefault="009938F4" w:rsidP="009938F4">
      <w:pPr>
        <w:spacing w:after="0"/>
        <w:rPr>
          <w:rFonts w:ascii="Tahoma" w:hAnsi="Tahoma" w:cs="Tahoma"/>
          <w:color w:val="262626"/>
          <w:shd w:val="clear" w:color="auto" w:fill="FFFFFF"/>
        </w:rPr>
      </w:pPr>
    </w:p>
    <w:p w14:paraId="4648C0A2" w14:textId="6FF2A554" w:rsidR="00A565E8" w:rsidRDefault="001C7443" w:rsidP="00A565E8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8086</w:t>
      </w:r>
    </w:p>
    <w:p w14:paraId="4ABD694C" w14:textId="77777777" w:rsidR="00A565E8" w:rsidRDefault="00A565E8" w:rsidP="00A565E8">
      <w:pPr>
        <w:pStyle w:val="ListParagraph"/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0DB2F10" w14:textId="0FC9E391" w:rsidR="00A565E8" w:rsidRDefault="004169C3" w:rsidP="00A565E8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0E1817E5" w14:textId="20B46290" w:rsidR="00726C16" w:rsidRDefault="00726C16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he 8086 (also called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iAPX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86) is a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hyperlink r:id="rId8" w:tooltip="16-bit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16-bit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hyperlink r:id="rId9" w:tooltip="Microprocessor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icroprocessor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hip designed by </w:t>
      </w:r>
      <w:hyperlink r:id="rId10" w:tooltip="Intel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Intel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between early 1976 and June 8, 1978, when it was released.</w:t>
      </w:r>
      <w:r>
        <w:rPr>
          <w:rFonts w:ascii="Tahoma" w:hAnsi="Tahoma" w:cs="Tahoma"/>
          <w:color w:val="262626"/>
          <w:shd w:val="clear" w:color="auto" w:fill="FFFFFF"/>
        </w:rPr>
        <w:t xml:space="preserve"> </w:t>
      </w:r>
    </w:p>
    <w:p w14:paraId="43360501" w14:textId="0A6AD746" w:rsidR="00726C16" w:rsidRDefault="00726C16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3FD15F16" w14:textId="51A1A691" w:rsidR="00726C16" w:rsidRDefault="00726C16" w:rsidP="00A565E8">
      <w:pPr>
        <w:spacing w:after="0"/>
        <w:ind w:left="-502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8086 gave rise to the </w:t>
      </w:r>
      <w:hyperlink r:id="rId11" w:tooltip="X86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x86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rchitecture, which eventually became Intel's most successful line of processors.</w:t>
      </w:r>
    </w:p>
    <w:p w14:paraId="417FE091" w14:textId="77777777" w:rsidR="00726C16" w:rsidRPr="00726C16" w:rsidRDefault="00726C16" w:rsidP="00A565E8">
      <w:pPr>
        <w:spacing w:after="0"/>
        <w:ind w:left="-502"/>
        <w:rPr>
          <w:rFonts w:cstheme="minorHAnsi"/>
          <w:sz w:val="36"/>
          <w:szCs w:val="36"/>
          <w:lang w:val="en-US"/>
        </w:rPr>
      </w:pPr>
    </w:p>
    <w:p w14:paraId="31B09B27" w14:textId="61D6F6FC" w:rsidR="00A565E8" w:rsidRDefault="00A565E8" w:rsidP="00A565E8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0ECE195C" w14:textId="64F491DB" w:rsidR="00726C16" w:rsidRDefault="00726C16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 w:rsidRPr="00726C16">
        <w:rPr>
          <w:rFonts w:ascii="Tahoma" w:hAnsi="Tahoma" w:cs="Tahoma"/>
          <w:color w:val="262626"/>
          <w:shd w:val="clear" w:color="auto" w:fill="FFFFFF"/>
        </w:rPr>
        <w:t>Max CPU clock rate: 5MHz to 10 MHz</w:t>
      </w:r>
    </w:p>
    <w:p w14:paraId="158C7B64" w14:textId="0BCEE77A" w:rsidR="00726C16" w:rsidRDefault="00726C16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ata width: 16 bits</w:t>
      </w:r>
    </w:p>
    <w:p w14:paraId="1B92D9C3" w14:textId="126885F1" w:rsidR="00726C16" w:rsidRDefault="00726C16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</w:t>
      </w:r>
      <w:r w:rsidR="0047549B">
        <w:rPr>
          <w:rFonts w:ascii="Tahoma" w:hAnsi="Tahoma" w:cs="Tahoma"/>
          <w:color w:val="262626"/>
          <w:shd w:val="clear" w:color="auto" w:fill="FFFFFF"/>
        </w:rPr>
        <w:t xml:space="preserve"> width: 20 bits</w:t>
      </w:r>
    </w:p>
    <w:p w14:paraId="4EE732BC" w14:textId="4DEC21B9" w:rsidR="0047549B" w:rsidRDefault="0047549B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emory Capacity: 1 MB</w:t>
      </w:r>
    </w:p>
    <w:p w14:paraId="76D6840E" w14:textId="403A11C3" w:rsidR="0047549B" w:rsidRDefault="0047549B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ore than one processor is used. An additional external processor can also be used.</w:t>
      </w:r>
    </w:p>
    <w:p w14:paraId="0EC84E5E" w14:textId="38AEBEEF" w:rsidR="0047549B" w:rsidRDefault="0047549B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It supports pipelining </w:t>
      </w:r>
    </w:p>
    <w:p w14:paraId="22DFB6EC" w14:textId="47918B1F" w:rsidR="0047549B" w:rsidRDefault="0047549B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ntel 8086 supports memory segmentation whereas 8085 didn’t support memory segmentation.</w:t>
      </w:r>
    </w:p>
    <w:p w14:paraId="35930B24" w14:textId="0CCF6CA2" w:rsidR="00F4471B" w:rsidRDefault="00F4471B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8086 has 9 flags</w:t>
      </w:r>
    </w:p>
    <w:p w14:paraId="0689A916" w14:textId="77777777" w:rsidR="0047549B" w:rsidRPr="00726C16" w:rsidRDefault="0047549B" w:rsidP="00A565E8">
      <w:pPr>
        <w:spacing w:after="0"/>
        <w:ind w:left="-502"/>
        <w:rPr>
          <w:rFonts w:cstheme="minorHAnsi"/>
          <w:sz w:val="36"/>
          <w:szCs w:val="36"/>
          <w:lang w:val="en-US"/>
        </w:rPr>
      </w:pPr>
    </w:p>
    <w:p w14:paraId="2680EB18" w14:textId="6A285E52" w:rsidR="00A565E8" w:rsidRDefault="00A565E8" w:rsidP="00A565E8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29B76BDF" w14:textId="4B54B6A8" w:rsidR="0047549B" w:rsidRDefault="0047549B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29000</w:t>
      </w:r>
    </w:p>
    <w:p w14:paraId="0BF03B0D" w14:textId="4A2A5925" w:rsidR="0047549B" w:rsidRDefault="0047549B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ackage: 40 pin DIP</w:t>
      </w:r>
    </w:p>
    <w:p w14:paraId="55AABEDA" w14:textId="77777777" w:rsidR="0047549B" w:rsidRPr="0047549B" w:rsidRDefault="0047549B" w:rsidP="00A565E8">
      <w:pPr>
        <w:spacing w:after="0"/>
        <w:ind w:left="-502"/>
        <w:rPr>
          <w:rFonts w:cstheme="minorHAnsi"/>
          <w:sz w:val="36"/>
          <w:szCs w:val="36"/>
          <w:lang w:val="en-US"/>
        </w:rPr>
      </w:pPr>
    </w:p>
    <w:p w14:paraId="07D79C62" w14:textId="4EA6147A" w:rsidR="00A565E8" w:rsidRDefault="00A565E8" w:rsidP="00A565E8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30C41CB7" w14:textId="68771476" w:rsidR="004E7C10" w:rsidRDefault="00F51989" w:rsidP="004E7C10">
      <w:pPr>
        <w:spacing w:after="0"/>
        <w:ind w:left="-502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ntel 8086 were used I early IBM PCs</w:t>
      </w:r>
      <w:r w:rsidR="004E7C10">
        <w:rPr>
          <w:rFonts w:ascii="Tahoma" w:hAnsi="Tahoma" w:cs="Tahoma"/>
          <w:color w:val="262626"/>
          <w:shd w:val="clear" w:color="auto" w:fill="FFFFFF"/>
        </w:rPr>
        <w:t>.</w:t>
      </w:r>
      <w:r w:rsidR="004E7C10" w:rsidRPr="004E7C10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  <w:r w:rsidR="004E7C10">
        <w:rPr>
          <w:rFonts w:ascii="Arial" w:hAnsi="Arial" w:cs="Arial"/>
          <w:color w:val="202122"/>
          <w:sz w:val="21"/>
          <w:szCs w:val="21"/>
          <w:shd w:val="clear" w:color="auto" w:fill="FFFFFF"/>
        </w:rPr>
        <w:t> a version of the 8086 with an 8-bit </w:t>
      </w:r>
      <w:hyperlink r:id="rId12" w:history="1">
        <w:r w:rsidR="004E7C10"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data bus</w:t>
        </w:r>
      </w:hyperlink>
      <w:r w:rsidR="004E7C10"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</w:p>
    <w:p w14:paraId="3B58DE17" w14:textId="77777777" w:rsidR="004E7C10" w:rsidRPr="004E7C10" w:rsidRDefault="004E7C10" w:rsidP="004E7C10">
      <w:pPr>
        <w:spacing w:after="0"/>
        <w:ind w:left="-502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5503BDD7" w14:textId="5B4CEF6C" w:rsidR="00F51989" w:rsidRDefault="004E7C10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started the x86 architecture that still dominates desktops and servers computing today.</w:t>
      </w:r>
    </w:p>
    <w:p w14:paraId="3189DE9F" w14:textId="77777777" w:rsidR="004E7C10" w:rsidRDefault="004E7C10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6F3ADCCF" w14:textId="4B8F6CFE" w:rsidR="004E7C10" w:rsidRDefault="0019382E" w:rsidP="00A565E8">
      <w:pPr>
        <w:spacing w:after="0"/>
        <w:ind w:left="-502"/>
        <w:rPr>
          <w:rFonts w:ascii="Tahoma" w:hAnsi="Tahoma" w:cs="Tahoma"/>
          <w:color w:val="202122"/>
          <w:sz w:val="21"/>
          <w:szCs w:val="21"/>
          <w:shd w:val="clear" w:color="auto" w:fill="FFFFFF"/>
        </w:rPr>
      </w:pPr>
      <w:hyperlink r:id="rId13" w:tooltip="NASA" w:history="1">
        <w:r w:rsidR="004E7C10" w:rsidRPr="004E7C10">
          <w:rPr>
            <w:rStyle w:val="Hyperlink"/>
            <w:rFonts w:ascii="Tahoma" w:hAnsi="Tahoma" w:cs="Tahoma"/>
            <w:color w:val="0645AD"/>
            <w:sz w:val="21"/>
            <w:szCs w:val="21"/>
            <w:shd w:val="clear" w:color="auto" w:fill="FFFFFF"/>
          </w:rPr>
          <w:t>NASA</w:t>
        </w:r>
      </w:hyperlink>
      <w:r w:rsidR="004E7C10" w:rsidRPr="004E7C10">
        <w:rPr>
          <w:rFonts w:ascii="Tahoma" w:hAnsi="Tahoma" w:cs="Tahoma"/>
          <w:color w:val="202122"/>
          <w:sz w:val="21"/>
          <w:szCs w:val="21"/>
          <w:shd w:val="clear" w:color="auto" w:fill="FFFFFF"/>
        </w:rPr>
        <w:t> used original 8086 CPUs on equipment for ground-based maintenance of the </w:t>
      </w:r>
      <w:hyperlink r:id="rId14" w:tooltip="Space Shuttle Discovery" w:history="1">
        <w:r w:rsidR="004E7C10" w:rsidRPr="004E7C10">
          <w:rPr>
            <w:rStyle w:val="Hyperlink"/>
            <w:rFonts w:ascii="Tahoma" w:hAnsi="Tahoma" w:cs="Tahoma"/>
            <w:color w:val="0645AD"/>
            <w:sz w:val="21"/>
            <w:szCs w:val="21"/>
            <w:shd w:val="clear" w:color="auto" w:fill="FFFFFF"/>
          </w:rPr>
          <w:t>Space Shuttle Discovery</w:t>
        </w:r>
      </w:hyperlink>
      <w:r w:rsidR="004E7C10" w:rsidRPr="004E7C10">
        <w:rPr>
          <w:rFonts w:ascii="Tahoma" w:hAnsi="Tahoma" w:cs="Tahoma"/>
          <w:color w:val="202122"/>
          <w:sz w:val="21"/>
          <w:szCs w:val="21"/>
          <w:shd w:val="clear" w:color="auto" w:fill="FFFFFF"/>
        </w:rPr>
        <w:t> until the end of the space shuttle program in 2011</w:t>
      </w:r>
    </w:p>
    <w:p w14:paraId="58553C97" w14:textId="59025168" w:rsidR="00257FD1" w:rsidRDefault="00257FD1" w:rsidP="00A565E8">
      <w:pPr>
        <w:spacing w:after="0"/>
        <w:ind w:left="-502"/>
        <w:rPr>
          <w:rFonts w:ascii="Tahoma" w:hAnsi="Tahoma" w:cs="Tahoma"/>
          <w:color w:val="202122"/>
          <w:sz w:val="21"/>
          <w:szCs w:val="21"/>
          <w:shd w:val="clear" w:color="auto" w:fill="FFFFFF"/>
        </w:rPr>
      </w:pPr>
    </w:p>
    <w:p w14:paraId="787B4AA7" w14:textId="25CBE98B" w:rsidR="004E7C10" w:rsidRDefault="00257FD1" w:rsidP="004169C3">
      <w:pPr>
        <w:spacing w:after="0"/>
        <w:ind w:left="-502"/>
        <w:rPr>
          <w:rFonts w:ascii="Tahoma" w:hAnsi="Tahoma" w:cs="Tahoma"/>
          <w:color w:val="202122"/>
          <w:sz w:val="21"/>
          <w:szCs w:val="21"/>
          <w:shd w:val="clear" w:color="auto" w:fill="FFFFFF"/>
        </w:rPr>
      </w:pPr>
      <w:r>
        <w:rPr>
          <w:rFonts w:ascii="Tahoma" w:hAnsi="Tahoma" w:cs="Tahoma"/>
          <w:color w:val="202122"/>
          <w:sz w:val="21"/>
          <w:szCs w:val="21"/>
          <w:shd w:val="clear" w:color="auto" w:fill="FFFFFF"/>
        </w:rPr>
        <w:t xml:space="preserve">The IBM </w:t>
      </w:r>
      <w:proofErr w:type="spellStart"/>
      <w:r>
        <w:rPr>
          <w:rFonts w:ascii="Tahoma" w:hAnsi="Tahoma" w:cs="Tahoma"/>
          <w:color w:val="202122"/>
          <w:sz w:val="21"/>
          <w:szCs w:val="21"/>
          <w:shd w:val="clear" w:color="auto" w:fill="FFFFFF"/>
        </w:rPr>
        <w:t>Displaywriter</w:t>
      </w:r>
      <w:proofErr w:type="spellEnd"/>
      <w:r>
        <w:rPr>
          <w:rFonts w:ascii="Tahoma" w:hAnsi="Tahoma" w:cs="Tahoma"/>
          <w:color w:val="202122"/>
          <w:sz w:val="21"/>
          <w:szCs w:val="21"/>
          <w:shd w:val="clear" w:color="auto" w:fill="FFFFFF"/>
        </w:rPr>
        <w:t xml:space="preserve"> word processing machine also used 8086.</w:t>
      </w:r>
    </w:p>
    <w:p w14:paraId="1ACB5224" w14:textId="051ADDFD" w:rsidR="004169C3" w:rsidRDefault="004169C3" w:rsidP="004169C3">
      <w:pPr>
        <w:spacing w:after="0"/>
        <w:ind w:left="-502"/>
        <w:rPr>
          <w:rFonts w:ascii="Tahoma" w:hAnsi="Tahoma" w:cs="Tahoma"/>
          <w:color w:val="202122"/>
          <w:sz w:val="21"/>
          <w:szCs w:val="21"/>
          <w:shd w:val="clear" w:color="auto" w:fill="FFFFFF"/>
        </w:rPr>
      </w:pPr>
    </w:p>
    <w:p w14:paraId="72C2DB25" w14:textId="77777777" w:rsidR="004169C3" w:rsidRPr="004169C3" w:rsidRDefault="004169C3" w:rsidP="004169C3">
      <w:pPr>
        <w:spacing w:after="0"/>
        <w:ind w:left="-502"/>
        <w:rPr>
          <w:rFonts w:ascii="Tahoma" w:hAnsi="Tahoma" w:cs="Tahoma"/>
          <w:color w:val="202122"/>
          <w:sz w:val="21"/>
          <w:szCs w:val="21"/>
          <w:shd w:val="clear" w:color="auto" w:fill="FFFFFF"/>
        </w:rPr>
      </w:pPr>
    </w:p>
    <w:p w14:paraId="30AA7D89" w14:textId="21AFBC5E" w:rsidR="00A565E8" w:rsidRDefault="00A565E8" w:rsidP="00A565E8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6DDA3637" w14:textId="22EC1A48" w:rsidR="00257FD1" w:rsidRPr="00257FD1" w:rsidRDefault="00257FD1" w:rsidP="00A565E8">
      <w:pPr>
        <w:spacing w:after="0"/>
        <w:ind w:left="-502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Year: 1998</w:t>
      </w:r>
    </w:p>
    <w:p w14:paraId="16065C04" w14:textId="77777777" w:rsidR="00A565E8" w:rsidRPr="00A565E8" w:rsidRDefault="00A565E8" w:rsidP="00A565E8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</w:p>
    <w:p w14:paraId="34D398C1" w14:textId="18E95F74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4BFFA534" w14:textId="77777777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3F09C98" w14:textId="77777777" w:rsidR="00726C16" w:rsidRPr="003E2225" w:rsidRDefault="00726C16" w:rsidP="009938F4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40ED7DD2" w14:textId="1C0BB860" w:rsidR="00A565E8" w:rsidRDefault="001C7443" w:rsidP="00A565E8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lastRenderedPageBreak/>
        <w:t>8088</w:t>
      </w:r>
    </w:p>
    <w:p w14:paraId="08AD0056" w14:textId="77777777" w:rsidR="00A565E8" w:rsidRDefault="00A565E8" w:rsidP="00A565E8">
      <w:pPr>
        <w:pStyle w:val="ListParagraph"/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21C633E" w14:textId="68502605" w:rsidR="00A565E8" w:rsidRDefault="004169C3" w:rsidP="00A565E8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65CF6C39" w14:textId="2FDA0FB4" w:rsidR="004169C3" w:rsidRDefault="004169C3" w:rsidP="00A565E8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  <w:r w:rsidRPr="004169C3">
        <w:rPr>
          <w:rFonts w:ascii="Tahoma" w:hAnsi="Tahoma" w:cs="Tahoma"/>
          <w:color w:val="202122"/>
          <w:shd w:val="clear" w:color="auto" w:fill="FFFFFF"/>
        </w:rPr>
        <w:t>The </w:t>
      </w:r>
      <w:r w:rsidRPr="004169C3">
        <w:rPr>
          <w:rFonts w:ascii="Tahoma" w:hAnsi="Tahoma" w:cs="Tahoma"/>
          <w:b/>
          <w:bCs/>
          <w:color w:val="202122"/>
          <w:shd w:val="clear" w:color="auto" w:fill="FFFFFF"/>
        </w:rPr>
        <w:t>Intel 8088</w:t>
      </w:r>
      <w:r w:rsidRPr="004169C3">
        <w:rPr>
          <w:rFonts w:ascii="Tahoma" w:hAnsi="Tahoma" w:cs="Tahoma"/>
          <w:color w:val="202122"/>
          <w:shd w:val="clear" w:color="auto" w:fill="FFFFFF"/>
        </w:rPr>
        <w:t> ("</w:t>
      </w:r>
      <w:r w:rsidRPr="004169C3">
        <w:rPr>
          <w:rFonts w:ascii="Tahoma" w:hAnsi="Tahoma" w:cs="Tahoma"/>
          <w:i/>
          <w:iCs/>
          <w:color w:val="202122"/>
          <w:shd w:val="clear" w:color="auto" w:fill="FFFFFF"/>
        </w:rPr>
        <w:t>eighty-eighty-eight</w:t>
      </w:r>
      <w:r w:rsidRPr="004169C3">
        <w:rPr>
          <w:rFonts w:ascii="Tahoma" w:hAnsi="Tahoma" w:cs="Tahoma"/>
          <w:color w:val="202122"/>
          <w:shd w:val="clear" w:color="auto" w:fill="FFFFFF"/>
        </w:rPr>
        <w:t>", also called </w:t>
      </w:r>
      <w:proofErr w:type="spellStart"/>
      <w:r w:rsidRPr="004169C3">
        <w:rPr>
          <w:rFonts w:ascii="Tahoma" w:hAnsi="Tahoma" w:cs="Tahoma"/>
          <w:b/>
          <w:bCs/>
          <w:color w:val="202122"/>
          <w:shd w:val="clear" w:color="auto" w:fill="FFFFFF"/>
        </w:rPr>
        <w:t>iAPX</w:t>
      </w:r>
      <w:proofErr w:type="spellEnd"/>
      <w:r w:rsidRPr="004169C3">
        <w:rPr>
          <w:rFonts w:ascii="Tahoma" w:hAnsi="Tahoma" w:cs="Tahoma"/>
          <w:b/>
          <w:bCs/>
          <w:color w:val="202122"/>
          <w:shd w:val="clear" w:color="auto" w:fill="FFFFFF"/>
        </w:rPr>
        <w:t xml:space="preserve"> 88</w:t>
      </w:r>
      <w:r w:rsidRPr="004169C3">
        <w:rPr>
          <w:rFonts w:ascii="Tahoma" w:hAnsi="Tahoma" w:cs="Tahoma"/>
          <w:color w:val="202122"/>
          <w:shd w:val="clear" w:color="auto" w:fill="FFFFFF"/>
        </w:rPr>
        <w:t>)</w:t>
      </w:r>
      <w:hyperlink r:id="rId15" w:anchor="cite_note-i86-2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  <w:vertAlign w:val="superscript"/>
          </w:rPr>
          <w:t>[2]</w:t>
        </w:r>
      </w:hyperlink>
      <w:hyperlink r:id="rId16" w:anchor="cite_note-i186-3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  <w:vertAlign w:val="superscript"/>
          </w:rPr>
          <w:t>[3]</w:t>
        </w:r>
      </w:hyperlink>
      <w:hyperlink r:id="rId17" w:anchor="cite_note-i286-4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  <w:vertAlign w:val="superscript"/>
          </w:rPr>
          <w:t>[4]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</w:t>
      </w:r>
      <w:hyperlink r:id="rId18" w:tooltip="Microprocessor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microprocessor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is a variant of the </w:t>
      </w:r>
      <w:hyperlink r:id="rId19" w:tooltip="Intel 8086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Intel 8086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. Introduced on June 1, 1979</w:t>
      </w:r>
    </w:p>
    <w:p w14:paraId="5B992A0E" w14:textId="77777777" w:rsidR="004169C3" w:rsidRPr="004169C3" w:rsidRDefault="004169C3" w:rsidP="00A565E8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</w:p>
    <w:p w14:paraId="118876DD" w14:textId="1DEF47BC" w:rsidR="004169C3" w:rsidRDefault="004169C3" w:rsidP="00A565E8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  <w:r w:rsidRPr="004169C3">
        <w:rPr>
          <w:rFonts w:ascii="Tahoma" w:hAnsi="Tahoma" w:cs="Tahoma"/>
          <w:color w:val="202122"/>
          <w:shd w:val="clear" w:color="auto" w:fill="FFFFFF"/>
        </w:rPr>
        <w:t>The 8088 has an eight-bit external </w:t>
      </w:r>
      <w:hyperlink r:id="rId20" w:tooltip="Bus (computing)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data bus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instead of the </w:t>
      </w:r>
      <w:hyperlink r:id="rId21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16-bit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bus of the 8086. </w:t>
      </w:r>
    </w:p>
    <w:p w14:paraId="7F9FB94E" w14:textId="77777777" w:rsidR="004169C3" w:rsidRPr="004169C3" w:rsidRDefault="004169C3" w:rsidP="00A565E8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</w:p>
    <w:p w14:paraId="0F116AA3" w14:textId="2D94E684" w:rsidR="004169C3" w:rsidRDefault="004169C3" w:rsidP="00A565E8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  <w:r w:rsidRPr="004169C3">
        <w:rPr>
          <w:rFonts w:ascii="Tahoma" w:hAnsi="Tahoma" w:cs="Tahoma"/>
          <w:color w:val="202122"/>
          <w:shd w:val="clear" w:color="auto" w:fill="FFFFFF"/>
        </w:rPr>
        <w:t>The 16-bit registers and the one </w:t>
      </w:r>
      <w:hyperlink r:id="rId22" w:tooltip="Megabyte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megabyte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address range are unchanged</w:t>
      </w:r>
    </w:p>
    <w:p w14:paraId="445C0F20" w14:textId="77777777" w:rsidR="004169C3" w:rsidRPr="004169C3" w:rsidRDefault="004169C3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0A8D7C02" w14:textId="0C874A69" w:rsidR="004169C3" w:rsidRDefault="004169C3" w:rsidP="00A565E8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  <w:r w:rsidRPr="004169C3">
        <w:rPr>
          <w:rFonts w:ascii="Tahoma" w:hAnsi="Tahoma" w:cs="Tahoma"/>
          <w:color w:val="202122"/>
          <w:shd w:val="clear" w:color="auto" w:fill="FFFFFF"/>
        </w:rPr>
        <w:t>the 8086 and 8088 have the same </w:t>
      </w:r>
      <w:hyperlink r:id="rId23" w:tooltip="Execution unit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execution unit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(EU)—only the </w:t>
      </w:r>
      <w:hyperlink r:id="rId24" w:tooltip="Bus (computing)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bus interface unit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(BIU) is different. The original </w:t>
      </w:r>
      <w:hyperlink r:id="rId25" w:history="1">
        <w:r w:rsidRPr="004169C3">
          <w:rPr>
            <w:rStyle w:val="Hyperlink"/>
            <w:rFonts w:ascii="Tahoma" w:hAnsi="Tahoma" w:cs="Tahoma"/>
            <w:color w:val="0645AD"/>
            <w:shd w:val="clear" w:color="auto" w:fill="FFFFFF"/>
          </w:rPr>
          <w:t>IBM PC</w:t>
        </w:r>
      </w:hyperlink>
      <w:r w:rsidRPr="004169C3">
        <w:rPr>
          <w:rFonts w:ascii="Tahoma" w:hAnsi="Tahoma" w:cs="Tahoma"/>
          <w:color w:val="202122"/>
          <w:shd w:val="clear" w:color="auto" w:fill="FFFFFF"/>
        </w:rPr>
        <w:t> is based on the 8088</w:t>
      </w:r>
    </w:p>
    <w:p w14:paraId="3D3E6387" w14:textId="1D7D1387" w:rsidR="00F4471B" w:rsidRDefault="00F4471B" w:rsidP="00A565E8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</w:p>
    <w:p w14:paraId="73C7D9D3" w14:textId="0C0C9C19" w:rsidR="00F4471B" w:rsidRPr="004169C3" w:rsidRDefault="00F4471B" w:rsidP="00F4471B">
      <w:pPr>
        <w:spacing w:after="0"/>
        <w:ind w:left="-502"/>
        <w:rPr>
          <w:rFonts w:ascii="Tahoma" w:hAnsi="Tahoma" w:cs="Tahoma"/>
          <w:color w:val="202122"/>
          <w:shd w:val="clear" w:color="auto" w:fill="FFFFFF"/>
        </w:rPr>
      </w:pPr>
      <w:r>
        <w:rPr>
          <w:rFonts w:ascii="Tahoma" w:hAnsi="Tahoma" w:cs="Tahoma"/>
          <w:color w:val="202122"/>
          <w:shd w:val="clear" w:color="auto" w:fill="FFFFFF"/>
        </w:rPr>
        <w:t>8088 has 9 flags</w:t>
      </w:r>
    </w:p>
    <w:p w14:paraId="0A939614" w14:textId="77777777" w:rsidR="004169C3" w:rsidRDefault="004169C3" w:rsidP="00A565E8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</w:p>
    <w:p w14:paraId="610799EE" w14:textId="11389F91" w:rsidR="004169C3" w:rsidRDefault="00A565E8" w:rsidP="004169C3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ature</w:t>
      </w:r>
      <w:r w:rsidR="004169C3">
        <w:rPr>
          <w:rFonts w:ascii="Tahoma" w:hAnsi="Tahoma" w:cs="Tahoma"/>
          <w:b/>
          <w:bCs/>
          <w:color w:val="262626"/>
          <w:shd w:val="clear" w:color="auto" w:fill="FFFFFF"/>
        </w:rPr>
        <w:t>s</w:t>
      </w:r>
    </w:p>
    <w:p w14:paraId="444E3E30" w14:textId="648C46A6" w:rsidR="004169C3" w:rsidRDefault="004169C3" w:rsidP="004169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5MHz to 16MHz</w:t>
      </w:r>
    </w:p>
    <w:p w14:paraId="747F388D" w14:textId="39B3B8F6" w:rsidR="004169C3" w:rsidRDefault="004169C3" w:rsidP="004169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ata width: 8 bits</w:t>
      </w:r>
    </w:p>
    <w:p w14:paraId="3ECB8F22" w14:textId="042996D2" w:rsidR="004169C3" w:rsidRDefault="004169C3" w:rsidP="004169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 width: 20 bits</w:t>
      </w:r>
    </w:p>
    <w:p w14:paraId="4A8B9EAD" w14:textId="77777777" w:rsidR="004169C3" w:rsidRPr="004169C3" w:rsidRDefault="004169C3" w:rsidP="004169C3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365953F2" w14:textId="6736DEED" w:rsidR="004169C3" w:rsidRDefault="00A565E8" w:rsidP="00541FC6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</w:t>
      </w:r>
      <w:r w:rsidR="00541FC6">
        <w:rPr>
          <w:rFonts w:ascii="Tahoma" w:hAnsi="Tahoma" w:cs="Tahoma"/>
          <w:b/>
          <w:bCs/>
          <w:color w:val="262626"/>
          <w:shd w:val="clear" w:color="auto" w:fill="FFFFFF"/>
        </w:rPr>
        <w:t>s</w:t>
      </w:r>
    </w:p>
    <w:p w14:paraId="3F131432" w14:textId="4737F578" w:rsidR="00541FC6" w:rsidRDefault="00541FC6" w:rsidP="00541FC6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29000</w:t>
      </w:r>
    </w:p>
    <w:p w14:paraId="48D0D7DB" w14:textId="1EA9E2B5" w:rsidR="00541FC6" w:rsidRDefault="00541FC6" w:rsidP="00541FC6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ackage: 40 pin DIP</w:t>
      </w:r>
    </w:p>
    <w:p w14:paraId="766AECDA" w14:textId="48998AC1" w:rsidR="00541FC6" w:rsidRDefault="00541FC6" w:rsidP="00541FC6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              44 pin PLCC</w:t>
      </w:r>
    </w:p>
    <w:p w14:paraId="456CF271" w14:textId="77777777" w:rsidR="00541FC6" w:rsidRPr="00541FC6" w:rsidRDefault="00541FC6" w:rsidP="00541FC6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</w:p>
    <w:p w14:paraId="7491E504" w14:textId="7F9DBB34" w:rsidR="00A565E8" w:rsidRDefault="00A565E8" w:rsidP="00A565E8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6123B825" w14:textId="5ACD2659" w:rsidR="00541FC6" w:rsidRDefault="00541FC6" w:rsidP="00A565E8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original IBM PC is the most influential microcomputer to use the 8088.</w:t>
      </w:r>
    </w:p>
    <w:p w14:paraId="0B45182D" w14:textId="77777777" w:rsidR="00F4471B" w:rsidRPr="00541FC6" w:rsidRDefault="00F4471B" w:rsidP="00A565E8">
      <w:pPr>
        <w:spacing w:after="0"/>
        <w:ind w:left="-502"/>
        <w:rPr>
          <w:rFonts w:cstheme="minorHAnsi"/>
          <w:sz w:val="36"/>
          <w:szCs w:val="36"/>
          <w:lang w:val="en-US"/>
        </w:rPr>
      </w:pPr>
    </w:p>
    <w:p w14:paraId="288A0362" w14:textId="4B8FDBFF" w:rsidR="00A565E8" w:rsidRDefault="00A565E8" w:rsidP="00F4471B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</w:t>
      </w:r>
      <w:r w:rsidR="00F4471B">
        <w:rPr>
          <w:rFonts w:ascii="Tahoma" w:hAnsi="Tahoma" w:cs="Tahoma"/>
          <w:b/>
          <w:bCs/>
          <w:color w:val="262626"/>
          <w:shd w:val="clear" w:color="auto" w:fill="FFFFFF"/>
        </w:rPr>
        <w:t>d</w:t>
      </w:r>
    </w:p>
    <w:p w14:paraId="68F7AD43" w14:textId="07171261" w:rsidR="00F4471B" w:rsidRPr="00F4471B" w:rsidRDefault="00F4471B" w:rsidP="00F4471B">
      <w:pPr>
        <w:spacing w:after="0"/>
        <w:ind w:left="-502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Year: 1998</w:t>
      </w:r>
    </w:p>
    <w:p w14:paraId="23DF98B7" w14:textId="77777777" w:rsidR="00A565E8" w:rsidRPr="00A565E8" w:rsidRDefault="00A565E8" w:rsidP="00A565E8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</w:p>
    <w:p w14:paraId="7FE0BD7E" w14:textId="5197B568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441732A5" w14:textId="1B28C78A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DFD47C2" w14:textId="5BD89F24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05E048B" w14:textId="51E10184" w:rsidR="007A48A3" w:rsidRDefault="007A48A3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4004078F" w14:textId="22117130" w:rsidR="007A48A3" w:rsidRDefault="007A48A3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22FF6F0" w14:textId="55210704" w:rsidR="009938F4" w:rsidRDefault="009938F4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F16F646" w14:textId="77777777" w:rsidR="009938F4" w:rsidRDefault="009938F4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7D13065" w14:textId="77777777" w:rsidR="00F4471B" w:rsidRPr="003E2225" w:rsidRDefault="00F4471B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57FE1CCE" w14:textId="28B6DC2F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lastRenderedPageBreak/>
        <w:t>80286</w:t>
      </w:r>
    </w:p>
    <w:p w14:paraId="5F7D6418" w14:textId="727E6EBF" w:rsidR="00A565E8" w:rsidRDefault="004169C3" w:rsidP="00A565E8">
      <w:pPr>
        <w:pStyle w:val="ListParagraph"/>
        <w:spacing w:after="0"/>
        <w:ind w:left="0" w:hanging="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776B992F" w14:textId="2D67066C" w:rsidR="00DD28CC" w:rsidRDefault="00DD28CC" w:rsidP="00A565E8">
      <w:pPr>
        <w:pStyle w:val="ListParagraph"/>
        <w:spacing w:after="0"/>
        <w:ind w:left="0" w:hanging="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 </w:t>
      </w:r>
      <w:hyperlink r:id="rId26" w:tooltip="Intel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Intel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80286</w:t>
      </w:r>
      <w:hyperlink r:id="rId27" w:anchor="cite_note-3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3]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(also marketed as the </w:t>
      </w:r>
      <w:proofErr w:type="spellStart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iAPX</w:t>
      </w:r>
      <w:proofErr w:type="spellEnd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 xml:space="preserve"> 286</w:t>
      </w:r>
      <w:hyperlink r:id="rId28" w:anchor="cite_note-i286-4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4]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often called </w:t>
      </w: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Intel 286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) is </w:t>
      </w:r>
      <w:hyperlink r:id="rId29" w:tooltip="Microprocessor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icroprocessor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that was introduced on February 1, 1982.</w:t>
      </w:r>
    </w:p>
    <w:p w14:paraId="1FAA4906" w14:textId="403DD3CF" w:rsidR="00DD28CC" w:rsidRDefault="00DD28CC" w:rsidP="00172AE8">
      <w:pPr>
        <w:pStyle w:val="ListParagraph"/>
        <w:spacing w:after="0"/>
        <w:ind w:left="0" w:hanging="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t was the first 8086-based CPU with separate, non-</w:t>
      </w:r>
      <w:hyperlink r:id="rId30" w:tooltip="Multiplexed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ultiplexed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hyperlink r:id="rId31" w:tooltip="Address bus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addres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 </w:t>
      </w:r>
      <w:hyperlink r:id="rId32" w:tooltip="Bus (computing)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data buse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also the first with </w:t>
      </w:r>
      <w:hyperlink r:id="rId33" w:tooltip="Memory management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emory management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wide protection abilities. </w:t>
      </w:r>
    </w:p>
    <w:p w14:paraId="1EF3951A" w14:textId="77777777" w:rsidR="00172AE8" w:rsidRPr="00172AE8" w:rsidRDefault="00172AE8" w:rsidP="00172AE8">
      <w:pPr>
        <w:pStyle w:val="ListParagraph"/>
        <w:spacing w:after="0"/>
        <w:ind w:left="0" w:hanging="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6875E49A" w14:textId="62C0288B" w:rsidR="00A565E8" w:rsidRDefault="00A565E8" w:rsidP="00A565E8">
      <w:pPr>
        <w:pStyle w:val="ListParagraph"/>
        <w:spacing w:after="0"/>
        <w:ind w:left="0" w:hanging="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00E053A3" w14:textId="47CD0F88" w:rsidR="00DD28CC" w:rsidRDefault="00DD28CC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4MHz to 25MHz</w:t>
      </w:r>
    </w:p>
    <w:p w14:paraId="20D9A362" w14:textId="26CBEEEA" w:rsidR="00DD28CC" w:rsidRDefault="00DD28CC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FSB speeds: 4MHZ to 25MHz</w:t>
      </w:r>
    </w:p>
    <w:p w14:paraId="78995741" w14:textId="0E174BB9" w:rsidR="00DD28CC" w:rsidRDefault="00DD28CC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ata width: 16 bits</w:t>
      </w:r>
    </w:p>
    <w:p w14:paraId="2EC0C29D" w14:textId="367AF097" w:rsidR="00DD28CC" w:rsidRDefault="00DD28CC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 width: 24 bits</w:t>
      </w:r>
    </w:p>
    <w:p w14:paraId="4CA82669" w14:textId="42E5FD64" w:rsidR="00172AE8" w:rsidRPr="00172AE8" w:rsidRDefault="00172AE8" w:rsidP="00172A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 w:rsidRPr="00172AE8">
        <w:rPr>
          <w:rFonts w:ascii="Tahoma" w:hAnsi="Tahoma" w:cs="Tahoma"/>
          <w:color w:val="262626"/>
          <w:shd w:val="clear" w:color="auto" w:fill="FFFFFF"/>
        </w:rPr>
        <w:t>It has a segment-based memory management.</w:t>
      </w:r>
    </w:p>
    <w:p w14:paraId="5BD954BC" w14:textId="77777777" w:rsid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</w:p>
    <w:p w14:paraId="758CFE84" w14:textId="29746FA9" w:rsid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consisted of four independent units:</w:t>
      </w:r>
    </w:p>
    <w:p w14:paraId="72EC790A" w14:textId="4A0E1643" w:rsid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) Address unit</w:t>
      </w:r>
    </w:p>
    <w:p w14:paraId="1978E1BB" w14:textId="1643B51B" w:rsid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2) Bus Unit</w:t>
      </w:r>
    </w:p>
    <w:p w14:paraId="3E8790C5" w14:textId="09AD3830" w:rsid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3) Instruction unit</w:t>
      </w:r>
    </w:p>
    <w:p w14:paraId="55515231" w14:textId="20E0FAD2" w:rsid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4) Execution unit</w:t>
      </w:r>
    </w:p>
    <w:p w14:paraId="72030C39" w14:textId="2A5A3A8C" w:rsid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</w:p>
    <w:p w14:paraId="6284DA8F" w14:textId="2F3ECBB6" w:rsidR="000857EF" w:rsidRDefault="000857EF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intel 80286 has a 24 bit address bus and was able to address up to 16MB of RAM unlike its predecessor which could address 1MB.</w:t>
      </w:r>
    </w:p>
    <w:p w14:paraId="1719D777" w14:textId="77F6825B" w:rsidR="00E06CE7" w:rsidRDefault="00E06CE7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</w:p>
    <w:p w14:paraId="46F3CC7A" w14:textId="574B75F8" w:rsidR="00E06CE7" w:rsidRDefault="00E06CE7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Real Mode:</w:t>
      </w:r>
    </w:p>
    <w:p w14:paraId="04F99472" w14:textId="49901799" w:rsidR="00E06CE7" w:rsidRDefault="00E06CE7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his microprocessor acts as a version of 8086 which is quite faster. The instruction programmed in 8086 can be executed in 80286. (Memory addressability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upto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to 1MB of physical memory)</w:t>
      </w:r>
    </w:p>
    <w:p w14:paraId="63C7C5F3" w14:textId="23106385" w:rsidR="000857EF" w:rsidRDefault="000857EF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</w:p>
    <w:p w14:paraId="46C6BD95" w14:textId="75347962" w:rsidR="000857EF" w:rsidRDefault="000857EF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rotected Mode:</w:t>
      </w:r>
    </w:p>
    <w:p w14:paraId="7921A8EC" w14:textId="116CB518" w:rsidR="000857EF" w:rsidRDefault="000857EF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It was the first x86  CPU family microprocessor to support protected virtual address mode called protected mode. </w:t>
      </w:r>
    </w:p>
    <w:p w14:paraId="126C2613" w14:textId="37E61F5A" w:rsidR="00E06CE7" w:rsidRDefault="00E06CE7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supported multitasking because multiple programs can be executed using virtual memory.</w:t>
      </w:r>
    </w:p>
    <w:p w14:paraId="124D8036" w14:textId="24A3752F" w:rsidR="00E06CE7" w:rsidRDefault="00E06CE7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(Memory addressability of 16MB of physical memory and 1GB of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vitual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memory)</w:t>
      </w:r>
    </w:p>
    <w:p w14:paraId="6A752C01" w14:textId="16C51695" w:rsidR="00231A41" w:rsidRDefault="00231A41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Another important feature was the it prevented unauthorized access </w:t>
      </w:r>
    </w:p>
    <w:p w14:paraId="3BF86D12" w14:textId="77777777" w:rsidR="00DD28CC" w:rsidRPr="00800E7A" w:rsidRDefault="00DD28CC" w:rsidP="00800E7A">
      <w:pPr>
        <w:spacing w:after="0"/>
        <w:rPr>
          <w:rFonts w:cstheme="minorHAnsi"/>
          <w:sz w:val="36"/>
          <w:szCs w:val="36"/>
          <w:lang w:val="en-US"/>
        </w:rPr>
      </w:pPr>
    </w:p>
    <w:p w14:paraId="0DCFD9C4" w14:textId="00E45859" w:rsidR="00A565E8" w:rsidRDefault="00A565E8" w:rsidP="00A565E8">
      <w:pPr>
        <w:pStyle w:val="ListParagraph"/>
        <w:spacing w:after="0"/>
        <w:ind w:left="0" w:hanging="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531DF9F1" w14:textId="330DE0EF" w:rsidR="00800E7A" w:rsidRPr="00800E7A" w:rsidRDefault="00800E7A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134000</w:t>
      </w:r>
    </w:p>
    <w:p w14:paraId="1179FB9E" w14:textId="24E78E80" w:rsidR="00DD28CC" w:rsidRDefault="00DD28CC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ackage: 68 pin PLCC</w:t>
      </w:r>
      <w:r w:rsidR="00800E7A">
        <w:rPr>
          <w:rFonts w:ascii="Tahoma" w:hAnsi="Tahoma" w:cs="Tahoma"/>
          <w:color w:val="262626"/>
          <w:shd w:val="clear" w:color="auto" w:fill="FFFFFF"/>
        </w:rPr>
        <w:t xml:space="preserve"> (Plastic leaded chip carrier)</w:t>
      </w:r>
    </w:p>
    <w:p w14:paraId="24F1C564" w14:textId="67D79929" w:rsidR="00DD28CC" w:rsidRPr="00DD28CC" w:rsidRDefault="00DD28CC" w:rsidP="00DD28CC">
      <w:pPr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       </w:t>
      </w:r>
      <w:r w:rsidRPr="00DD28CC">
        <w:rPr>
          <w:rFonts w:ascii="Tahoma" w:hAnsi="Tahoma" w:cs="Tahoma"/>
          <w:color w:val="262626"/>
          <w:shd w:val="clear" w:color="auto" w:fill="FFFFFF"/>
        </w:rPr>
        <w:t>98 pin LCC</w:t>
      </w:r>
      <w:r w:rsidR="00800E7A">
        <w:rPr>
          <w:rFonts w:ascii="Tahoma" w:hAnsi="Tahoma" w:cs="Tahoma"/>
          <w:color w:val="262626"/>
          <w:shd w:val="clear" w:color="auto" w:fill="FFFFFF"/>
        </w:rPr>
        <w:t xml:space="preserve"> (Leadless chip carrier)</w:t>
      </w:r>
    </w:p>
    <w:p w14:paraId="70F773C7" w14:textId="30C37B28" w:rsidR="00DD28CC" w:rsidRPr="00DD28CC" w:rsidRDefault="00DD28CC" w:rsidP="00DD28CC">
      <w:pPr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       </w:t>
      </w:r>
      <w:r w:rsidRPr="00DD28CC">
        <w:rPr>
          <w:rFonts w:ascii="Tahoma" w:hAnsi="Tahoma" w:cs="Tahoma"/>
          <w:color w:val="262626"/>
          <w:shd w:val="clear" w:color="auto" w:fill="FFFFFF"/>
        </w:rPr>
        <w:t>100 pin PQFP</w:t>
      </w:r>
    </w:p>
    <w:p w14:paraId="3C0BE9DD" w14:textId="2911148A" w:rsidR="00DD28CC" w:rsidRDefault="00DD28CC" w:rsidP="00DD28CC">
      <w:pPr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       </w:t>
      </w:r>
      <w:r w:rsidRPr="00DD28CC">
        <w:rPr>
          <w:rFonts w:ascii="Tahoma" w:hAnsi="Tahoma" w:cs="Tahoma"/>
          <w:color w:val="262626"/>
          <w:shd w:val="clear" w:color="auto" w:fill="FFFFFF"/>
        </w:rPr>
        <w:t>68 pin PGA</w:t>
      </w:r>
      <w:r w:rsidR="00800E7A">
        <w:rPr>
          <w:rFonts w:ascii="Tahoma" w:hAnsi="Tahoma" w:cs="Tahoma"/>
          <w:color w:val="262626"/>
          <w:shd w:val="clear" w:color="auto" w:fill="FFFFFF"/>
        </w:rPr>
        <w:t xml:space="preserve"> (Pin Grid Array)</w:t>
      </w:r>
    </w:p>
    <w:p w14:paraId="04B6E9AF" w14:textId="77777777" w:rsidR="00DD28CC" w:rsidRPr="00DD28CC" w:rsidRDefault="00DD28CC" w:rsidP="00DD28CC">
      <w:pPr>
        <w:spacing w:after="0"/>
        <w:rPr>
          <w:rFonts w:cstheme="minorHAnsi"/>
          <w:sz w:val="36"/>
          <w:szCs w:val="36"/>
          <w:lang w:val="en-US"/>
        </w:rPr>
      </w:pPr>
    </w:p>
    <w:p w14:paraId="79E1E44E" w14:textId="74D3F16A" w:rsidR="00A565E8" w:rsidRDefault="00A565E8" w:rsidP="00A565E8">
      <w:pPr>
        <w:pStyle w:val="ListParagraph"/>
        <w:spacing w:after="0"/>
        <w:ind w:left="0" w:hanging="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01E167FF" w14:textId="769EC5F1" w:rsidR="000857EF" w:rsidRDefault="000857EF" w:rsidP="00A565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Several multitasking instructions were introduced </w:t>
      </w:r>
      <w:r w:rsidR="00231A41">
        <w:rPr>
          <w:rFonts w:ascii="Tahoma" w:hAnsi="Tahoma" w:cs="Tahoma"/>
          <w:color w:val="262626"/>
          <w:shd w:val="clear" w:color="auto" w:fill="FFFFFF"/>
        </w:rPr>
        <w:t xml:space="preserve">in </w:t>
      </w:r>
      <w:r>
        <w:rPr>
          <w:rFonts w:ascii="Tahoma" w:hAnsi="Tahoma" w:cs="Tahoma"/>
          <w:color w:val="262626"/>
          <w:shd w:val="clear" w:color="auto" w:fill="FFFFFF"/>
        </w:rPr>
        <w:t xml:space="preserve">the protected mode </w:t>
      </w:r>
      <w:r w:rsidR="00231A41">
        <w:rPr>
          <w:rFonts w:ascii="Tahoma" w:hAnsi="Tahoma" w:cs="Tahoma"/>
          <w:color w:val="262626"/>
          <w:shd w:val="clear" w:color="auto" w:fill="FFFFFF"/>
        </w:rPr>
        <w:t>of 80286, which are helpful for multitasking operating systems.</w:t>
      </w:r>
    </w:p>
    <w:p w14:paraId="1AAF0F4C" w14:textId="77777777" w:rsidR="00231A41" w:rsidRPr="000857EF" w:rsidRDefault="00231A41" w:rsidP="00A565E8">
      <w:pPr>
        <w:pStyle w:val="ListParagraph"/>
        <w:spacing w:after="0"/>
        <w:ind w:left="0" w:hanging="426"/>
        <w:rPr>
          <w:rFonts w:cstheme="minorHAnsi"/>
          <w:sz w:val="36"/>
          <w:szCs w:val="36"/>
          <w:lang w:val="en-US"/>
        </w:rPr>
      </w:pPr>
    </w:p>
    <w:p w14:paraId="3E3C750A" w14:textId="20A52AB2" w:rsidR="00A565E8" w:rsidRPr="009938F4" w:rsidRDefault="00A565E8" w:rsidP="009938F4">
      <w:pPr>
        <w:pStyle w:val="ListParagraph"/>
        <w:spacing w:after="0"/>
        <w:ind w:left="0" w:hanging="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  <w:r w:rsidR="009938F4">
        <w:rPr>
          <w:rFonts w:ascii="Tahoma" w:hAnsi="Tahoma" w:cs="Tahoma"/>
          <w:b/>
          <w:bCs/>
          <w:color w:val="262626"/>
          <w:shd w:val="clear" w:color="auto" w:fill="FFFFFF"/>
        </w:rPr>
        <w:t xml:space="preserve"> </w:t>
      </w:r>
      <w:r w:rsidR="00231A41" w:rsidRPr="009938F4">
        <w:rPr>
          <w:rFonts w:ascii="Tahoma" w:hAnsi="Tahoma" w:cs="Tahoma"/>
          <w:color w:val="262626"/>
          <w:shd w:val="clear" w:color="auto" w:fill="FFFFFF"/>
        </w:rPr>
        <w:t>Year: 1991</w:t>
      </w:r>
    </w:p>
    <w:p w14:paraId="1CFD4D1A" w14:textId="3C83AC26" w:rsidR="00E06CE7" w:rsidRDefault="00E06CE7" w:rsidP="00172AE8">
      <w:pPr>
        <w:pStyle w:val="ListParagraph"/>
        <w:spacing w:after="0"/>
        <w:ind w:left="0" w:hanging="426"/>
        <w:rPr>
          <w:rFonts w:ascii="Tahoma" w:hAnsi="Tahoma" w:cs="Tahoma"/>
          <w:color w:val="262626"/>
          <w:shd w:val="clear" w:color="auto" w:fill="FFFFFF"/>
        </w:rPr>
      </w:pPr>
    </w:p>
    <w:p w14:paraId="226FEF25" w14:textId="77777777" w:rsidR="00E06CE7" w:rsidRPr="00172AE8" w:rsidRDefault="00E06CE7" w:rsidP="00172AE8">
      <w:pPr>
        <w:pStyle w:val="ListParagraph"/>
        <w:spacing w:after="0"/>
        <w:ind w:left="0" w:hanging="426"/>
        <w:rPr>
          <w:rFonts w:cstheme="minorHAnsi"/>
          <w:sz w:val="36"/>
          <w:szCs w:val="36"/>
          <w:lang w:val="en-US"/>
        </w:rPr>
      </w:pPr>
    </w:p>
    <w:p w14:paraId="0B10E760" w14:textId="3062C545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80386</w:t>
      </w:r>
    </w:p>
    <w:p w14:paraId="76A62709" w14:textId="4134E8CA" w:rsidR="00A565E8" w:rsidRDefault="004169C3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25D36354" w14:textId="16CD9C97" w:rsidR="00185A27" w:rsidRDefault="00185A27" w:rsidP="00A565E8">
      <w:pPr>
        <w:pStyle w:val="ListParagraph"/>
        <w:spacing w:after="0"/>
        <w:ind w:left="-426"/>
        <w:rPr>
          <w:rFonts w:ascii="Tahoma" w:hAnsi="Tahoma" w:cs="Tahoma"/>
          <w:color w:val="202122"/>
          <w:shd w:val="clear" w:color="auto" w:fill="FFFFFF"/>
        </w:rPr>
      </w:pPr>
      <w:r>
        <w:rPr>
          <w:rFonts w:ascii="Tahoma" w:hAnsi="Tahoma" w:cs="Tahoma"/>
          <w:color w:val="202122"/>
          <w:shd w:val="clear" w:color="auto" w:fill="FFFFFF"/>
        </w:rPr>
        <w:t>The intel 386, originally released as 80386 and later renamed as i386, is a 32 bit microprocessor introduced in 1985.</w:t>
      </w:r>
    </w:p>
    <w:p w14:paraId="68FD0D24" w14:textId="1D01BB70" w:rsidR="00185A27" w:rsidRDefault="00185A27" w:rsidP="00A565E8">
      <w:pPr>
        <w:pStyle w:val="ListParagraph"/>
        <w:spacing w:after="0"/>
        <w:ind w:left="-426"/>
        <w:rPr>
          <w:rFonts w:ascii="Tahoma" w:hAnsi="Tahoma" w:cs="Tahoma"/>
          <w:color w:val="202122"/>
          <w:shd w:val="clear" w:color="auto" w:fill="FFFFFF"/>
        </w:rPr>
      </w:pPr>
      <w:r>
        <w:rPr>
          <w:rFonts w:ascii="Tahoma" w:hAnsi="Tahoma" w:cs="Tahoma"/>
          <w:color w:val="202122"/>
          <w:shd w:val="clear" w:color="auto" w:fill="FFFFFF"/>
        </w:rPr>
        <w:t>The processor was a significant evolution in the x86 architecture, and extended a long line of processors.</w:t>
      </w:r>
    </w:p>
    <w:p w14:paraId="6D043625" w14:textId="77777777" w:rsidR="00185A27" w:rsidRPr="00185A27" w:rsidRDefault="00185A27" w:rsidP="00A565E8">
      <w:pPr>
        <w:pStyle w:val="ListParagraph"/>
        <w:spacing w:after="0"/>
        <w:ind w:left="-426"/>
        <w:rPr>
          <w:rFonts w:ascii="Tahoma" w:hAnsi="Tahoma" w:cs="Tahoma"/>
          <w:lang w:val="en-US"/>
        </w:rPr>
      </w:pPr>
    </w:p>
    <w:p w14:paraId="5F34837F" w14:textId="559E0B4C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2B244524" w14:textId="0162DE5B" w:rsidR="00185A27" w:rsidRDefault="00185A27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12 MHz to 40 MHz</w:t>
      </w:r>
    </w:p>
    <w:p w14:paraId="48F8E8E7" w14:textId="0AEC46FD" w:rsidR="00185A27" w:rsidRDefault="00185A27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ata width: 32 bits</w:t>
      </w:r>
    </w:p>
    <w:p w14:paraId="256C1F52" w14:textId="29194777" w:rsidR="00185A27" w:rsidRDefault="00185A27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 width: 32 bits.</w:t>
      </w:r>
    </w:p>
    <w:p w14:paraId="49D7562E" w14:textId="6E93225C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80386 added a three stage instruction pipeline</w:t>
      </w:r>
      <w:r w:rsidR="00C24698">
        <w:rPr>
          <w:rFonts w:ascii="Tahoma" w:hAnsi="Tahoma" w:cs="Tahoma"/>
          <w:color w:val="262626"/>
          <w:shd w:val="clear" w:color="auto" w:fill="FFFFFF"/>
        </w:rPr>
        <w:t xml:space="preserve"> (fetch,</w:t>
      </w:r>
      <w:r w:rsidR="00771DF9">
        <w:rPr>
          <w:rFonts w:ascii="Tahoma" w:hAnsi="Tahoma" w:cs="Tahoma"/>
          <w:color w:val="262626"/>
          <w:shd w:val="clear" w:color="auto" w:fill="FFFFFF"/>
        </w:rPr>
        <w:t xml:space="preserve"> </w:t>
      </w:r>
      <w:r w:rsidR="00C24698">
        <w:rPr>
          <w:rFonts w:ascii="Tahoma" w:hAnsi="Tahoma" w:cs="Tahoma"/>
          <w:color w:val="262626"/>
          <w:shd w:val="clear" w:color="auto" w:fill="FFFFFF"/>
        </w:rPr>
        <w:t>decode,</w:t>
      </w:r>
      <w:r w:rsidR="00771DF9">
        <w:rPr>
          <w:rFonts w:ascii="Tahoma" w:hAnsi="Tahoma" w:cs="Tahoma"/>
          <w:color w:val="262626"/>
          <w:shd w:val="clear" w:color="auto" w:fill="FFFFFF"/>
        </w:rPr>
        <w:t xml:space="preserve"> </w:t>
      </w:r>
      <w:r w:rsidR="00C24698">
        <w:rPr>
          <w:rFonts w:ascii="Tahoma" w:hAnsi="Tahoma" w:cs="Tahoma"/>
          <w:color w:val="262626"/>
          <w:shd w:val="clear" w:color="auto" w:fill="FFFFFF"/>
        </w:rPr>
        <w:t>execute)</w:t>
      </w:r>
      <w:r>
        <w:rPr>
          <w:rFonts w:ascii="Tahoma" w:hAnsi="Tahoma" w:cs="Tahoma"/>
          <w:color w:val="262626"/>
          <w:shd w:val="clear" w:color="auto" w:fill="FFFFFF"/>
        </w:rPr>
        <w:t xml:space="preserve"> which it brings up to total 6 stage instruction pipeline</w:t>
      </w:r>
    </w:p>
    <w:p w14:paraId="669620DF" w14:textId="5F926090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offered support for register debugging</w:t>
      </w:r>
      <w:r w:rsidR="00EF2CF7">
        <w:rPr>
          <w:rFonts w:ascii="Tahoma" w:hAnsi="Tahoma" w:cs="Tahoma"/>
          <w:color w:val="262626"/>
          <w:shd w:val="clear" w:color="auto" w:fill="FFFFFF"/>
        </w:rPr>
        <w:t xml:space="preserve"> (DR0-DR7)(MOV instructions are used to</w:t>
      </w:r>
      <w:r w:rsidR="00771DF9">
        <w:rPr>
          <w:rFonts w:ascii="Tahoma" w:hAnsi="Tahoma" w:cs="Tahoma"/>
          <w:color w:val="262626"/>
          <w:shd w:val="clear" w:color="auto" w:fill="FFFFFF"/>
        </w:rPr>
        <w:t xml:space="preserve"> </w:t>
      </w:r>
      <w:r w:rsidR="00EF2CF7">
        <w:rPr>
          <w:rFonts w:ascii="Tahoma" w:hAnsi="Tahoma" w:cs="Tahoma"/>
          <w:color w:val="262626"/>
          <w:shd w:val="clear" w:color="auto" w:fill="FFFFFF"/>
        </w:rPr>
        <w:t>access them.)</w:t>
      </w:r>
    </w:p>
    <w:p w14:paraId="777CF009" w14:textId="0F116FA0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2AF40566" w14:textId="59C2F81B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featured three operating modes:</w:t>
      </w:r>
    </w:p>
    <w:p w14:paraId="1FF9E862" w14:textId="7A18F109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) Real mode</w:t>
      </w:r>
      <w:r w:rsidR="00364C30">
        <w:rPr>
          <w:rFonts w:ascii="Tahoma" w:hAnsi="Tahoma" w:cs="Tahoma"/>
          <w:color w:val="262626"/>
          <w:shd w:val="clear" w:color="auto" w:fill="FFFFFF"/>
        </w:rPr>
        <w:t xml:space="preserve"> </w:t>
      </w:r>
    </w:p>
    <w:p w14:paraId="02362531" w14:textId="372F57EA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2) Protected Mode</w:t>
      </w:r>
    </w:p>
    <w:p w14:paraId="2E4C7AE9" w14:textId="27B509F0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3) Virtual Mode</w:t>
      </w:r>
    </w:p>
    <w:p w14:paraId="674B05C4" w14:textId="44291847" w:rsidR="00771DF9" w:rsidRDefault="00771DF9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77954118" w14:textId="04A93C65" w:rsidR="00771DF9" w:rsidRDefault="00771DF9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80386 is operated I real mode(i.e. 8086 mode) and it allows the microprocessor to address data in the first 1MB of memory</w:t>
      </w:r>
    </w:p>
    <w:p w14:paraId="6B7EAF21" w14:textId="761166EB" w:rsidR="004924DE" w:rsidRDefault="004924DE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14A62ECC" w14:textId="743C95C6" w:rsidR="004924DE" w:rsidRDefault="004924DE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he protected mode was extended to allow to address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upto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 xml:space="preserve"> 4 GB of memory</w:t>
      </w:r>
    </w:p>
    <w:p w14:paraId="044E64DE" w14:textId="41E2C920" w:rsidR="00172AE8" w:rsidRDefault="00172AE8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344AAB37" w14:textId="2B34E71A" w:rsidR="00EF2CF7" w:rsidRDefault="00EF2CF7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he </w:t>
      </w:r>
      <w:r w:rsidR="008E1B80">
        <w:rPr>
          <w:rFonts w:ascii="Tahoma" w:hAnsi="Tahoma" w:cs="Tahoma"/>
          <w:color w:val="262626"/>
          <w:shd w:val="clear" w:color="auto" w:fill="FFFFFF"/>
        </w:rPr>
        <w:t xml:space="preserve">New </w:t>
      </w:r>
      <w:r>
        <w:rPr>
          <w:rFonts w:ascii="Tahoma" w:hAnsi="Tahoma" w:cs="Tahoma"/>
          <w:color w:val="262626"/>
          <w:shd w:val="clear" w:color="auto" w:fill="FFFFFF"/>
        </w:rPr>
        <w:t>virtual mode made it possible to run one or more real mode programs in a protected environment, although some programs were not compatible.</w:t>
      </w:r>
    </w:p>
    <w:p w14:paraId="21A6434E" w14:textId="0270D8C9" w:rsidR="00364C30" w:rsidRDefault="00364C30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3E395B81" w14:textId="1C93B356" w:rsidR="00364C30" w:rsidRDefault="00364C30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80386 has a physical memory of 4GB that can be addresses as a virtual memory with up to 64 TB.</w:t>
      </w:r>
    </w:p>
    <w:p w14:paraId="238B65E4" w14:textId="77777777" w:rsidR="00185A27" w:rsidRPr="008E1B80" w:rsidRDefault="00185A27" w:rsidP="008E1B80">
      <w:pPr>
        <w:spacing w:after="0"/>
        <w:rPr>
          <w:rFonts w:cstheme="minorHAnsi"/>
          <w:sz w:val="36"/>
          <w:szCs w:val="36"/>
          <w:lang w:val="en-US"/>
        </w:rPr>
      </w:pPr>
    </w:p>
    <w:p w14:paraId="7CA58975" w14:textId="35D0B272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77C60DD3" w14:textId="77777777" w:rsidR="00EF2CF7" w:rsidRDefault="00185A27" w:rsidP="00EF2CF7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275000</w:t>
      </w:r>
    </w:p>
    <w:p w14:paraId="52C80EDA" w14:textId="184C51F1" w:rsidR="00185A27" w:rsidRPr="00EF2CF7" w:rsidRDefault="00185A27" w:rsidP="00EF2CF7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 w:rsidRPr="00EF2CF7">
        <w:rPr>
          <w:rFonts w:ascii="Tahoma" w:hAnsi="Tahoma" w:cs="Tahoma"/>
          <w:color w:val="262626"/>
          <w:shd w:val="clear" w:color="auto" w:fill="FFFFFF"/>
        </w:rPr>
        <w:t xml:space="preserve">Package: </w:t>
      </w:r>
      <w:r w:rsidR="00EF2CF7">
        <w:rPr>
          <w:rFonts w:ascii="Tahoma" w:hAnsi="Tahoma" w:cs="Tahoma"/>
          <w:color w:val="262626"/>
          <w:shd w:val="clear" w:color="auto" w:fill="FFFFFF"/>
        </w:rPr>
        <w:t xml:space="preserve">   </w:t>
      </w:r>
      <w:r w:rsidRPr="00EF2CF7">
        <w:rPr>
          <w:rFonts w:ascii="Tahoma" w:hAnsi="Tahoma" w:cs="Tahoma"/>
          <w:color w:val="262626"/>
          <w:shd w:val="clear" w:color="auto" w:fill="FFFFFF"/>
        </w:rPr>
        <w:t>132 pin PGA</w:t>
      </w:r>
    </w:p>
    <w:p w14:paraId="27393B64" w14:textId="7DFDCE6C" w:rsidR="00185A27" w:rsidRDefault="00185A27" w:rsidP="00185A27">
      <w:pPr>
        <w:pStyle w:val="ListParagraph"/>
        <w:spacing w:after="0"/>
        <w:ind w:left="-426" w:firstLine="114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32 pin PQFP</w:t>
      </w:r>
    </w:p>
    <w:p w14:paraId="0CE4F7F4" w14:textId="77777777" w:rsidR="00185A27" w:rsidRPr="00185A27" w:rsidRDefault="00185A27" w:rsidP="00185A27">
      <w:pPr>
        <w:spacing w:after="0"/>
        <w:rPr>
          <w:rFonts w:cstheme="minorHAnsi"/>
          <w:sz w:val="36"/>
          <w:szCs w:val="36"/>
          <w:lang w:val="en-US"/>
        </w:rPr>
      </w:pPr>
    </w:p>
    <w:p w14:paraId="7602F63C" w14:textId="77777777" w:rsidR="004924DE" w:rsidRDefault="004924DE" w:rsidP="00EF2CF7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735993B1" w14:textId="534AC20B" w:rsidR="00EF2CF7" w:rsidRDefault="00A565E8" w:rsidP="00EF2CF7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722CFD07" w14:textId="74A00B08" w:rsidR="00EF2CF7" w:rsidRDefault="00EF2CF7" w:rsidP="00EF2CF7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he first PC based on the intel 80386 as Compaq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Deskpro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>.</w:t>
      </w:r>
    </w:p>
    <w:p w14:paraId="3AD4333C" w14:textId="2792A770" w:rsidR="00C24698" w:rsidRDefault="00C24698" w:rsidP="00EF2CF7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ntel 386 supported windows 95</w:t>
      </w:r>
    </w:p>
    <w:p w14:paraId="402E491B" w14:textId="4C23B3FB" w:rsidR="008E1B80" w:rsidRDefault="008E1B80" w:rsidP="00EF2CF7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Used in mobile phones such as BlackBerry 950 and Nokia 9000 communicator.</w:t>
      </w:r>
    </w:p>
    <w:p w14:paraId="47866FC6" w14:textId="77777777" w:rsidR="008E1B80" w:rsidRPr="00EF2CF7" w:rsidRDefault="008E1B80" w:rsidP="00EF2CF7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471A1B42" w14:textId="44D0802F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0DD27267" w14:textId="0F0DC1BD" w:rsidR="008E1B80" w:rsidRPr="008E1B80" w:rsidRDefault="008E1B80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Year: 2007</w:t>
      </w:r>
    </w:p>
    <w:p w14:paraId="5836AA3A" w14:textId="77777777" w:rsidR="00A565E8" w:rsidRPr="00A565E8" w:rsidRDefault="00A565E8" w:rsidP="00A565E8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</w:p>
    <w:p w14:paraId="7CDBCD05" w14:textId="77777777" w:rsidR="00EE1B5E" w:rsidRPr="003E2225" w:rsidRDefault="00EE1B5E" w:rsidP="003467A0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06100C57" w14:textId="373484F7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80486</w:t>
      </w:r>
    </w:p>
    <w:p w14:paraId="7DE0AA98" w14:textId="6AAD5E9F" w:rsidR="00A565E8" w:rsidRDefault="004169C3" w:rsidP="00A565E8">
      <w:pPr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1813D94C" w14:textId="60056401" w:rsidR="004924DE" w:rsidRDefault="004924DE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80486 also i486 was a family of 32 bit 4</w:t>
      </w:r>
      <w:r w:rsidRPr="004924DE">
        <w:rPr>
          <w:rFonts w:ascii="Tahoma" w:hAnsi="Tahoma" w:cs="Tahoma"/>
          <w:color w:val="262626"/>
          <w:shd w:val="clear" w:color="auto" w:fill="FFFFFF"/>
          <w:vertAlign w:val="superscript"/>
        </w:rPr>
        <w:t>th</w:t>
      </w:r>
      <w:r>
        <w:rPr>
          <w:rFonts w:ascii="Tahoma" w:hAnsi="Tahoma" w:cs="Tahoma"/>
          <w:color w:val="262626"/>
          <w:shd w:val="clear" w:color="auto" w:fill="FFFFFF"/>
        </w:rPr>
        <w:t xml:space="preserve"> generation x86 microprocessors introduced by intel in 1989</w:t>
      </w:r>
      <w:r w:rsidR="001D36CD">
        <w:rPr>
          <w:rFonts w:ascii="Tahoma" w:hAnsi="Tahoma" w:cs="Tahoma"/>
          <w:color w:val="262626"/>
          <w:shd w:val="clear" w:color="auto" w:fill="FFFFFF"/>
        </w:rPr>
        <w:t>. It was the first  to include more than 1 million transistors on it.</w:t>
      </w:r>
    </w:p>
    <w:p w14:paraId="2AD86581" w14:textId="77777777" w:rsidR="004924DE" w:rsidRPr="004924DE" w:rsidRDefault="004924DE" w:rsidP="00A565E8">
      <w:pPr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2EFD8C1F" w14:textId="49DA6429" w:rsidR="00A565E8" w:rsidRDefault="00A565E8" w:rsidP="00A565E8">
      <w:pPr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5A416504" w14:textId="5C6267EF" w:rsidR="001D36CD" w:rsidRDefault="001D36CD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16 to 100 MHz</w:t>
      </w:r>
    </w:p>
    <w:p w14:paraId="463A18F6" w14:textId="76D3327E" w:rsidR="001D36CD" w:rsidRDefault="001D36CD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FSB speed: 16 MHz to 50 MHz</w:t>
      </w:r>
    </w:p>
    <w:p w14:paraId="1F4502FD" w14:textId="3A6F35F2" w:rsidR="001D36CD" w:rsidRDefault="001D36CD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Data width: 32 bits</w:t>
      </w:r>
    </w:p>
    <w:p w14:paraId="577553D0" w14:textId="72C7A61C" w:rsidR="001D36CD" w:rsidRDefault="001D36CD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dress width: 32 bits</w:t>
      </w:r>
    </w:p>
    <w:p w14:paraId="703C6433" w14:textId="0C082978" w:rsidR="001D36CD" w:rsidRDefault="001D36CD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Virtual Address width: 32 bits(Linear  and 46 bits (Logical))</w:t>
      </w:r>
    </w:p>
    <w:p w14:paraId="7AA9DA80" w14:textId="7088172A" w:rsidR="005B3338" w:rsidRDefault="001D36CD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Cache: L1 cache 8KB to 16KB</w:t>
      </w:r>
    </w:p>
    <w:p w14:paraId="2FED989A" w14:textId="4904069D" w:rsidR="005B3338" w:rsidRDefault="005B3338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3A7E977E" w14:textId="7831072D" w:rsidR="005B3338" w:rsidRDefault="005B3338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erformance Approximately 2 times faster as the i386 or i286 clock cycle</w:t>
      </w:r>
    </w:p>
    <w:p w14:paraId="0BED33D3" w14:textId="7A873C90" w:rsidR="005B3338" w:rsidRDefault="005B3338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improved performance was due to its 5 stage pipeline with all stage bound to a single cycle</w:t>
      </w:r>
    </w:p>
    <w:p w14:paraId="312B5D25" w14:textId="67A11F98" w:rsidR="005B3338" w:rsidRDefault="005B3338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2B45EB2D" w14:textId="6776762C" w:rsidR="005B3338" w:rsidRDefault="005B3338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improved FPU</w:t>
      </w:r>
      <w:r w:rsidR="009B4C89">
        <w:rPr>
          <w:rFonts w:ascii="Tahoma" w:hAnsi="Tahoma" w:cs="Tahoma"/>
          <w:color w:val="262626"/>
          <w:shd w:val="clear" w:color="auto" w:fill="FFFFFF"/>
        </w:rPr>
        <w:t xml:space="preserve"> (Floating point Unit)</w:t>
      </w:r>
      <w:r>
        <w:rPr>
          <w:rFonts w:ascii="Tahoma" w:hAnsi="Tahoma" w:cs="Tahoma"/>
          <w:color w:val="262626"/>
          <w:shd w:val="clear" w:color="auto" w:fill="FFFFFF"/>
        </w:rPr>
        <w:t xml:space="preserve"> chip was significantly faster.</w:t>
      </w:r>
    </w:p>
    <w:p w14:paraId="46A0621B" w14:textId="11E083C6" w:rsidR="009B4C89" w:rsidRDefault="009B4C89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6D2BEDDC" w14:textId="4F755D9F" w:rsidR="009B4C89" w:rsidRDefault="009B4C89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A new feature found in 80486 is the BIST (built in </w:t>
      </w:r>
      <w:proofErr w:type="spellStart"/>
      <w:r>
        <w:rPr>
          <w:rFonts w:ascii="Tahoma" w:hAnsi="Tahoma" w:cs="Tahoma"/>
          <w:color w:val="262626"/>
          <w:shd w:val="clear" w:color="auto" w:fill="FFFFFF"/>
        </w:rPr>
        <w:t>self test</w:t>
      </w:r>
      <w:proofErr w:type="spellEnd"/>
      <w:r>
        <w:rPr>
          <w:rFonts w:ascii="Tahoma" w:hAnsi="Tahoma" w:cs="Tahoma"/>
          <w:color w:val="262626"/>
          <w:shd w:val="clear" w:color="auto" w:fill="FFFFFF"/>
        </w:rPr>
        <w:t>) that tests the microprocessor, coprocessor and cache at reset time.</w:t>
      </w:r>
    </w:p>
    <w:p w14:paraId="55F3355A" w14:textId="77777777" w:rsidR="005B3338" w:rsidRPr="005B3338" w:rsidRDefault="005B3338" w:rsidP="005B333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48535ED0" w14:textId="64EF7541" w:rsidR="001D36CD" w:rsidRDefault="00A565E8" w:rsidP="00A565E8">
      <w:pPr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51721C7F" w14:textId="055C0885" w:rsidR="001D36CD" w:rsidRDefault="001D36CD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1.2-1.6 Million</w:t>
      </w:r>
    </w:p>
    <w:p w14:paraId="36BF8526" w14:textId="39F9C718" w:rsidR="001D36CD" w:rsidRDefault="005B3338" w:rsidP="00A565E8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ackage: PGA(Socket 1,2,3)</w:t>
      </w:r>
    </w:p>
    <w:p w14:paraId="08E9A8A9" w14:textId="3E57B7DD" w:rsidR="005B3338" w:rsidRDefault="005B3338" w:rsidP="005B3338">
      <w:pPr>
        <w:spacing w:after="0"/>
        <w:ind w:left="72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96 pin PQFP</w:t>
      </w:r>
    </w:p>
    <w:p w14:paraId="46357273" w14:textId="576F9E1E" w:rsidR="005B3338" w:rsidRDefault="005B3338" w:rsidP="005B3338">
      <w:pPr>
        <w:spacing w:after="0"/>
        <w:ind w:left="72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208 pin SQFP</w:t>
      </w:r>
    </w:p>
    <w:p w14:paraId="262CD687" w14:textId="77777777" w:rsidR="005B3338" w:rsidRPr="001D36CD" w:rsidRDefault="005B3338" w:rsidP="00A565E8">
      <w:pPr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152DEF12" w14:textId="4DB83825" w:rsidR="009B4C89" w:rsidRDefault="00A565E8" w:rsidP="009B4C89">
      <w:pPr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2F4EC2FA" w14:textId="3516C154" w:rsidR="009B4C89" w:rsidRDefault="009B4C89" w:rsidP="009B4C89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Windows 85,98,NT were the last Microsoft Operating systems to support it.</w:t>
      </w:r>
    </w:p>
    <w:p w14:paraId="450385C9" w14:textId="23C4D673" w:rsidR="009B4C89" w:rsidRDefault="009B4C89" w:rsidP="009B4C89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continued to be used in embed systems.</w:t>
      </w:r>
    </w:p>
    <w:p w14:paraId="0E385FEE" w14:textId="77777777" w:rsidR="009B4C89" w:rsidRDefault="009B4C89" w:rsidP="009B4C89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32C28FF6" w14:textId="77777777" w:rsidR="009B4C89" w:rsidRPr="009B4C89" w:rsidRDefault="009B4C89" w:rsidP="009B4C89">
      <w:pPr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2D116069" w14:textId="77777777" w:rsidR="00F4283D" w:rsidRDefault="00A565E8" w:rsidP="00F4283D">
      <w:pPr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7A08709E" w14:textId="0EC16A22" w:rsidR="009B4C89" w:rsidRPr="00F4283D" w:rsidRDefault="009B4C89" w:rsidP="00F4283D">
      <w:pPr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Year 2007 </w:t>
      </w:r>
    </w:p>
    <w:p w14:paraId="74DDD927" w14:textId="77777777" w:rsidR="00A565E8" w:rsidRDefault="00A565E8" w:rsidP="00A565E8">
      <w:pPr>
        <w:pStyle w:val="ListParagraph"/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C887389" w14:textId="75A2D449" w:rsidR="00EE1B5E" w:rsidRDefault="00EE1B5E" w:rsidP="00533E99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02B6DE79" w14:textId="3C817570" w:rsidR="007A48A3" w:rsidRDefault="007A48A3" w:rsidP="00533E99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4D832D58" w14:textId="3C6F69C7" w:rsidR="007A48A3" w:rsidRDefault="007A48A3" w:rsidP="00533E99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1939C4D9" w14:textId="77777777" w:rsidR="007A48A3" w:rsidRPr="00533E99" w:rsidRDefault="007A48A3" w:rsidP="00533E99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4AEF0881" w14:textId="5954A51E" w:rsidR="00303938" w:rsidRDefault="00303938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lastRenderedPageBreak/>
        <w:t>Pentium</w:t>
      </w:r>
    </w:p>
    <w:p w14:paraId="1F4F4BD6" w14:textId="77777777" w:rsidR="00533E99" w:rsidRDefault="00533E99" w:rsidP="00533E99">
      <w:pPr>
        <w:pStyle w:val="ListParagraph"/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D5425F5" w14:textId="401D25B6" w:rsidR="00A565E8" w:rsidRDefault="004169C3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393C9035" w14:textId="2F31985C" w:rsidR="00533E99" w:rsidRPr="00B03D5B" w:rsidRDefault="00533E99" w:rsidP="00A565E8">
      <w:pPr>
        <w:pStyle w:val="ListParagraph"/>
        <w:spacing w:after="0"/>
        <w:ind w:left="-426"/>
        <w:rPr>
          <w:rFonts w:ascii="Tahoma" w:hAnsi="Tahoma" w:cs="Tahoma"/>
          <w:color w:val="202122"/>
          <w:shd w:val="clear" w:color="auto" w:fill="FFFFFF"/>
        </w:rPr>
      </w:pPr>
      <w:r w:rsidRPr="00B03D5B">
        <w:rPr>
          <w:rFonts w:ascii="Tahoma" w:hAnsi="Tahoma" w:cs="Tahoma"/>
          <w:b/>
          <w:bCs/>
          <w:color w:val="202122"/>
          <w:shd w:val="clear" w:color="auto" w:fill="FFFFFF"/>
        </w:rPr>
        <w:t>Pentium</w:t>
      </w:r>
      <w:r w:rsidRPr="00B03D5B">
        <w:rPr>
          <w:rFonts w:ascii="Tahoma" w:hAnsi="Tahoma" w:cs="Tahoma"/>
          <w:color w:val="202122"/>
          <w:shd w:val="clear" w:color="auto" w:fill="FFFFFF"/>
        </w:rPr>
        <w:t> is a brand used for a series of </w:t>
      </w:r>
      <w:hyperlink r:id="rId34" w:tooltip="X86" w:history="1">
        <w:r w:rsidRPr="00B03D5B">
          <w:rPr>
            <w:rStyle w:val="Hyperlink"/>
            <w:rFonts w:ascii="Tahoma" w:hAnsi="Tahoma" w:cs="Tahoma"/>
            <w:color w:val="0645AD"/>
            <w:shd w:val="clear" w:color="auto" w:fill="FFFFFF"/>
          </w:rPr>
          <w:t>x86</w:t>
        </w:r>
      </w:hyperlink>
      <w:r w:rsidRPr="00B03D5B">
        <w:rPr>
          <w:rFonts w:ascii="Tahoma" w:hAnsi="Tahoma" w:cs="Tahoma"/>
          <w:color w:val="202122"/>
          <w:shd w:val="clear" w:color="auto" w:fill="FFFFFF"/>
        </w:rPr>
        <w:t> architecture-compatible </w:t>
      </w:r>
      <w:hyperlink r:id="rId35" w:tooltip="Microprocessor" w:history="1">
        <w:r w:rsidRPr="00B03D5B">
          <w:rPr>
            <w:rStyle w:val="Hyperlink"/>
            <w:rFonts w:ascii="Tahoma" w:hAnsi="Tahoma" w:cs="Tahoma"/>
            <w:color w:val="0645AD"/>
            <w:shd w:val="clear" w:color="auto" w:fill="FFFFFF"/>
          </w:rPr>
          <w:t>microprocessors</w:t>
        </w:r>
      </w:hyperlink>
      <w:r w:rsidRPr="00B03D5B">
        <w:rPr>
          <w:rFonts w:ascii="Tahoma" w:hAnsi="Tahoma" w:cs="Tahoma"/>
          <w:color w:val="202122"/>
          <w:shd w:val="clear" w:color="auto" w:fill="FFFFFF"/>
        </w:rPr>
        <w:t> produced by </w:t>
      </w:r>
      <w:hyperlink r:id="rId36" w:tooltip="Intel" w:history="1">
        <w:r w:rsidRPr="00B03D5B">
          <w:rPr>
            <w:rStyle w:val="Hyperlink"/>
            <w:rFonts w:ascii="Tahoma" w:hAnsi="Tahoma" w:cs="Tahoma"/>
            <w:color w:val="0645AD"/>
            <w:shd w:val="clear" w:color="auto" w:fill="FFFFFF"/>
          </w:rPr>
          <w:t>Intel</w:t>
        </w:r>
      </w:hyperlink>
      <w:r w:rsidRPr="00B03D5B">
        <w:rPr>
          <w:rFonts w:ascii="Tahoma" w:hAnsi="Tahoma" w:cs="Tahoma"/>
          <w:color w:val="202122"/>
          <w:shd w:val="clear" w:color="auto" w:fill="FFFFFF"/>
        </w:rPr>
        <w:t>. The </w:t>
      </w:r>
      <w:hyperlink r:id="rId37" w:history="1">
        <w:r w:rsidRPr="00B03D5B">
          <w:rPr>
            <w:rStyle w:val="Hyperlink"/>
            <w:rFonts w:ascii="Tahoma" w:hAnsi="Tahoma" w:cs="Tahoma"/>
            <w:color w:val="0645AD"/>
            <w:shd w:val="clear" w:color="auto" w:fill="FFFFFF"/>
          </w:rPr>
          <w:t>original Pentium</w:t>
        </w:r>
      </w:hyperlink>
      <w:r w:rsidRPr="00B03D5B">
        <w:rPr>
          <w:rFonts w:ascii="Tahoma" w:hAnsi="Tahoma" w:cs="Tahoma"/>
          <w:color w:val="202122"/>
          <w:shd w:val="clear" w:color="auto" w:fill="FFFFFF"/>
        </w:rPr>
        <w:t> was released in 1993. </w:t>
      </w:r>
      <w:r w:rsidR="0098357E">
        <w:rPr>
          <w:rFonts w:ascii="Tahoma" w:hAnsi="Tahoma" w:cs="Tahoma"/>
          <w:color w:val="202122"/>
          <w:shd w:val="clear" w:color="auto" w:fill="FFFFFF"/>
        </w:rPr>
        <w:t>It was code-named “P5”</w:t>
      </w:r>
    </w:p>
    <w:p w14:paraId="68237082" w14:textId="5A9877D1" w:rsidR="00533E99" w:rsidRPr="00B03D5B" w:rsidRDefault="00533E99" w:rsidP="00A565E8">
      <w:pPr>
        <w:pStyle w:val="ListParagraph"/>
        <w:spacing w:after="0"/>
        <w:ind w:left="-426"/>
        <w:rPr>
          <w:rFonts w:ascii="Tahoma" w:hAnsi="Tahoma" w:cs="Tahoma"/>
          <w:color w:val="202122"/>
          <w:shd w:val="clear" w:color="auto" w:fill="FFFFFF"/>
        </w:rPr>
      </w:pPr>
      <w:r w:rsidRPr="00B03D5B">
        <w:rPr>
          <w:rFonts w:ascii="Tahoma" w:hAnsi="Tahoma" w:cs="Tahoma"/>
          <w:color w:val="202122"/>
          <w:shd w:val="clear" w:color="auto" w:fill="FFFFFF"/>
        </w:rPr>
        <w:t>It was instruction set compatible with the </w:t>
      </w:r>
      <w:hyperlink r:id="rId38" w:tooltip="Intel 80486" w:history="1">
        <w:r w:rsidRPr="00B03D5B">
          <w:rPr>
            <w:rStyle w:val="Hyperlink"/>
            <w:rFonts w:ascii="Tahoma" w:hAnsi="Tahoma" w:cs="Tahoma"/>
            <w:color w:val="0645AD"/>
            <w:shd w:val="clear" w:color="auto" w:fill="FFFFFF"/>
          </w:rPr>
          <w:t>80486</w:t>
        </w:r>
      </w:hyperlink>
      <w:r w:rsidRPr="00B03D5B">
        <w:rPr>
          <w:rFonts w:ascii="Tahoma" w:hAnsi="Tahoma" w:cs="Tahoma"/>
          <w:color w:val="202122"/>
          <w:shd w:val="clear" w:color="auto" w:fill="FFFFFF"/>
        </w:rPr>
        <w:t> but was a new and very different microarchitecture design.</w:t>
      </w:r>
    </w:p>
    <w:p w14:paraId="26396C3D" w14:textId="4F5F3977" w:rsidR="00D331FC" w:rsidRDefault="00D331FC" w:rsidP="00A565E8">
      <w:pPr>
        <w:pStyle w:val="ListParagraph"/>
        <w:spacing w:after="0"/>
        <w:ind w:left="-426"/>
        <w:rPr>
          <w:rFonts w:ascii="Tahoma" w:hAnsi="Tahoma" w:cs="Tahoma"/>
          <w:color w:val="202122"/>
          <w:shd w:val="clear" w:color="auto" w:fill="FFFFFF"/>
        </w:rPr>
      </w:pPr>
      <w:r w:rsidRPr="00B03D5B">
        <w:rPr>
          <w:rFonts w:ascii="Tahoma" w:hAnsi="Tahoma" w:cs="Tahoma"/>
          <w:color w:val="202122"/>
          <w:shd w:val="clear" w:color="auto" w:fill="FFFFFF"/>
        </w:rPr>
        <w:t>It is almost identical to the earlier 80386 and 80486</w:t>
      </w:r>
      <w:r w:rsidR="00B03D5B" w:rsidRPr="00B03D5B">
        <w:rPr>
          <w:rFonts w:ascii="Tahoma" w:hAnsi="Tahoma" w:cs="Tahoma"/>
          <w:color w:val="202122"/>
          <w:shd w:val="clear" w:color="auto" w:fill="FFFFFF"/>
        </w:rPr>
        <w:t xml:space="preserve"> microprocessors</w:t>
      </w:r>
      <w:r w:rsidR="00210F8C">
        <w:rPr>
          <w:rFonts w:ascii="Tahoma" w:hAnsi="Tahoma" w:cs="Tahoma"/>
          <w:color w:val="202122"/>
          <w:shd w:val="clear" w:color="auto" w:fill="FFFFFF"/>
        </w:rPr>
        <w:t>. Only difference is that it contains a dual cache (Instruction and data) and a dual integer unit.</w:t>
      </w:r>
    </w:p>
    <w:p w14:paraId="132C6DF7" w14:textId="7AF547A1" w:rsidR="0098357E" w:rsidRDefault="0098357E" w:rsidP="00A565E8">
      <w:pPr>
        <w:pStyle w:val="ListParagraph"/>
        <w:spacing w:after="0"/>
        <w:ind w:left="-426"/>
        <w:rPr>
          <w:rFonts w:ascii="Tahoma" w:hAnsi="Tahoma" w:cs="Tahoma"/>
          <w:color w:val="202122"/>
          <w:shd w:val="clear" w:color="auto" w:fill="FFFFFF"/>
        </w:rPr>
      </w:pPr>
    </w:p>
    <w:p w14:paraId="080112EC" w14:textId="77777777" w:rsidR="00210F8C" w:rsidRPr="00B03D5B" w:rsidRDefault="00210F8C" w:rsidP="00A565E8">
      <w:pPr>
        <w:pStyle w:val="ListParagraph"/>
        <w:spacing w:after="0"/>
        <w:ind w:left="-426"/>
        <w:rPr>
          <w:rFonts w:ascii="Tahoma" w:hAnsi="Tahoma" w:cs="Tahoma"/>
          <w:color w:val="202122"/>
          <w:shd w:val="clear" w:color="auto" w:fill="FFFFFF"/>
        </w:rPr>
      </w:pPr>
    </w:p>
    <w:p w14:paraId="42A0F897" w14:textId="77777777" w:rsidR="00533E99" w:rsidRPr="00533E99" w:rsidRDefault="00533E99" w:rsidP="00A565E8">
      <w:pPr>
        <w:pStyle w:val="ListParagraph"/>
        <w:spacing w:after="0"/>
        <w:ind w:left="-426"/>
        <w:rPr>
          <w:rFonts w:cstheme="minorHAnsi"/>
          <w:b/>
          <w:bCs/>
          <w:sz w:val="36"/>
          <w:szCs w:val="36"/>
          <w:lang w:val="en-US"/>
        </w:rPr>
      </w:pPr>
    </w:p>
    <w:p w14:paraId="4040EC57" w14:textId="51668E99" w:rsidR="00A565E8" w:rsidRDefault="00A565E8" w:rsidP="00DD28CC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</w:t>
      </w:r>
      <w:r w:rsidRPr="00DD28CC">
        <w:rPr>
          <w:rFonts w:ascii="Tahoma" w:hAnsi="Tahoma" w:cs="Tahoma"/>
          <w:b/>
          <w:bCs/>
          <w:color w:val="262626"/>
          <w:shd w:val="clear" w:color="auto" w:fill="FFFFFF"/>
        </w:rPr>
        <w:t>atures</w:t>
      </w:r>
    </w:p>
    <w:p w14:paraId="667971E0" w14:textId="3B3058AC" w:rsidR="00D331FC" w:rsidRDefault="00D331FC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60-300 MHz</w:t>
      </w:r>
    </w:p>
    <w:p w14:paraId="48C6849E" w14:textId="15B7DADE" w:rsidR="00D331FC" w:rsidRDefault="00D331FC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FSB speed: 50-66 MHz</w:t>
      </w:r>
    </w:p>
    <w:p w14:paraId="2595AB0F" w14:textId="2C3FA9AC" w:rsidR="00D331FC" w:rsidRDefault="00D331FC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Cache: L1 Cache: 16-32 KB</w:t>
      </w:r>
    </w:p>
    <w:p w14:paraId="215CFF55" w14:textId="07BC1D2D" w:rsidR="00210F8C" w:rsidRDefault="00210F8C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56B7EACA" w14:textId="671A38AC" w:rsidR="00210F8C" w:rsidRDefault="00210F8C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he </w:t>
      </w:r>
      <w:r w:rsidR="00002497">
        <w:rPr>
          <w:rFonts w:ascii="Tahoma" w:hAnsi="Tahoma" w:cs="Tahoma"/>
          <w:color w:val="262626"/>
          <w:shd w:val="clear" w:color="auto" w:fill="FFFFFF"/>
        </w:rPr>
        <w:t>Superscalar structure of the Pentium contains three independent processing units:</w:t>
      </w:r>
    </w:p>
    <w:p w14:paraId="0EC67F25" w14:textId="05904C09" w:rsidR="00002497" w:rsidRDefault="00002497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) Floating point unit</w:t>
      </w:r>
    </w:p>
    <w:p w14:paraId="0BC1A06F" w14:textId="73FD17B7" w:rsidR="00002497" w:rsidRDefault="00002497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2) Two Integer processing units</w:t>
      </w:r>
    </w:p>
    <w:p w14:paraId="4F83C3A3" w14:textId="0CF51D4F" w:rsidR="00002497" w:rsidRDefault="00002497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3272120D" w14:textId="5510F07D" w:rsidR="00002497" w:rsidRDefault="00002497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A new mode of operation called the System Memory Management (SMM) mode has been added to the Pentium. It is intended for high-level system functions as power management and security </w:t>
      </w:r>
    </w:p>
    <w:p w14:paraId="05E6D0A4" w14:textId="02DEE645" w:rsidR="00002497" w:rsidRDefault="00002497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3C348B81" w14:textId="01615B2D" w:rsidR="00002497" w:rsidRDefault="00002497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he built</w:t>
      </w:r>
      <w:r w:rsidR="00E61698">
        <w:rPr>
          <w:rFonts w:ascii="Tahoma" w:hAnsi="Tahoma" w:cs="Tahoma"/>
          <w:color w:val="262626"/>
          <w:shd w:val="clear" w:color="auto" w:fill="FFFFFF"/>
        </w:rPr>
        <w:t>-i</w:t>
      </w:r>
      <w:r>
        <w:rPr>
          <w:rFonts w:ascii="Tahoma" w:hAnsi="Tahoma" w:cs="Tahoma"/>
          <w:color w:val="262626"/>
          <w:shd w:val="clear" w:color="auto" w:fill="FFFFFF"/>
        </w:rPr>
        <w:t>n self</w:t>
      </w:r>
      <w:r w:rsidR="00E61698">
        <w:rPr>
          <w:rFonts w:ascii="Tahoma" w:hAnsi="Tahoma" w:cs="Tahoma"/>
          <w:color w:val="262626"/>
          <w:shd w:val="clear" w:color="auto" w:fill="FFFFFF"/>
        </w:rPr>
        <w:t>-</w:t>
      </w:r>
      <w:r>
        <w:rPr>
          <w:rFonts w:ascii="Tahoma" w:hAnsi="Tahoma" w:cs="Tahoma"/>
          <w:color w:val="262626"/>
          <w:shd w:val="clear" w:color="auto" w:fill="FFFFFF"/>
        </w:rPr>
        <w:t>testing allows the Pentium to be tested when power is first applied to the system</w:t>
      </w:r>
      <w:r w:rsidR="00E61698">
        <w:rPr>
          <w:rFonts w:ascii="Tahoma" w:hAnsi="Tahoma" w:cs="Tahoma"/>
          <w:color w:val="262626"/>
          <w:shd w:val="clear" w:color="auto" w:fill="FFFFFF"/>
        </w:rPr>
        <w:t>.</w:t>
      </w:r>
    </w:p>
    <w:p w14:paraId="3E8A4C28" w14:textId="77777777" w:rsidR="00D331FC" w:rsidRPr="00D331FC" w:rsidRDefault="00D331FC" w:rsidP="00DD28CC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15B79243" w14:textId="6A4D258B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0228B191" w14:textId="77777777" w:rsidR="007A48A3" w:rsidRDefault="007A48A3" w:rsidP="007A48A3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ockets: socket 4</w:t>
      </w:r>
    </w:p>
    <w:p w14:paraId="6E30A9EA" w14:textId="77777777" w:rsidR="007A48A3" w:rsidRDefault="007A48A3" w:rsidP="007A48A3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ocket 5</w:t>
      </w:r>
    </w:p>
    <w:p w14:paraId="5BF37696" w14:textId="77777777" w:rsidR="007A48A3" w:rsidRPr="007A48A3" w:rsidRDefault="007A48A3" w:rsidP="007A48A3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ocket 7</w:t>
      </w:r>
    </w:p>
    <w:p w14:paraId="2CA64819" w14:textId="77777777" w:rsidR="007A48A3" w:rsidRDefault="007A48A3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14F025AF" w14:textId="77777777" w:rsidR="00E61698" w:rsidRPr="00A565E8" w:rsidRDefault="00E61698" w:rsidP="00A565E8">
      <w:pPr>
        <w:pStyle w:val="ListParagraph"/>
        <w:spacing w:after="0"/>
        <w:ind w:left="-426"/>
        <w:rPr>
          <w:rFonts w:cstheme="minorHAnsi"/>
          <w:b/>
          <w:bCs/>
          <w:sz w:val="36"/>
          <w:szCs w:val="36"/>
          <w:lang w:val="en-US"/>
        </w:rPr>
      </w:pPr>
    </w:p>
    <w:p w14:paraId="3E72C0D9" w14:textId="1CAECB14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78B186F1" w14:textId="4D92D318" w:rsidR="0098357E" w:rsidRDefault="0098357E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14B93030" w14:textId="5CC279E7" w:rsidR="0098357E" w:rsidRDefault="00A70A3C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ostly developed to have s robust hardware for multitasking in IBM mainframe computers.</w:t>
      </w:r>
    </w:p>
    <w:p w14:paraId="2BCB89AE" w14:textId="77777777" w:rsidR="00A70A3C" w:rsidRPr="0098357E" w:rsidRDefault="00A70A3C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535D1AA0" w14:textId="3A6DAE3B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1CC1D4FE" w14:textId="1CB4910F" w:rsidR="00A70A3C" w:rsidRPr="00A70A3C" w:rsidRDefault="00A70A3C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Year 2000</w:t>
      </w:r>
    </w:p>
    <w:p w14:paraId="07478490" w14:textId="1073DDD4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4811D9B1" w14:textId="562D9CED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EEA1DF2" w14:textId="668B8B54" w:rsidR="00A70A3C" w:rsidRDefault="00A70A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26CFB1F" w14:textId="77777777" w:rsidR="00A70A3C" w:rsidRPr="003E2225" w:rsidRDefault="00A70A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1239179" w14:textId="6FD946AC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lastRenderedPageBreak/>
        <w:t>Pentium Pro</w:t>
      </w:r>
    </w:p>
    <w:p w14:paraId="5C51EFF0" w14:textId="79EA936C" w:rsidR="00A565E8" w:rsidRDefault="004169C3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37269B28" w14:textId="43E966E9" w:rsidR="00A70A3C" w:rsidRDefault="00A70A3C" w:rsidP="00A565E8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Pentium Pro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is a sixth-generation </w:t>
      </w:r>
      <w:hyperlink r:id="rId39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x86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hyperlink r:id="rId40" w:tooltip="Microprocessor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icroprocessor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developed and manufactured by </w:t>
      </w:r>
      <w:hyperlink r:id="rId41" w:tooltip="Intel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Intel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introduced on November 1, 1995</w:t>
      </w:r>
    </w:p>
    <w:p w14:paraId="6C1DCF1C" w14:textId="77777777" w:rsidR="00A70A3C" w:rsidRPr="00A70A3C" w:rsidRDefault="00A70A3C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4E6EC42C" w14:textId="0C6CDBFC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47400247" w14:textId="22315F47" w:rsidR="007C0B09" w:rsidRDefault="007C0B09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150 MHz to 200 MHz</w:t>
      </w:r>
    </w:p>
    <w:p w14:paraId="5B20ED26" w14:textId="11A233E8" w:rsidR="007C0B09" w:rsidRPr="007C0B09" w:rsidRDefault="007C0B09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FSB speeds: 60 MHz o 66 MHz</w:t>
      </w:r>
    </w:p>
    <w:p w14:paraId="16ADF8B1" w14:textId="6EFB64B4" w:rsidR="007C0B09" w:rsidRDefault="007C0B09" w:rsidP="00A565E8">
      <w:pPr>
        <w:pStyle w:val="ListParagraph"/>
        <w:spacing w:after="0"/>
        <w:ind w:left="-426"/>
        <w:rPr>
          <w:rFonts w:ascii="Tahoma" w:hAnsi="Tahoma" w:cs="Tahoma"/>
        </w:rPr>
      </w:pPr>
      <w:r w:rsidRPr="007C0B09">
        <w:rPr>
          <w:rFonts w:ascii="Tahoma" w:hAnsi="Tahoma" w:cs="Tahoma"/>
        </w:rPr>
        <w:t>The Pentium Pro is an enhanced version of the Pentium microprocessor that contains not only the level 1 caches found inside the Pentium, but the level 2 cache of 256 K or 512K found on most main boards</w:t>
      </w:r>
    </w:p>
    <w:p w14:paraId="3D534713" w14:textId="3EDA7D24" w:rsidR="00594523" w:rsidRDefault="00594523" w:rsidP="00A565E8">
      <w:pPr>
        <w:pStyle w:val="ListParagraph"/>
        <w:spacing w:after="0"/>
        <w:ind w:left="-426"/>
        <w:rPr>
          <w:rFonts w:ascii="Tahoma" w:hAnsi="Tahoma" w:cs="Tahoma"/>
        </w:rPr>
      </w:pPr>
    </w:p>
    <w:p w14:paraId="5EFFB4BA" w14:textId="78FDD446" w:rsidR="00594523" w:rsidRDefault="00594523" w:rsidP="00A565E8">
      <w:pPr>
        <w:pStyle w:val="ListParagraph"/>
        <w:spacing w:after="0"/>
        <w:ind w:left="-426"/>
        <w:rPr>
          <w:rFonts w:ascii="Tahoma" w:hAnsi="Tahoma" w:cs="Tahoma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Pentium Pro incorporated a new </w:t>
      </w:r>
      <w:hyperlink r:id="rId42" w:tooltip="Microarchitecture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icroarchitecture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different from the Pentium's </w:t>
      </w:r>
      <w:hyperlink r:id="rId43" w:tooltip="P5 (microarchitecture)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P5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microarchitecture. It has a decoupled, 14-stage superpipe lined architecture which used an instruction pool.</w:t>
      </w:r>
    </w:p>
    <w:p w14:paraId="3097446B" w14:textId="362896F0" w:rsidR="007C0B09" w:rsidRDefault="007C0B09" w:rsidP="00A565E8">
      <w:pPr>
        <w:pStyle w:val="ListParagraph"/>
        <w:spacing w:after="0"/>
        <w:ind w:left="-426"/>
        <w:rPr>
          <w:rFonts w:ascii="Tahoma" w:hAnsi="Tahoma" w:cs="Tahoma"/>
        </w:rPr>
      </w:pPr>
    </w:p>
    <w:p w14:paraId="4E333567" w14:textId="2B67F315" w:rsidR="007C0B09" w:rsidRDefault="007C0B09" w:rsidP="00A565E8">
      <w:pPr>
        <w:pStyle w:val="ListParagraph"/>
        <w:spacing w:after="0"/>
        <w:ind w:left="-426"/>
        <w:rPr>
          <w:rFonts w:ascii="Tahoma" w:hAnsi="Tahoma" w:cs="Tahoma"/>
        </w:rPr>
      </w:pPr>
      <w:r>
        <w:rPr>
          <w:rFonts w:ascii="Tahoma" w:hAnsi="Tahoma" w:cs="Tahoma"/>
        </w:rPr>
        <w:t>The only hardware difference between the Pentium Pro and the ea</w:t>
      </w:r>
      <w:r w:rsidR="00594523">
        <w:rPr>
          <w:rFonts w:ascii="Tahoma" w:hAnsi="Tahoma" w:cs="Tahoma"/>
        </w:rPr>
        <w:t xml:space="preserve">rlier </w:t>
      </w:r>
      <w:r>
        <w:rPr>
          <w:rFonts w:ascii="Tahoma" w:hAnsi="Tahoma" w:cs="Tahoma"/>
        </w:rPr>
        <w:t>microprocessors is the addition of 2M paging and four extra address l</w:t>
      </w:r>
      <w:r w:rsidR="00594523">
        <w:rPr>
          <w:rFonts w:ascii="Tahoma" w:hAnsi="Tahoma" w:cs="Tahoma"/>
        </w:rPr>
        <w:t>i</w:t>
      </w:r>
      <w:r>
        <w:rPr>
          <w:rFonts w:ascii="Tahoma" w:hAnsi="Tahoma" w:cs="Tahoma"/>
        </w:rPr>
        <w:t>nes that allow access to a memor</w:t>
      </w:r>
      <w:r w:rsidR="00594523">
        <w:rPr>
          <w:rFonts w:ascii="Tahoma" w:hAnsi="Tahoma" w:cs="Tahoma"/>
        </w:rPr>
        <w:t>y</w:t>
      </w:r>
      <w:r>
        <w:rPr>
          <w:rFonts w:ascii="Tahoma" w:hAnsi="Tahoma" w:cs="Tahoma"/>
        </w:rPr>
        <w:t xml:space="preserve"> address space of 64 GB</w:t>
      </w:r>
      <w:r w:rsidR="00594523">
        <w:rPr>
          <w:rFonts w:ascii="Tahoma" w:hAnsi="Tahoma" w:cs="Tahoma"/>
        </w:rPr>
        <w:t>.</w:t>
      </w:r>
    </w:p>
    <w:p w14:paraId="4DE540FF" w14:textId="77777777" w:rsidR="00594523" w:rsidRPr="007C0B09" w:rsidRDefault="00594523" w:rsidP="00A565E8">
      <w:pPr>
        <w:pStyle w:val="ListParagraph"/>
        <w:spacing w:after="0"/>
        <w:ind w:left="-426"/>
        <w:rPr>
          <w:rFonts w:ascii="Tahoma" w:hAnsi="Tahoma" w:cs="Tahoma"/>
        </w:rPr>
      </w:pPr>
    </w:p>
    <w:p w14:paraId="25CC33AD" w14:textId="3F08FCD4" w:rsidR="007C0B09" w:rsidRPr="000E1D58" w:rsidRDefault="000E1D58" w:rsidP="00A565E8">
      <w:pPr>
        <w:pStyle w:val="ListParagraph"/>
        <w:spacing w:after="0"/>
        <w:ind w:left="-426"/>
        <w:rPr>
          <w:rFonts w:ascii="Tahoma" w:hAnsi="Tahoma" w:cs="Tahoma"/>
          <w:shd w:val="clear" w:color="auto" w:fill="FFFFFF"/>
        </w:rPr>
      </w:pPr>
      <w:r w:rsidRPr="000E1D58">
        <w:rPr>
          <w:rFonts w:ascii="Tahoma" w:hAnsi="Tahoma" w:cs="Tahoma"/>
          <w:shd w:val="clear" w:color="auto" w:fill="FFFFFF"/>
        </w:rPr>
        <w:t>An even bigger factor in the Pentium Pro’s performance improvement is down to the combination of technologies known as dynamic execution. This includes branch prediction, data flow analysis and speculative execution</w:t>
      </w:r>
    </w:p>
    <w:p w14:paraId="04DA884B" w14:textId="77777777" w:rsidR="007C0B09" w:rsidRPr="007C0B09" w:rsidRDefault="007C0B09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0A689ABD" w14:textId="0D303CBD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0E96DAAE" w14:textId="25DF18F1" w:rsidR="00594523" w:rsidRPr="00594523" w:rsidRDefault="00594523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Transistors: </w:t>
      </w:r>
      <w:r w:rsidR="000E1D58">
        <w:rPr>
          <w:rFonts w:ascii="Tahoma" w:hAnsi="Tahoma" w:cs="Tahoma"/>
          <w:color w:val="262626"/>
          <w:shd w:val="clear" w:color="auto" w:fill="FFFFFF"/>
        </w:rPr>
        <w:t>5.5 million</w:t>
      </w:r>
    </w:p>
    <w:p w14:paraId="6D37ED37" w14:textId="57E4D8B8" w:rsidR="00594523" w:rsidRPr="00594523" w:rsidRDefault="00594523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Socket: socket 8</w:t>
      </w:r>
    </w:p>
    <w:p w14:paraId="52C131BB" w14:textId="216F96C8" w:rsidR="00594523" w:rsidRDefault="00A565E8" w:rsidP="00C43495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50F82C4E" w14:textId="066E6B17" w:rsidR="00C43495" w:rsidRDefault="00C43495" w:rsidP="00C43495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entium chips were mostly widely used CPUs for general purpose computing.</w:t>
      </w:r>
    </w:p>
    <w:p w14:paraId="550F05BB" w14:textId="77777777" w:rsidR="00C43495" w:rsidRPr="00C43495" w:rsidRDefault="00C43495" w:rsidP="00C43495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5B234EB9" w14:textId="589DBF94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36CB7924" w14:textId="70E14566" w:rsidR="00594523" w:rsidRPr="00594523" w:rsidRDefault="00594523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Year: 1998</w:t>
      </w:r>
    </w:p>
    <w:p w14:paraId="7D79197C" w14:textId="260F54A9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52FA47F" w14:textId="7FC67273" w:rsidR="00A565E8" w:rsidRDefault="00A565E8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7B21AF91" w14:textId="7AF9E34A" w:rsidR="00A565E8" w:rsidRDefault="00A565E8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5F9186F7" w14:textId="6CF39FF3" w:rsidR="00834641" w:rsidRDefault="00834641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594C0E88" w14:textId="55D66EEA" w:rsidR="00834641" w:rsidRDefault="00834641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1E69FC59" w14:textId="6302A70A" w:rsidR="00834641" w:rsidRDefault="00834641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77CF1A1F" w14:textId="77777777" w:rsidR="00834641" w:rsidRDefault="00834641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B46FFE6" w14:textId="77777777" w:rsidR="00A565E8" w:rsidRDefault="00A565E8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5B96498D" w14:textId="77777777" w:rsidR="003E2225" w:rsidRP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77336F1" w14:textId="00546466" w:rsidR="00A565E8" w:rsidRDefault="001C7443" w:rsidP="00A565E8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3E2225">
        <w:rPr>
          <w:rFonts w:cstheme="minorHAnsi"/>
          <w:b/>
          <w:bCs/>
          <w:sz w:val="36"/>
          <w:szCs w:val="36"/>
          <w:lang w:val="en-US"/>
        </w:rPr>
        <w:lastRenderedPageBreak/>
        <w:t>Pentium II</w:t>
      </w:r>
    </w:p>
    <w:p w14:paraId="475A2820" w14:textId="5F2A2241" w:rsidR="00A565E8" w:rsidRDefault="004169C3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6E70EF5A" w14:textId="3761C5D4" w:rsidR="00834641" w:rsidRDefault="006031D9" w:rsidP="00A565E8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Pentium II</w:t>
      </w:r>
      <w:hyperlink r:id="rId44" w:anchor="cite_note-2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2]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brand refers to </w:t>
      </w:r>
      <w:hyperlink r:id="rId45" w:tooltip="Intel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Intel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's sixth-generation </w:t>
      </w:r>
      <w:hyperlink r:id="rId46" w:tooltip="Microarchitecture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icroarchitecture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("</w:t>
      </w:r>
      <w:hyperlink r:id="rId47" w:tooltip="P6 (microarchitecture)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P6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") and </w:t>
      </w:r>
      <w:hyperlink r:id="rId48" w:tooltip="X86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x86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-compatible </w:t>
      </w:r>
      <w:hyperlink r:id="rId49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icroprocessor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introduced on May 7, 1997. </w:t>
      </w:r>
    </w:p>
    <w:p w14:paraId="3CEF36AC" w14:textId="46883060" w:rsidR="006031D9" w:rsidRDefault="006031D9" w:rsidP="00A565E8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Pentium II featured an improved version of the first 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>P6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-generation core of the </w:t>
      </w:r>
      <w:hyperlink r:id="rId50" w:tooltip="Pentium Pro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Pentium Pro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which contained 5.5 million transistors. However, its L2 cache subsystem was a downgrade when compared to the Pentium Pros.</w:t>
      </w:r>
    </w:p>
    <w:p w14:paraId="71B4A3CB" w14:textId="77777777" w:rsidR="006031D9" w:rsidRPr="00A565E8" w:rsidRDefault="006031D9" w:rsidP="00A565E8">
      <w:pPr>
        <w:pStyle w:val="ListParagraph"/>
        <w:spacing w:after="0"/>
        <w:ind w:left="-426"/>
        <w:rPr>
          <w:rFonts w:cstheme="minorHAnsi"/>
          <w:b/>
          <w:bCs/>
          <w:sz w:val="36"/>
          <w:szCs w:val="36"/>
          <w:lang w:val="en-US"/>
        </w:rPr>
      </w:pPr>
    </w:p>
    <w:p w14:paraId="68C21C4E" w14:textId="7DABB279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3EEAB9E1" w14:textId="43A60903" w:rsidR="009B71DA" w:rsidRDefault="009B71DA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speed: 233 MHz to 450 MHz</w:t>
      </w:r>
    </w:p>
    <w:p w14:paraId="53B49DB1" w14:textId="0B4CAADA" w:rsidR="009B71DA" w:rsidRDefault="009B71DA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FSB speeds: 66 MHz to 100 MHz</w:t>
      </w:r>
    </w:p>
    <w:p w14:paraId="1743150F" w14:textId="038BAC35" w:rsidR="00860BBA" w:rsidRDefault="00860BBA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205A12DF" w14:textId="2E4DE43D" w:rsidR="00860BBA" w:rsidRDefault="00860BBA" w:rsidP="00A565E8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Pentium II was basically a more consumer-oriented version of the Pentium Pro. It was cheaper to manufacture because of the separate, slower L2 cache memory.</w:t>
      </w:r>
    </w:p>
    <w:p w14:paraId="0E2C3D8E" w14:textId="5242179F" w:rsidR="00860BBA" w:rsidRDefault="00860BBA" w:rsidP="00A565E8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4C9120F4" w14:textId="35F1EF10" w:rsidR="00860BBA" w:rsidRDefault="00860BBA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slower and cheaper L2 cache's performance penalty was mitigated by the doubled L1 cache and architectural improvements for legacy code.</w:t>
      </w:r>
    </w:p>
    <w:p w14:paraId="431F7DDD" w14:textId="77777777" w:rsidR="009B71DA" w:rsidRPr="009B71DA" w:rsidRDefault="009B71DA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022CAA99" w14:textId="416607F9" w:rsidR="009B71DA" w:rsidRDefault="00A565E8" w:rsidP="009B71DA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024CC449" w14:textId="646187EA" w:rsidR="009B71DA" w:rsidRDefault="009B71DA" w:rsidP="009B71DA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ockets: slot 1</w:t>
      </w:r>
    </w:p>
    <w:p w14:paraId="0CA8141F" w14:textId="427698FD" w:rsidR="009B71DA" w:rsidRDefault="009B71DA" w:rsidP="009B71DA">
      <w:pPr>
        <w:pStyle w:val="ListParagraph"/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MC 1</w:t>
      </w:r>
    </w:p>
    <w:p w14:paraId="5AD7F3E1" w14:textId="1DDCFEFA" w:rsidR="009B71DA" w:rsidRDefault="009B71DA" w:rsidP="009B71DA">
      <w:pPr>
        <w:pStyle w:val="ListParagraph"/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MC 2</w:t>
      </w:r>
    </w:p>
    <w:p w14:paraId="422E7DC9" w14:textId="3CE6CAF6" w:rsidR="009B71DA" w:rsidRDefault="009B71DA" w:rsidP="009B71DA">
      <w:pPr>
        <w:pStyle w:val="ListParagraph"/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ini Cartridge</w:t>
      </w:r>
    </w:p>
    <w:p w14:paraId="7D051E4C" w14:textId="6F7D6096" w:rsidR="009B71DA" w:rsidRDefault="009B71DA" w:rsidP="009B71DA">
      <w:pPr>
        <w:pStyle w:val="ListParagraph"/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PGA B^15</w:t>
      </w:r>
    </w:p>
    <w:p w14:paraId="37EF4989" w14:textId="77777777" w:rsidR="009B71DA" w:rsidRPr="009B71DA" w:rsidRDefault="009B71DA" w:rsidP="009B71DA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23466B4F" w14:textId="0DC87B00" w:rsidR="00860BBA" w:rsidRDefault="00A565E8" w:rsidP="00F411DF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5F237655" w14:textId="6E7F71B8" w:rsidR="00F411DF" w:rsidRDefault="00F411DF" w:rsidP="00F411DF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2A3A8DB1" w14:textId="7B0DEEA1" w:rsidR="00F411DF" w:rsidRDefault="00F411DF" w:rsidP="00F411DF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Widely used in personal computers</w:t>
      </w:r>
    </w:p>
    <w:p w14:paraId="6088A095" w14:textId="4683567C" w:rsidR="00F411DF" w:rsidRPr="00F411DF" w:rsidRDefault="00F411DF" w:rsidP="00F411DF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Used in Mobile phones</w:t>
      </w:r>
    </w:p>
    <w:p w14:paraId="768F3368" w14:textId="77777777" w:rsidR="009B71DA" w:rsidRPr="00A565E8" w:rsidRDefault="009B71DA" w:rsidP="00A565E8">
      <w:pPr>
        <w:pStyle w:val="ListParagraph"/>
        <w:spacing w:after="0"/>
        <w:ind w:left="-426"/>
        <w:rPr>
          <w:rFonts w:cstheme="minorHAnsi"/>
          <w:b/>
          <w:bCs/>
          <w:sz w:val="36"/>
          <w:szCs w:val="36"/>
          <w:lang w:val="en-US"/>
        </w:rPr>
      </w:pPr>
    </w:p>
    <w:p w14:paraId="2F4E587E" w14:textId="3799B6A1" w:rsidR="00A565E8" w:rsidRDefault="00A565E8" w:rsidP="00A565E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A565E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1F000154" w14:textId="2A13DCF3" w:rsidR="00F411DF" w:rsidRDefault="00F411DF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Year: 2003</w:t>
      </w:r>
    </w:p>
    <w:p w14:paraId="57101597" w14:textId="1F192E5B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24140D23" w14:textId="3048B468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703DD890" w14:textId="0FAA03E7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08646480" w14:textId="0E704317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03CA92DD" w14:textId="0D70E308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3EC26CF8" w14:textId="43DB2F60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4AB54214" w14:textId="26B4C8B1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0083F676" w14:textId="6192BD45" w:rsidR="004917DD" w:rsidRDefault="004917DD" w:rsidP="00A565E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5573E6F1" w14:textId="7B63AD60" w:rsidR="004917DD" w:rsidRDefault="004917DD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39FF3D5A" w14:textId="0FE17ABE" w:rsidR="009938F4" w:rsidRDefault="009938F4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582E84B8" w14:textId="77777777" w:rsidR="009938F4" w:rsidRPr="00F411DF" w:rsidRDefault="009938F4" w:rsidP="00A565E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409C4D9C" w14:textId="77777777" w:rsidR="00A565E8" w:rsidRPr="00A565E8" w:rsidRDefault="00A565E8" w:rsidP="00A565E8">
      <w:pPr>
        <w:pStyle w:val="ListParagraph"/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3814F84" w14:textId="0E52DC58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3E2225">
        <w:rPr>
          <w:rFonts w:cstheme="minorHAnsi"/>
          <w:b/>
          <w:bCs/>
          <w:sz w:val="36"/>
          <w:szCs w:val="36"/>
          <w:lang w:val="en-US"/>
        </w:rPr>
        <w:lastRenderedPageBreak/>
        <w:t>Pentium III</w:t>
      </w:r>
    </w:p>
    <w:p w14:paraId="1FCA466A" w14:textId="2380EF01" w:rsidR="00971B18" w:rsidRDefault="004169C3" w:rsidP="00971B1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245DC5B8" w14:textId="1BA68E8B" w:rsidR="00861CEA" w:rsidRDefault="00861CEA" w:rsidP="00971B18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 xml:space="preserve">Pentium III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refers to </w:t>
      </w:r>
      <w:hyperlink r:id="rId51" w:tooltip="Intel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Intel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's </w:t>
      </w:r>
      <w:hyperlink r:id="rId52" w:tooltip="32-bit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32-bit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hyperlink r:id="rId53" w:tooltip="X86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x86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desktop and mobile </w:t>
      </w:r>
      <w:hyperlink r:id="rId54" w:tooltip="Microprocessor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microprocessor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based on the sixth-generation </w:t>
      </w:r>
      <w:hyperlink r:id="rId55" w:tooltip="P6 (microarchitecture)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P6 microarchitecture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introduced on February 26, 1999. </w:t>
      </w:r>
    </w:p>
    <w:p w14:paraId="0756B139" w14:textId="77777777" w:rsidR="004917DD" w:rsidRPr="009938F4" w:rsidRDefault="004917DD" w:rsidP="009938F4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2DFC1811" w14:textId="0BA65B71" w:rsidR="00971B18" w:rsidRDefault="00971B18" w:rsidP="00971B1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080EB44D" w14:textId="72BA8D3A" w:rsidR="009938F4" w:rsidRDefault="009938F4" w:rsidP="00971B1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400 MHz to 1.4 GHz</w:t>
      </w:r>
    </w:p>
    <w:p w14:paraId="79C8DB6F" w14:textId="30689AF1" w:rsidR="009938F4" w:rsidRDefault="009938F4" w:rsidP="00971B1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FSB speeds: 100 MHz to 133 MHz</w:t>
      </w:r>
    </w:p>
    <w:p w14:paraId="380CDBE7" w14:textId="605D0A47" w:rsidR="00915E3C" w:rsidRDefault="00915E3C" w:rsidP="00971B1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</w:p>
    <w:p w14:paraId="6C602C11" w14:textId="5041C2A0" w:rsidR="00915E3C" w:rsidRDefault="00915E3C" w:rsidP="00971B1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Internet Streaming SIMD Extensions for enhanced video, sound and 3D Performance. </w:t>
      </w:r>
    </w:p>
    <w:p w14:paraId="42CAF4CE" w14:textId="08E4F060" w:rsidR="008D0E0E" w:rsidRDefault="008D0E0E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51E651AA" w14:textId="6C91880A" w:rsidR="008D0E0E" w:rsidRDefault="008D0E0E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ntegrated high performance 16 KB instruction and 16 KB data, nonblocking, level one cache</w:t>
      </w:r>
    </w:p>
    <w:p w14:paraId="261CC824" w14:textId="77777777" w:rsidR="00915E3C" w:rsidRDefault="00915E3C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497D3A0A" w14:textId="3936E51F" w:rsidR="008D0E0E" w:rsidRDefault="008D0E0E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256 KB Integrated Full speed level two cache allows for low latency on read/store operations</w:t>
      </w:r>
    </w:p>
    <w:p w14:paraId="0A009A26" w14:textId="77777777" w:rsidR="00915E3C" w:rsidRDefault="00915E3C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005689A9" w14:textId="0BBB6D9B" w:rsidR="003F6991" w:rsidRPr="00915E3C" w:rsidRDefault="003F6991" w:rsidP="00915E3C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8-way cache associativity provides improved cache hit ratio on read/store operations</w:t>
      </w:r>
    </w:p>
    <w:p w14:paraId="2362F0A8" w14:textId="25B71348" w:rsidR="008D0E0E" w:rsidRDefault="008D0E0E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7B6B781C" w14:textId="745F18CB" w:rsidR="008D0E0E" w:rsidRDefault="003F6991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ntel processor serial number</w:t>
      </w:r>
    </w:p>
    <w:p w14:paraId="7F4718C8" w14:textId="658EA65E" w:rsidR="003F6991" w:rsidRDefault="003F6991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2C914BC7" w14:textId="201C9DA1" w:rsidR="003F6991" w:rsidRDefault="003F6991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Power management capabilities</w:t>
      </w:r>
    </w:p>
    <w:p w14:paraId="04D7DB05" w14:textId="37A5C100" w:rsidR="003F6991" w:rsidRDefault="003F6991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1) System management mode</w:t>
      </w:r>
    </w:p>
    <w:p w14:paraId="6CEA00BA" w14:textId="0795D3E6" w:rsidR="003F6991" w:rsidRDefault="003F6991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2) Multiple Low Power states</w:t>
      </w:r>
    </w:p>
    <w:p w14:paraId="19EED614" w14:textId="7A978797" w:rsidR="003F6991" w:rsidRDefault="003F6991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2239B341" w14:textId="61E611E1" w:rsidR="003F6991" w:rsidRDefault="003F6991" w:rsidP="009938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Error correcting code for system Bus data</w:t>
      </w:r>
    </w:p>
    <w:p w14:paraId="16DE5C3B" w14:textId="77777777" w:rsidR="009938F4" w:rsidRPr="003F6991" w:rsidRDefault="009938F4" w:rsidP="003F6991">
      <w:pPr>
        <w:spacing w:after="0"/>
        <w:rPr>
          <w:rFonts w:cstheme="minorHAnsi"/>
          <w:sz w:val="36"/>
          <w:szCs w:val="36"/>
          <w:lang w:val="en-US"/>
        </w:rPr>
      </w:pPr>
    </w:p>
    <w:p w14:paraId="3B34098F" w14:textId="0E8AF196" w:rsidR="00971B18" w:rsidRDefault="00971B18" w:rsidP="00971B1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0362CDDB" w14:textId="505CE052" w:rsidR="00B4704D" w:rsidRDefault="00B4704D" w:rsidP="00971B18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ockets: slot 1, socket 370, socket 495(Mobile) and socket 479</w:t>
      </w:r>
      <w:r>
        <w:rPr>
          <w:rFonts w:ascii="Tahoma" w:hAnsi="Tahoma" w:cs="Tahoma"/>
          <w:color w:val="262626"/>
          <w:shd w:val="clear" w:color="auto" w:fill="FFFFFF"/>
        </w:rPr>
        <w:t>(Mobile)</w:t>
      </w:r>
    </w:p>
    <w:p w14:paraId="16168428" w14:textId="77777777" w:rsidR="00C51D4A" w:rsidRPr="00B4704D" w:rsidRDefault="00C51D4A" w:rsidP="00971B18">
      <w:pPr>
        <w:pStyle w:val="ListParagraph"/>
        <w:spacing w:after="0"/>
        <w:ind w:left="-426"/>
        <w:rPr>
          <w:rFonts w:cstheme="minorHAnsi"/>
          <w:sz w:val="36"/>
          <w:szCs w:val="36"/>
          <w:lang w:val="en-US"/>
        </w:rPr>
      </w:pPr>
    </w:p>
    <w:p w14:paraId="565F946E" w14:textId="630FEDB5" w:rsidR="00971B18" w:rsidRDefault="00971B18" w:rsidP="00971B18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751F289E" w14:textId="77777777" w:rsidR="00915E3C" w:rsidRPr="00971B18" w:rsidRDefault="00915E3C" w:rsidP="00971B18">
      <w:pPr>
        <w:pStyle w:val="ListParagraph"/>
        <w:spacing w:after="0"/>
        <w:ind w:left="-426"/>
        <w:rPr>
          <w:rFonts w:cstheme="minorHAnsi"/>
          <w:b/>
          <w:bCs/>
          <w:sz w:val="36"/>
          <w:szCs w:val="36"/>
          <w:lang w:val="en-US"/>
        </w:rPr>
      </w:pPr>
    </w:p>
    <w:p w14:paraId="2ABBA885" w14:textId="62E144C5" w:rsidR="00C51D4A" w:rsidRDefault="00971B18" w:rsidP="00C51D4A">
      <w:pPr>
        <w:pStyle w:val="ListParagraph"/>
        <w:spacing w:after="0"/>
        <w:ind w:left="-426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77182563" w14:textId="7F249AD0" w:rsidR="00C51D4A" w:rsidRPr="00C51D4A" w:rsidRDefault="00C51D4A" w:rsidP="00C51D4A">
      <w:pPr>
        <w:pStyle w:val="ListParagraph"/>
        <w:spacing w:after="0"/>
        <w:ind w:left="-426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2007</w:t>
      </w:r>
    </w:p>
    <w:p w14:paraId="1BDBDBE3" w14:textId="47663CDE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839FA13" w14:textId="233B742F" w:rsidR="00915E3C" w:rsidRDefault="00915E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AE4FB47" w14:textId="7D88A237" w:rsidR="00915E3C" w:rsidRDefault="00915E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7DC4067F" w14:textId="643A3357" w:rsidR="00915E3C" w:rsidRDefault="00915E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7D07E87" w14:textId="0492C66E" w:rsidR="00915E3C" w:rsidRDefault="00915E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0DD32515" w14:textId="7842562A" w:rsidR="00915E3C" w:rsidRDefault="00915E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3F08AA9" w14:textId="5E04438B" w:rsidR="00915E3C" w:rsidRDefault="00915E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4A016A4" w14:textId="77777777" w:rsidR="00915E3C" w:rsidRDefault="00915E3C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25C4E137" w14:textId="77777777" w:rsidR="003E2225" w:rsidRP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B080F7D" w14:textId="0D00CFF4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lastRenderedPageBreak/>
        <w:t>Pentium IV</w:t>
      </w:r>
    </w:p>
    <w:p w14:paraId="79D21870" w14:textId="53243780" w:rsidR="00971B18" w:rsidRDefault="004169C3" w:rsidP="00971B18">
      <w:pPr>
        <w:pStyle w:val="ListParagraph"/>
        <w:spacing w:after="0"/>
        <w:ind w:left="-284"/>
        <w:rPr>
          <w:rFonts w:ascii="Tahoma" w:hAnsi="Tahoma" w:cs="Tahoma"/>
          <w:b/>
          <w:bCs/>
          <w:color w:val="262626"/>
          <w:shd w:val="clear" w:color="auto" w:fill="FFFFFF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2F7213AD" w14:textId="625A4CD7" w:rsidR="003F6152" w:rsidRDefault="003F6152" w:rsidP="00971B18">
      <w:pPr>
        <w:pStyle w:val="ListParagraph"/>
        <w:spacing w:after="0"/>
        <w:ind w:left="-284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Pentium 4</w:t>
      </w:r>
      <w:hyperlink r:id="rId56" w:anchor="cite_note-1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1]</w:t>
        </w:r>
      </w:hyperlink>
      <w:hyperlink r:id="rId57" w:anchor="cite_note-2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2]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is a series of single-core </w:t>
      </w:r>
      <w:hyperlink r:id="rId58" w:tooltip="Central processing unit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CPU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for </w:t>
      </w:r>
      <w:hyperlink r:id="rId59" w:tooltip="Desktop computer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desktop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 </w:t>
      </w:r>
      <w:hyperlink r:id="rId60" w:tooltip="Laptop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laptop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entry-level </w:t>
      </w:r>
      <w:hyperlink r:id="rId61" w:tooltip="Server (computing)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server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manufactured by </w:t>
      </w:r>
      <w:hyperlink r:id="rId62" w:tooltip="Intel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Intel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processors were shipped from November 20, 2000</w:t>
      </w:r>
    </w:p>
    <w:p w14:paraId="3D42B31D" w14:textId="77777777" w:rsidR="003F6152" w:rsidRPr="003F6152" w:rsidRDefault="003F6152" w:rsidP="00971B18">
      <w:pPr>
        <w:pStyle w:val="ListParagraph"/>
        <w:spacing w:after="0"/>
        <w:ind w:left="-284"/>
        <w:rPr>
          <w:rFonts w:cstheme="minorHAnsi"/>
          <w:sz w:val="36"/>
          <w:szCs w:val="36"/>
          <w:lang w:val="en-US"/>
        </w:rPr>
      </w:pPr>
    </w:p>
    <w:p w14:paraId="0C007042" w14:textId="6A4FBBF3" w:rsidR="00971B18" w:rsidRDefault="00971B18" w:rsidP="00971B18">
      <w:pPr>
        <w:pStyle w:val="ListParagraph"/>
        <w:spacing w:after="0"/>
        <w:ind w:left="-284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0FEA49AC" w14:textId="7D0CD451" w:rsidR="00E037FB" w:rsidRDefault="00E037FB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1.3 GHz to 3.8 GHz</w:t>
      </w:r>
    </w:p>
    <w:p w14:paraId="703A1E56" w14:textId="56C9D471" w:rsidR="00E037FB" w:rsidRDefault="00E037FB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FSB speeds: 400 MT/s to 1066 MT/s</w:t>
      </w:r>
    </w:p>
    <w:p w14:paraId="17E7C73B" w14:textId="209064BD" w:rsidR="00E037FB" w:rsidRDefault="00E037FB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ntel NetBurst microarchitecture</w:t>
      </w:r>
    </w:p>
    <w:p w14:paraId="5E756AD8" w14:textId="5F890121" w:rsidR="00E037FB" w:rsidRDefault="00E037FB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</w:p>
    <w:p w14:paraId="25FD295B" w14:textId="314E1EF5" w:rsidR="000F2DC7" w:rsidRDefault="000F2DC7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Hyper Pipelines Technology</w:t>
      </w:r>
    </w:p>
    <w:p w14:paraId="1D066E74" w14:textId="13A11FF0" w:rsidR="000F2DC7" w:rsidRDefault="000F2DC7" w:rsidP="000F2DC7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Advance Dynamic Execution</w:t>
      </w:r>
    </w:p>
    <w:p w14:paraId="1A089368" w14:textId="77777777" w:rsidR="000F2DC7" w:rsidRDefault="000F2DC7" w:rsidP="000F2DC7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Very Deep Out-of-order execution</w:t>
      </w:r>
    </w:p>
    <w:p w14:paraId="47B31297" w14:textId="77777777" w:rsidR="000F2DC7" w:rsidRDefault="000F2DC7" w:rsidP="000F2DC7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</w:p>
    <w:p w14:paraId="7EF0A31D" w14:textId="3BDCF6FC" w:rsidR="000F2DC7" w:rsidRDefault="000F2DC7" w:rsidP="000F2DC7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 w:rsidRPr="000F2DC7">
        <w:rPr>
          <w:rFonts w:ascii="Tahoma" w:hAnsi="Tahoma" w:cs="Tahoma"/>
          <w:color w:val="262626"/>
          <w:shd w:val="clear" w:color="auto" w:fill="FFFFFF"/>
        </w:rPr>
        <w:t>Enhanced Branch Prediction</w:t>
      </w:r>
    </w:p>
    <w:p w14:paraId="26FBEA01" w14:textId="294CF4A4" w:rsidR="000F2DC7" w:rsidRDefault="000F2DC7" w:rsidP="000F2DC7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</w:p>
    <w:p w14:paraId="08520DF9" w14:textId="37A57099" w:rsidR="000F2DC7" w:rsidRDefault="000F2DC7" w:rsidP="000F2DC7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6KB Level 1 data cache</w:t>
      </w:r>
    </w:p>
    <w:p w14:paraId="60DD7552" w14:textId="29A3F6F7" w:rsidR="000F2DC7" w:rsidRDefault="000F2DC7" w:rsidP="000F2DC7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1MB advanced Transfer Cache (Full speed Level 2)with 8 way associativity and Error correcting code </w:t>
      </w:r>
    </w:p>
    <w:p w14:paraId="12462578" w14:textId="2B054D3C" w:rsidR="000F2DC7" w:rsidRDefault="000F2DC7" w:rsidP="000F2DC7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Enhanced floating point and multimedia unit for enhanced video, audio, encryption and 3D performance</w:t>
      </w:r>
    </w:p>
    <w:p w14:paraId="0570C4F3" w14:textId="52406310" w:rsidR="000F2DC7" w:rsidRDefault="000F2DC7" w:rsidP="000F2DC7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</w:p>
    <w:p w14:paraId="03E3D75E" w14:textId="255AD4A0" w:rsidR="00E037FB" w:rsidRDefault="000F2DC7" w:rsidP="009937F4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Power management capabilities</w:t>
      </w:r>
    </w:p>
    <w:p w14:paraId="7969220F" w14:textId="5F7E7714" w:rsidR="009937F4" w:rsidRDefault="009937F4" w:rsidP="009937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1) System management mode</w:t>
      </w:r>
    </w:p>
    <w:p w14:paraId="514CA2CB" w14:textId="41A9DC9E" w:rsidR="009937F4" w:rsidRDefault="009937F4" w:rsidP="009937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2) Multiple Low Power states</w:t>
      </w:r>
    </w:p>
    <w:p w14:paraId="2C816C7F" w14:textId="4BF1E425" w:rsidR="004B021F" w:rsidRDefault="004B021F" w:rsidP="009937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3B4DFC4E" w14:textId="7F8E847E" w:rsidR="004B021F" w:rsidRDefault="004B021F" w:rsidP="009937F4">
      <w:pPr>
        <w:pStyle w:val="ListParagraph"/>
        <w:spacing w:after="0"/>
        <w:ind w:left="-426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 144 Streaming SIMD Extension 2 (SSE2) instruction </w:t>
      </w:r>
    </w:p>
    <w:p w14:paraId="289BBB31" w14:textId="3E00567E" w:rsidR="009937F4" w:rsidRDefault="009937F4" w:rsidP="000F4F53">
      <w:pPr>
        <w:spacing w:after="0"/>
        <w:rPr>
          <w:rFonts w:ascii="Tahoma" w:hAnsi="Tahoma" w:cs="Tahoma"/>
          <w:color w:val="262626"/>
          <w:shd w:val="clear" w:color="auto" w:fill="FFFFFF"/>
        </w:rPr>
      </w:pPr>
    </w:p>
    <w:p w14:paraId="2E02E442" w14:textId="77777777" w:rsidR="009937F4" w:rsidRPr="009937F4" w:rsidRDefault="009937F4" w:rsidP="009937F4">
      <w:pPr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</w:p>
    <w:p w14:paraId="07DF594A" w14:textId="11AB2065" w:rsidR="00971B18" w:rsidRDefault="00971B18" w:rsidP="00971B18">
      <w:pPr>
        <w:pStyle w:val="ListParagraph"/>
        <w:spacing w:after="0"/>
        <w:ind w:left="-284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6D068C45" w14:textId="04CAA274" w:rsidR="009937F4" w:rsidRDefault="009937F4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Transistors: 42M 180 nm</w:t>
      </w:r>
    </w:p>
    <w:p w14:paraId="6CC6E486" w14:textId="22CC6627" w:rsidR="009937F4" w:rsidRDefault="009937F4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55M 130 nm</w:t>
      </w:r>
    </w:p>
    <w:p w14:paraId="1677ABDB" w14:textId="5E9EC72A" w:rsidR="009937F4" w:rsidRDefault="009937F4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69 130 nm</w:t>
      </w:r>
    </w:p>
    <w:p w14:paraId="0C4B7B7D" w14:textId="38D75125" w:rsidR="009937F4" w:rsidRDefault="009937F4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25 90 m</w:t>
      </w:r>
    </w:p>
    <w:p w14:paraId="3750D906" w14:textId="14DAF62B" w:rsidR="009937F4" w:rsidRDefault="009937F4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188 nm</w:t>
      </w:r>
    </w:p>
    <w:p w14:paraId="2F228306" w14:textId="5A0947E2" w:rsidR="009937F4" w:rsidRDefault="009937F4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</w:p>
    <w:p w14:paraId="3117869D" w14:textId="2052197A" w:rsidR="009937F4" w:rsidRDefault="009937F4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Sockets: socket 423, socket 478, LGA 775</w:t>
      </w:r>
    </w:p>
    <w:p w14:paraId="2D81D54F" w14:textId="77777777" w:rsidR="009937F4" w:rsidRPr="000F4F53" w:rsidRDefault="009937F4" w:rsidP="000F4F53">
      <w:pPr>
        <w:spacing w:after="0"/>
        <w:rPr>
          <w:rFonts w:cstheme="minorHAnsi"/>
          <w:sz w:val="36"/>
          <w:szCs w:val="36"/>
          <w:lang w:val="en-US"/>
        </w:rPr>
      </w:pPr>
    </w:p>
    <w:p w14:paraId="1E712009" w14:textId="7584AE16" w:rsidR="00971B18" w:rsidRDefault="00971B18" w:rsidP="00971B18">
      <w:pPr>
        <w:pStyle w:val="ListParagraph"/>
        <w:spacing w:after="0"/>
        <w:ind w:left="-284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7E1771B5" w14:textId="07AB87F1" w:rsidR="000F4F53" w:rsidRDefault="000F4F53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Used in personal computers</w:t>
      </w:r>
    </w:p>
    <w:p w14:paraId="5A8AED55" w14:textId="3F1B60D0" w:rsidR="000F4F53" w:rsidRDefault="000F4F53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was used to serve multiple users</w:t>
      </w:r>
    </w:p>
    <w:p w14:paraId="185DDB37" w14:textId="2063D2C2" w:rsidR="000F4F53" w:rsidRPr="000F4F53" w:rsidRDefault="000F4F53" w:rsidP="00971B18">
      <w:pPr>
        <w:pStyle w:val="ListParagraph"/>
        <w:spacing w:after="0"/>
        <w:ind w:left="-284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Graphic related applications speeds were increased</w:t>
      </w:r>
    </w:p>
    <w:p w14:paraId="59CBEB00" w14:textId="77777777" w:rsidR="000F4F53" w:rsidRDefault="000F4F53" w:rsidP="00971B18">
      <w:pPr>
        <w:pStyle w:val="ListParagraph"/>
        <w:spacing w:after="0"/>
        <w:ind w:left="-284"/>
        <w:rPr>
          <w:rFonts w:ascii="Tahoma" w:hAnsi="Tahoma" w:cs="Tahoma"/>
          <w:b/>
          <w:bCs/>
          <w:color w:val="262626"/>
          <w:shd w:val="clear" w:color="auto" w:fill="FFFFFF"/>
        </w:rPr>
      </w:pPr>
    </w:p>
    <w:p w14:paraId="4019053D" w14:textId="77777777" w:rsidR="009937F4" w:rsidRPr="00971B18" w:rsidRDefault="009937F4" w:rsidP="00971B18">
      <w:pPr>
        <w:pStyle w:val="ListParagraph"/>
        <w:spacing w:after="0"/>
        <w:ind w:left="-284"/>
        <w:rPr>
          <w:rFonts w:cstheme="minorHAnsi"/>
          <w:b/>
          <w:bCs/>
          <w:sz w:val="36"/>
          <w:szCs w:val="36"/>
          <w:lang w:val="en-US"/>
        </w:rPr>
      </w:pPr>
    </w:p>
    <w:p w14:paraId="74E6BCED" w14:textId="1AEAC57C" w:rsidR="00971B18" w:rsidRDefault="00971B18" w:rsidP="00971B18">
      <w:pPr>
        <w:pStyle w:val="ListParagraph"/>
        <w:spacing w:after="0"/>
        <w:ind w:left="-284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11AD5530" w14:textId="34FC4EBD" w:rsidR="004B021F" w:rsidRPr="004A2230" w:rsidRDefault="009937F4" w:rsidP="004A2230">
      <w:pPr>
        <w:pStyle w:val="ListParagraph"/>
        <w:spacing w:after="0"/>
        <w:ind w:left="-284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Year 2008</w:t>
      </w:r>
    </w:p>
    <w:p w14:paraId="0B1A6E9E" w14:textId="77777777" w:rsidR="000024C2" w:rsidRDefault="001C7443" w:rsidP="000024C2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lastRenderedPageBreak/>
        <w:t>Pentium Prescott</w:t>
      </w:r>
    </w:p>
    <w:p w14:paraId="4A214666" w14:textId="7402A31D" w:rsidR="000024C2" w:rsidRDefault="004169C3" w:rsidP="000024C2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0024C2"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243885B3" w14:textId="56439A0E" w:rsidR="000024C2" w:rsidRDefault="000024C2" w:rsidP="000024C2">
      <w:pPr>
        <w:spacing w:after="0"/>
        <w:ind w:left="-502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On February 1, 2004, Intel introduced a new core codenamed "Prescott". The core used the </w:t>
      </w:r>
      <w:hyperlink r:id="rId63" w:tooltip="90 nanometer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90 nm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process for the first time</w:t>
      </w:r>
    </w:p>
    <w:p w14:paraId="7A79DC01" w14:textId="77777777" w:rsidR="000024C2" w:rsidRPr="000024C2" w:rsidRDefault="000024C2" w:rsidP="000024C2">
      <w:pPr>
        <w:spacing w:after="0"/>
        <w:ind w:left="-502"/>
        <w:rPr>
          <w:rFonts w:cstheme="minorHAnsi"/>
          <w:sz w:val="36"/>
          <w:szCs w:val="36"/>
          <w:lang w:val="en-US"/>
        </w:rPr>
      </w:pPr>
    </w:p>
    <w:p w14:paraId="44E0ED73" w14:textId="2FFA1929" w:rsidR="000024C2" w:rsidRDefault="00971B18" w:rsidP="000024C2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0024C2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28A40B0B" w14:textId="4EC15B94" w:rsidR="000024C2" w:rsidRDefault="000024C2" w:rsidP="000024C2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Max CPU clock rate: 3.5 GHz</w:t>
      </w:r>
    </w:p>
    <w:p w14:paraId="6AE30FA2" w14:textId="1D86220B" w:rsidR="000024C2" w:rsidRDefault="00B36F23" w:rsidP="000024C2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t had an expanded 31 stage pipeline</w:t>
      </w:r>
    </w:p>
    <w:p w14:paraId="3DD4CFDF" w14:textId="3EF90D3A" w:rsidR="00B36F23" w:rsidRDefault="00B36F23" w:rsidP="000024C2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mproved branch prediction in Prescott</w:t>
      </w:r>
    </w:p>
    <w:p w14:paraId="737D3E83" w14:textId="070DC4DF" w:rsidR="00B36F23" w:rsidRDefault="00B36F23" w:rsidP="000024C2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ntel also increased the L2 cache size to 1MB, as well as doubling the L1 cache size to 16KB</w:t>
      </w:r>
    </w:p>
    <w:p w14:paraId="52A775CE" w14:textId="77777777" w:rsidR="003F40EA" w:rsidRDefault="00B36F23" w:rsidP="000024C2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>Improved Hyper Threading(Simultaneous Multithreading ) Performance</w:t>
      </w:r>
    </w:p>
    <w:p w14:paraId="36464F1E" w14:textId="22D14DEE" w:rsidR="00B36F23" w:rsidRDefault="00B36F23" w:rsidP="000024C2">
      <w:pPr>
        <w:spacing w:after="0"/>
        <w:ind w:left="-502"/>
        <w:rPr>
          <w:rFonts w:ascii="Tahoma" w:hAnsi="Tahoma" w:cs="Tahoma"/>
          <w:color w:val="262626"/>
          <w:shd w:val="clear" w:color="auto" w:fill="FFFFFF"/>
        </w:rPr>
      </w:pPr>
      <w:r>
        <w:rPr>
          <w:rFonts w:ascii="Tahoma" w:hAnsi="Tahoma" w:cs="Tahoma"/>
          <w:color w:val="262626"/>
          <w:shd w:val="clear" w:color="auto" w:fill="FFFFFF"/>
        </w:rPr>
        <w:t xml:space="preserve"> </w:t>
      </w:r>
    </w:p>
    <w:p w14:paraId="19646345" w14:textId="77777777" w:rsidR="00B36F23" w:rsidRPr="000024C2" w:rsidRDefault="00B36F23" w:rsidP="000024C2">
      <w:pPr>
        <w:spacing w:after="0"/>
        <w:ind w:left="-502"/>
        <w:rPr>
          <w:rFonts w:cstheme="minorHAnsi"/>
          <w:sz w:val="36"/>
          <w:szCs w:val="36"/>
          <w:lang w:val="en-US"/>
        </w:rPr>
      </w:pPr>
    </w:p>
    <w:p w14:paraId="776159AB" w14:textId="3B411E51" w:rsidR="000024C2" w:rsidRDefault="00971B18" w:rsidP="000024C2">
      <w:pPr>
        <w:spacing w:after="0"/>
        <w:ind w:left="-502"/>
        <w:rPr>
          <w:rFonts w:ascii="Tahoma" w:hAnsi="Tahoma" w:cs="Tahoma"/>
          <w:b/>
          <w:bCs/>
          <w:color w:val="262626"/>
          <w:shd w:val="clear" w:color="auto" w:fill="FFFFFF"/>
        </w:rPr>
      </w:pPr>
      <w:r w:rsidRPr="000024C2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4C34D182" w14:textId="172C675D" w:rsidR="00B36F23" w:rsidRPr="00B36F23" w:rsidRDefault="00B36F23" w:rsidP="000024C2">
      <w:pPr>
        <w:spacing w:after="0"/>
        <w:ind w:left="-502"/>
        <w:rPr>
          <w:rFonts w:cstheme="minorHAnsi"/>
          <w:sz w:val="36"/>
          <w:szCs w:val="36"/>
          <w:lang w:val="en-US"/>
        </w:rPr>
      </w:pPr>
      <w:r>
        <w:rPr>
          <w:rFonts w:ascii="Tahoma" w:hAnsi="Tahoma" w:cs="Tahoma"/>
          <w:color w:val="262626"/>
          <w:shd w:val="clear" w:color="auto" w:fill="FFFFFF"/>
        </w:rPr>
        <w:t>Transistors: 125 Million</w:t>
      </w:r>
    </w:p>
    <w:p w14:paraId="4F4A649C" w14:textId="77777777" w:rsidR="000024C2" w:rsidRDefault="00971B18" w:rsidP="000024C2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  <w:r w:rsidRPr="000024C2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07F4E628" w14:textId="34C04601" w:rsidR="00971B18" w:rsidRPr="000024C2" w:rsidRDefault="00971B18" w:rsidP="000024C2">
      <w:pPr>
        <w:spacing w:after="0"/>
        <w:ind w:left="-502"/>
        <w:rPr>
          <w:rFonts w:cstheme="minorHAnsi"/>
          <w:b/>
          <w:bCs/>
          <w:sz w:val="36"/>
          <w:szCs w:val="36"/>
          <w:lang w:val="en-US"/>
        </w:rPr>
      </w:pPr>
      <w:r w:rsidRPr="000024C2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02A45193" w14:textId="190D9EC4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A909142" w14:textId="77777777" w:rsidR="003E2225" w:rsidRP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4FC088A1" w14:textId="57215276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Intel Core 2</w:t>
      </w:r>
    </w:p>
    <w:p w14:paraId="424446D8" w14:textId="44472A34" w:rsidR="00971B18" w:rsidRPr="00971B18" w:rsidRDefault="004169C3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505E9AFE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586CE9E6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6555FE69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2F0DE487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34656FA1" w14:textId="663DE78A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FE88D92" w14:textId="77777777" w:rsidR="003E2225" w:rsidRP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789DB691" w14:textId="478BFE38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Pentium Dual Core</w:t>
      </w:r>
    </w:p>
    <w:p w14:paraId="2B08D52F" w14:textId="7BFC9B75" w:rsidR="00971B18" w:rsidRPr="00971B18" w:rsidRDefault="004169C3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0CE727A5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1AE8A7EE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6A7F17C5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28BFD741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60A47EA3" w14:textId="53B87546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6677F3D7" w14:textId="77777777" w:rsidR="003E2225" w:rsidRP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3084B98D" w14:textId="5EE3B6FF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 xml:space="preserve">Intel 64 </w:t>
      </w:r>
      <w:proofErr w:type="spellStart"/>
      <w:r w:rsidRPr="001C7443">
        <w:rPr>
          <w:rFonts w:cstheme="minorHAnsi"/>
          <w:b/>
          <w:bCs/>
          <w:sz w:val="36"/>
          <w:szCs w:val="36"/>
          <w:lang w:val="en-US"/>
        </w:rPr>
        <w:t>Netburst</w:t>
      </w:r>
      <w:proofErr w:type="spellEnd"/>
    </w:p>
    <w:p w14:paraId="60F04A7F" w14:textId="77777777" w:rsidR="004169C3" w:rsidRPr="004169C3" w:rsidRDefault="004169C3" w:rsidP="004169C3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655261DF" w14:textId="7B08C2ED" w:rsidR="00971B18" w:rsidRPr="00971B18" w:rsidRDefault="004169C3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248192A3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19E33CE7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3DA41A8C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lastRenderedPageBreak/>
        <w:t>Applications</w:t>
      </w:r>
    </w:p>
    <w:p w14:paraId="5B9B4247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00736AFD" w14:textId="52C8F5AE" w:rsid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0285E5F6" w14:textId="77777777" w:rsidR="003E2225" w:rsidRPr="003E2225" w:rsidRDefault="003E2225" w:rsidP="003E2225">
      <w:p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p w14:paraId="096383EF" w14:textId="17553619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Intel 64 Core</w:t>
      </w:r>
    </w:p>
    <w:p w14:paraId="4D05957B" w14:textId="7FAF7307" w:rsidR="00971B18" w:rsidRPr="00971B18" w:rsidRDefault="004169C3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6A447057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5E969F95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5374F922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49867DAB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3B092B88" w14:textId="70A30DD0" w:rsidR="00EE1B5E" w:rsidRDefault="00EE1B5E" w:rsidP="00EE1B5E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3A55D674" w14:textId="77777777" w:rsidR="00EE1B5E" w:rsidRPr="00EE1B5E" w:rsidRDefault="00EE1B5E" w:rsidP="00EE1B5E">
      <w:pPr>
        <w:spacing w:after="0"/>
        <w:rPr>
          <w:rFonts w:cstheme="minorHAnsi"/>
          <w:b/>
          <w:bCs/>
          <w:sz w:val="36"/>
          <w:szCs w:val="36"/>
          <w:lang w:val="en-US"/>
        </w:rPr>
      </w:pPr>
    </w:p>
    <w:p w14:paraId="3ED94E22" w14:textId="021791ED" w:rsidR="001C7443" w:rsidRDefault="001C7443" w:rsidP="003E2225">
      <w:pPr>
        <w:pStyle w:val="ListParagraph"/>
        <w:numPr>
          <w:ilvl w:val="0"/>
          <w:numId w:val="2"/>
        </w:numPr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  <w:r w:rsidRPr="001C7443">
        <w:rPr>
          <w:rFonts w:cstheme="minorHAnsi"/>
          <w:b/>
          <w:bCs/>
          <w:sz w:val="36"/>
          <w:szCs w:val="36"/>
          <w:lang w:val="en-US"/>
        </w:rPr>
        <w:t>Intel 64 Broadwell</w:t>
      </w:r>
    </w:p>
    <w:p w14:paraId="5B144775" w14:textId="19D6C22B" w:rsidR="00971B18" w:rsidRPr="00971B18" w:rsidRDefault="004169C3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>
        <w:rPr>
          <w:rFonts w:ascii="Tahoma" w:hAnsi="Tahoma" w:cs="Tahoma"/>
          <w:b/>
          <w:bCs/>
          <w:color w:val="262626"/>
          <w:shd w:val="clear" w:color="auto" w:fill="FFFFFF"/>
        </w:rPr>
        <w:t>Description</w:t>
      </w:r>
    </w:p>
    <w:p w14:paraId="3406409A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Features</w:t>
      </w:r>
    </w:p>
    <w:p w14:paraId="6EE91967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Physical Specifications</w:t>
      </w:r>
    </w:p>
    <w:p w14:paraId="7F806CDD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Applications</w:t>
      </w:r>
    </w:p>
    <w:p w14:paraId="7CDD6294" w14:textId="77777777" w:rsidR="00971B18" w:rsidRPr="00971B18" w:rsidRDefault="00971B18" w:rsidP="00971B18">
      <w:pPr>
        <w:pStyle w:val="ListParagraph"/>
        <w:spacing w:after="0"/>
        <w:rPr>
          <w:rFonts w:cstheme="minorHAnsi"/>
          <w:b/>
          <w:bCs/>
          <w:sz w:val="36"/>
          <w:szCs w:val="36"/>
          <w:lang w:val="en-US"/>
        </w:rPr>
      </w:pPr>
      <w:r w:rsidRPr="00971B18">
        <w:rPr>
          <w:rFonts w:ascii="Tahoma" w:hAnsi="Tahoma" w:cs="Tahoma"/>
          <w:b/>
          <w:bCs/>
          <w:color w:val="262626"/>
          <w:shd w:val="clear" w:color="auto" w:fill="FFFFFF"/>
        </w:rPr>
        <w:t>Discontinued</w:t>
      </w:r>
    </w:p>
    <w:p w14:paraId="5D45D549" w14:textId="77777777" w:rsidR="00971B18" w:rsidRPr="001C7443" w:rsidRDefault="00971B18" w:rsidP="00971B18">
      <w:pPr>
        <w:pStyle w:val="ListParagraph"/>
        <w:spacing w:after="0"/>
        <w:ind w:left="-142"/>
        <w:rPr>
          <w:rFonts w:cstheme="minorHAnsi"/>
          <w:b/>
          <w:bCs/>
          <w:sz w:val="36"/>
          <w:szCs w:val="36"/>
          <w:lang w:val="en-US"/>
        </w:rPr>
      </w:pPr>
    </w:p>
    <w:sectPr w:rsidR="00971B18" w:rsidRPr="001C74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007AB" w14:textId="77777777" w:rsidR="0019382E" w:rsidRDefault="0019382E" w:rsidP="003E2225">
      <w:pPr>
        <w:spacing w:after="0" w:line="240" w:lineRule="auto"/>
      </w:pPr>
      <w:r>
        <w:separator/>
      </w:r>
    </w:p>
  </w:endnote>
  <w:endnote w:type="continuationSeparator" w:id="0">
    <w:p w14:paraId="262B1DED" w14:textId="77777777" w:rsidR="0019382E" w:rsidRDefault="0019382E" w:rsidP="003E2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C62A8" w14:textId="77777777" w:rsidR="0019382E" w:rsidRDefault="0019382E" w:rsidP="003E2225">
      <w:pPr>
        <w:spacing w:after="0" w:line="240" w:lineRule="auto"/>
      </w:pPr>
      <w:r>
        <w:separator/>
      </w:r>
    </w:p>
  </w:footnote>
  <w:footnote w:type="continuationSeparator" w:id="0">
    <w:p w14:paraId="79E06C16" w14:textId="77777777" w:rsidR="0019382E" w:rsidRDefault="0019382E" w:rsidP="003E22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D6DB0"/>
    <w:multiLevelType w:val="hybridMultilevel"/>
    <w:tmpl w:val="785AB962"/>
    <w:lvl w:ilvl="0" w:tplc="E7AE8876">
      <w:start w:val="256"/>
      <w:numFmt w:val="bullet"/>
      <w:lvlText w:val="-"/>
      <w:lvlJc w:val="left"/>
      <w:pPr>
        <w:ind w:left="76" w:hanging="360"/>
      </w:pPr>
      <w:rPr>
        <w:rFonts w:ascii="Tahoma" w:eastAsiaTheme="minorHAnsi" w:hAnsi="Tahoma" w:cs="Tahoma" w:hint="default"/>
      </w:rPr>
    </w:lvl>
    <w:lvl w:ilvl="1" w:tplc="40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1" w15:restartNumberingAfterBreak="0">
    <w:nsid w:val="6C8C06F1"/>
    <w:multiLevelType w:val="hybridMultilevel"/>
    <w:tmpl w:val="DAA6D4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99383C"/>
    <w:multiLevelType w:val="hybridMultilevel"/>
    <w:tmpl w:val="0770A8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DCzNDOyMDeyMLJQ0lEKTi0uzszPAykwqwUAlKeADywAAAA="/>
  </w:docVars>
  <w:rsids>
    <w:rsidRoot w:val="001C7443"/>
    <w:rsid w:val="00002497"/>
    <w:rsid w:val="000024C2"/>
    <w:rsid w:val="00021210"/>
    <w:rsid w:val="000857EF"/>
    <w:rsid w:val="000A1AF0"/>
    <w:rsid w:val="000C5A08"/>
    <w:rsid w:val="000E1D58"/>
    <w:rsid w:val="000F0C60"/>
    <w:rsid w:val="000F2DC7"/>
    <w:rsid w:val="000F4F53"/>
    <w:rsid w:val="00131870"/>
    <w:rsid w:val="00172AE8"/>
    <w:rsid w:val="001774C0"/>
    <w:rsid w:val="00182B39"/>
    <w:rsid w:val="00185A27"/>
    <w:rsid w:val="0019382E"/>
    <w:rsid w:val="001A13AA"/>
    <w:rsid w:val="001C7443"/>
    <w:rsid w:val="001D36CD"/>
    <w:rsid w:val="00210F8C"/>
    <w:rsid w:val="00231A41"/>
    <w:rsid w:val="00257FD1"/>
    <w:rsid w:val="00292EA4"/>
    <w:rsid w:val="00303938"/>
    <w:rsid w:val="003245D6"/>
    <w:rsid w:val="00334687"/>
    <w:rsid w:val="003467A0"/>
    <w:rsid w:val="00364C30"/>
    <w:rsid w:val="00397DE9"/>
    <w:rsid w:val="003E2225"/>
    <w:rsid w:val="003F40EA"/>
    <w:rsid w:val="003F6152"/>
    <w:rsid w:val="003F6991"/>
    <w:rsid w:val="004169C3"/>
    <w:rsid w:val="0043548A"/>
    <w:rsid w:val="0047549B"/>
    <w:rsid w:val="004917DD"/>
    <w:rsid w:val="004924DE"/>
    <w:rsid w:val="0049321F"/>
    <w:rsid w:val="004A2230"/>
    <w:rsid w:val="004B021F"/>
    <w:rsid w:val="004E7C10"/>
    <w:rsid w:val="00533E99"/>
    <w:rsid w:val="00541FC6"/>
    <w:rsid w:val="00594523"/>
    <w:rsid w:val="005B3338"/>
    <w:rsid w:val="006031D9"/>
    <w:rsid w:val="006E3D00"/>
    <w:rsid w:val="00726C16"/>
    <w:rsid w:val="00771DF9"/>
    <w:rsid w:val="007A0B9E"/>
    <w:rsid w:val="007A48A3"/>
    <w:rsid w:val="007C0B09"/>
    <w:rsid w:val="007C6EDE"/>
    <w:rsid w:val="00800E7A"/>
    <w:rsid w:val="00834641"/>
    <w:rsid w:val="00860BBA"/>
    <w:rsid w:val="00861CEA"/>
    <w:rsid w:val="008979C1"/>
    <w:rsid w:val="008B62F3"/>
    <w:rsid w:val="008D0E0E"/>
    <w:rsid w:val="008E1B80"/>
    <w:rsid w:val="008F1701"/>
    <w:rsid w:val="00915E3C"/>
    <w:rsid w:val="00971B18"/>
    <w:rsid w:val="00976E87"/>
    <w:rsid w:val="0098357E"/>
    <w:rsid w:val="00990E85"/>
    <w:rsid w:val="009937F4"/>
    <w:rsid w:val="009938F4"/>
    <w:rsid w:val="009B4C89"/>
    <w:rsid w:val="009B71DA"/>
    <w:rsid w:val="009E1744"/>
    <w:rsid w:val="00A10D33"/>
    <w:rsid w:val="00A565E8"/>
    <w:rsid w:val="00A70A3C"/>
    <w:rsid w:val="00AB7027"/>
    <w:rsid w:val="00B03D5B"/>
    <w:rsid w:val="00B15B2C"/>
    <w:rsid w:val="00B215EE"/>
    <w:rsid w:val="00B36F23"/>
    <w:rsid w:val="00B45C2E"/>
    <w:rsid w:val="00B4704D"/>
    <w:rsid w:val="00B61618"/>
    <w:rsid w:val="00B67ED5"/>
    <w:rsid w:val="00C01F33"/>
    <w:rsid w:val="00C11F39"/>
    <w:rsid w:val="00C24698"/>
    <w:rsid w:val="00C43495"/>
    <w:rsid w:val="00C51D4A"/>
    <w:rsid w:val="00CB2FF6"/>
    <w:rsid w:val="00CE5F99"/>
    <w:rsid w:val="00D040F9"/>
    <w:rsid w:val="00D331FC"/>
    <w:rsid w:val="00D35810"/>
    <w:rsid w:val="00D63735"/>
    <w:rsid w:val="00DD28CC"/>
    <w:rsid w:val="00DE7E6A"/>
    <w:rsid w:val="00E037FB"/>
    <w:rsid w:val="00E06CE7"/>
    <w:rsid w:val="00E27AC3"/>
    <w:rsid w:val="00E61698"/>
    <w:rsid w:val="00EC0091"/>
    <w:rsid w:val="00EE1B5E"/>
    <w:rsid w:val="00EF124B"/>
    <w:rsid w:val="00EF2CF7"/>
    <w:rsid w:val="00F411DF"/>
    <w:rsid w:val="00F4283D"/>
    <w:rsid w:val="00F4471B"/>
    <w:rsid w:val="00F51989"/>
    <w:rsid w:val="00FC3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69E05"/>
  <w15:chartTrackingRefBased/>
  <w15:docId w15:val="{FD60ECB5-5844-4FD8-BA6E-DF40F0F3B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5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744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22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225"/>
  </w:style>
  <w:style w:type="paragraph" w:styleId="Footer">
    <w:name w:val="footer"/>
    <w:basedOn w:val="Normal"/>
    <w:link w:val="FooterChar"/>
    <w:uiPriority w:val="99"/>
    <w:unhideWhenUsed/>
    <w:rsid w:val="003E22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225"/>
  </w:style>
  <w:style w:type="character" w:styleId="Hyperlink">
    <w:name w:val="Hyperlink"/>
    <w:basedOn w:val="DefaultParagraphFont"/>
    <w:uiPriority w:val="99"/>
    <w:semiHidden/>
    <w:unhideWhenUsed/>
    <w:rsid w:val="00E27A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5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en.wikipedia.org/wiki/Intel" TargetMode="External"/><Relationship Id="rId21" Type="http://schemas.openxmlformats.org/officeDocument/2006/relationships/hyperlink" Target="https://en.wikipedia.org/wiki/16-bit" TargetMode="External"/><Relationship Id="rId34" Type="http://schemas.openxmlformats.org/officeDocument/2006/relationships/hyperlink" Target="https://en.wikipedia.org/wiki/X86" TargetMode="External"/><Relationship Id="rId42" Type="http://schemas.openxmlformats.org/officeDocument/2006/relationships/hyperlink" Target="https://en.wikipedia.org/wiki/Microarchitecture" TargetMode="External"/><Relationship Id="rId47" Type="http://schemas.openxmlformats.org/officeDocument/2006/relationships/hyperlink" Target="https://en.wikipedia.org/wiki/P6_(microarchitecture)" TargetMode="External"/><Relationship Id="rId50" Type="http://schemas.openxmlformats.org/officeDocument/2006/relationships/hyperlink" Target="https://en.wikipedia.org/wiki/Pentium_Pro" TargetMode="External"/><Relationship Id="rId55" Type="http://schemas.openxmlformats.org/officeDocument/2006/relationships/hyperlink" Target="https://en.wikipedia.org/wiki/P6_(microarchitecture)" TargetMode="External"/><Relationship Id="rId63" Type="http://schemas.openxmlformats.org/officeDocument/2006/relationships/hyperlink" Target="https://en.wikipedia.org/wiki/90_nanometer" TargetMode="External"/><Relationship Id="rId7" Type="http://schemas.openxmlformats.org/officeDocument/2006/relationships/hyperlink" Target="https://en.wikipedia.org/wiki/Micrometre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Intel_8088" TargetMode="External"/><Relationship Id="rId29" Type="http://schemas.openxmlformats.org/officeDocument/2006/relationships/hyperlink" Target="https://en.wikipedia.org/wiki/Microprocessor" TargetMode="External"/><Relationship Id="rId11" Type="http://schemas.openxmlformats.org/officeDocument/2006/relationships/hyperlink" Target="https://en.wikipedia.org/wiki/X86" TargetMode="External"/><Relationship Id="rId24" Type="http://schemas.openxmlformats.org/officeDocument/2006/relationships/hyperlink" Target="https://en.wikipedia.org/wiki/Bus_(computing)" TargetMode="External"/><Relationship Id="rId32" Type="http://schemas.openxmlformats.org/officeDocument/2006/relationships/hyperlink" Target="https://en.wikipedia.org/wiki/Bus_(computing)" TargetMode="External"/><Relationship Id="rId37" Type="http://schemas.openxmlformats.org/officeDocument/2006/relationships/hyperlink" Target="https://en.wikipedia.org/wiki/Pentium_(original)" TargetMode="External"/><Relationship Id="rId40" Type="http://schemas.openxmlformats.org/officeDocument/2006/relationships/hyperlink" Target="https://en.wikipedia.org/wiki/Microprocessor" TargetMode="External"/><Relationship Id="rId45" Type="http://schemas.openxmlformats.org/officeDocument/2006/relationships/hyperlink" Target="https://en.wikipedia.org/wiki/Intel" TargetMode="External"/><Relationship Id="rId53" Type="http://schemas.openxmlformats.org/officeDocument/2006/relationships/hyperlink" Target="https://en.wikipedia.org/wiki/X86" TargetMode="External"/><Relationship Id="rId58" Type="http://schemas.openxmlformats.org/officeDocument/2006/relationships/hyperlink" Target="https://en.wikipedia.org/wiki/Central_processing_unit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en.wikipedia.org/wiki/Server_(computing)" TargetMode="External"/><Relationship Id="rId19" Type="http://schemas.openxmlformats.org/officeDocument/2006/relationships/hyperlink" Target="https://en.wikipedia.org/wiki/Intel_8086" TargetMode="External"/><Relationship Id="rId14" Type="http://schemas.openxmlformats.org/officeDocument/2006/relationships/hyperlink" Target="https://en.wikipedia.org/wiki/Space_Shuttle_Discovery" TargetMode="External"/><Relationship Id="rId22" Type="http://schemas.openxmlformats.org/officeDocument/2006/relationships/hyperlink" Target="https://en.wikipedia.org/wiki/Megabyte" TargetMode="External"/><Relationship Id="rId27" Type="http://schemas.openxmlformats.org/officeDocument/2006/relationships/hyperlink" Target="https://en.wikipedia.org/wiki/Intel_80286" TargetMode="External"/><Relationship Id="rId30" Type="http://schemas.openxmlformats.org/officeDocument/2006/relationships/hyperlink" Target="https://en.wikipedia.org/wiki/Multiplexed" TargetMode="External"/><Relationship Id="rId35" Type="http://schemas.openxmlformats.org/officeDocument/2006/relationships/hyperlink" Target="https://en.wikipedia.org/wiki/Microprocessor" TargetMode="External"/><Relationship Id="rId43" Type="http://schemas.openxmlformats.org/officeDocument/2006/relationships/hyperlink" Target="https://en.wikipedia.org/wiki/P5_(microarchitecture)" TargetMode="External"/><Relationship Id="rId48" Type="http://schemas.openxmlformats.org/officeDocument/2006/relationships/hyperlink" Target="https://en.wikipedia.org/wiki/X86" TargetMode="External"/><Relationship Id="rId56" Type="http://schemas.openxmlformats.org/officeDocument/2006/relationships/hyperlink" Target="https://en.wikipedia.org/wiki/Pentium_4" TargetMode="External"/><Relationship Id="rId64" Type="http://schemas.openxmlformats.org/officeDocument/2006/relationships/fontTable" Target="fontTable.xml"/><Relationship Id="rId8" Type="http://schemas.openxmlformats.org/officeDocument/2006/relationships/hyperlink" Target="https://en.wikipedia.org/wiki/16-bit" TargetMode="External"/><Relationship Id="rId51" Type="http://schemas.openxmlformats.org/officeDocument/2006/relationships/hyperlink" Target="https://en.wikipedia.org/wiki/Inte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en.wikipedia.org/wiki/Bus_(computing)" TargetMode="External"/><Relationship Id="rId17" Type="http://schemas.openxmlformats.org/officeDocument/2006/relationships/hyperlink" Target="https://en.wikipedia.org/wiki/Intel_8088" TargetMode="External"/><Relationship Id="rId25" Type="http://schemas.openxmlformats.org/officeDocument/2006/relationships/hyperlink" Target="https://en.wikipedia.org/wiki/IBM_Personal_Computer" TargetMode="External"/><Relationship Id="rId33" Type="http://schemas.openxmlformats.org/officeDocument/2006/relationships/hyperlink" Target="https://en.wikipedia.org/wiki/Memory_management" TargetMode="External"/><Relationship Id="rId38" Type="http://schemas.openxmlformats.org/officeDocument/2006/relationships/hyperlink" Target="https://en.wikipedia.org/wiki/Intel_80486" TargetMode="External"/><Relationship Id="rId46" Type="http://schemas.openxmlformats.org/officeDocument/2006/relationships/hyperlink" Target="https://en.wikipedia.org/wiki/Microarchitecture" TargetMode="External"/><Relationship Id="rId59" Type="http://schemas.openxmlformats.org/officeDocument/2006/relationships/hyperlink" Target="https://en.wikipedia.org/wiki/Desktop_computer" TargetMode="External"/><Relationship Id="rId20" Type="http://schemas.openxmlformats.org/officeDocument/2006/relationships/hyperlink" Target="https://en.wikipedia.org/wiki/Bus_(computing)" TargetMode="External"/><Relationship Id="rId41" Type="http://schemas.openxmlformats.org/officeDocument/2006/relationships/hyperlink" Target="https://en.wikipedia.org/wiki/Intel" TargetMode="External"/><Relationship Id="rId54" Type="http://schemas.openxmlformats.org/officeDocument/2006/relationships/hyperlink" Target="https://en.wikipedia.org/wiki/Microprocessor" TargetMode="External"/><Relationship Id="rId62" Type="http://schemas.openxmlformats.org/officeDocument/2006/relationships/hyperlink" Target="https://en.wikipedia.org/wiki/Inte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en.wikipedia.org/wiki/Intel_8088" TargetMode="External"/><Relationship Id="rId23" Type="http://schemas.openxmlformats.org/officeDocument/2006/relationships/hyperlink" Target="https://en.wikipedia.org/wiki/Execution_unit" TargetMode="External"/><Relationship Id="rId28" Type="http://schemas.openxmlformats.org/officeDocument/2006/relationships/hyperlink" Target="https://en.wikipedia.org/wiki/Intel_80286" TargetMode="External"/><Relationship Id="rId36" Type="http://schemas.openxmlformats.org/officeDocument/2006/relationships/hyperlink" Target="https://en.wikipedia.org/wiki/Intel" TargetMode="External"/><Relationship Id="rId49" Type="http://schemas.openxmlformats.org/officeDocument/2006/relationships/hyperlink" Target="https://en.wikipedia.org/wiki/Microprocessor" TargetMode="External"/><Relationship Id="rId57" Type="http://schemas.openxmlformats.org/officeDocument/2006/relationships/hyperlink" Target="https://en.wikipedia.org/wiki/Pentium_4" TargetMode="External"/><Relationship Id="rId10" Type="http://schemas.openxmlformats.org/officeDocument/2006/relationships/hyperlink" Target="https://en.wikipedia.org/wiki/Intel" TargetMode="External"/><Relationship Id="rId31" Type="http://schemas.openxmlformats.org/officeDocument/2006/relationships/hyperlink" Target="https://en.wikipedia.org/wiki/Address_bus" TargetMode="External"/><Relationship Id="rId44" Type="http://schemas.openxmlformats.org/officeDocument/2006/relationships/hyperlink" Target="https://en.wikipedia.org/wiki/Pentium_II" TargetMode="External"/><Relationship Id="rId52" Type="http://schemas.openxmlformats.org/officeDocument/2006/relationships/hyperlink" Target="https://en.wikipedia.org/wiki/32-bit" TargetMode="External"/><Relationship Id="rId60" Type="http://schemas.openxmlformats.org/officeDocument/2006/relationships/hyperlink" Target="https://en.wikipedia.org/wiki/Laptop" TargetMode="External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Microprocessor" TargetMode="External"/><Relationship Id="rId13" Type="http://schemas.openxmlformats.org/officeDocument/2006/relationships/hyperlink" Target="https://en.wikipedia.org/wiki/NASA" TargetMode="External"/><Relationship Id="rId18" Type="http://schemas.openxmlformats.org/officeDocument/2006/relationships/hyperlink" Target="https://en.wikipedia.org/wiki/Microprocessor" TargetMode="External"/><Relationship Id="rId39" Type="http://schemas.openxmlformats.org/officeDocument/2006/relationships/hyperlink" Target="https://en.wikipedia.org/wiki/X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4</TotalTime>
  <Pages>16</Pages>
  <Words>3160</Words>
  <Characters>18012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 Costa</dc:creator>
  <cp:keywords/>
  <dc:description/>
  <cp:lastModifiedBy>Lloyd Costa</cp:lastModifiedBy>
  <cp:revision>41</cp:revision>
  <dcterms:created xsi:type="dcterms:W3CDTF">2022-03-24T13:04:00Z</dcterms:created>
  <dcterms:modified xsi:type="dcterms:W3CDTF">2022-03-27T18:47:00Z</dcterms:modified>
</cp:coreProperties>
</file>